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9DECC6" w14:textId="77777777" w:rsidR="00E72336" w:rsidRPr="00D0186C" w:rsidRDefault="00E72336" w:rsidP="00E72336">
      <w:pPr>
        <w:pStyle w:val="a7"/>
        <w:rPr>
          <w:rStyle w:val="a6"/>
          <w:rFonts w:asciiTheme="majorEastAsia" w:eastAsiaTheme="majorEastAsia" w:hAnsiTheme="majorEastAsia"/>
          <w:color w:val="000000" w:themeColor="text1"/>
          <w:sz w:val="36"/>
        </w:rPr>
      </w:pPr>
      <w:r w:rsidRPr="00D0186C">
        <w:rPr>
          <w:rStyle w:val="a6"/>
          <w:rFonts w:asciiTheme="majorEastAsia" w:eastAsiaTheme="majorEastAsia" w:hAnsiTheme="majorEastAsia" w:hint="eastAsia"/>
          <w:color w:val="000000" w:themeColor="text1"/>
          <w:sz w:val="36"/>
        </w:rPr>
        <w:t xml:space="preserve">プログラミング入門 </w:t>
      </w:r>
      <w:r w:rsidR="003A4D58" w:rsidRPr="00D0186C">
        <w:rPr>
          <w:rStyle w:val="a6"/>
          <w:rFonts w:asciiTheme="majorEastAsia" w:eastAsiaTheme="majorEastAsia" w:hAnsiTheme="majorEastAsia" w:hint="eastAsia"/>
          <w:color w:val="000000" w:themeColor="text1"/>
          <w:sz w:val="36"/>
        </w:rPr>
        <w:t>第</w:t>
      </w:r>
      <w:r w:rsidR="00C15EFE" w:rsidRPr="00D0186C">
        <w:rPr>
          <w:rStyle w:val="a6"/>
          <w:rFonts w:asciiTheme="majorEastAsia" w:eastAsiaTheme="majorEastAsia" w:hAnsiTheme="majorEastAsia" w:hint="eastAsia"/>
          <w:color w:val="000000" w:themeColor="text1"/>
          <w:sz w:val="36"/>
        </w:rPr>
        <w:t>１</w:t>
      </w:r>
      <w:r w:rsidR="00DD734B">
        <w:rPr>
          <w:rStyle w:val="a6"/>
          <w:rFonts w:asciiTheme="majorEastAsia" w:eastAsiaTheme="majorEastAsia" w:hAnsiTheme="majorEastAsia" w:hint="eastAsia"/>
          <w:color w:val="000000" w:themeColor="text1"/>
          <w:sz w:val="36"/>
        </w:rPr>
        <w:t>２</w:t>
      </w:r>
      <w:r w:rsidR="00D04BBD" w:rsidRPr="00D0186C">
        <w:rPr>
          <w:rStyle w:val="a6"/>
          <w:rFonts w:asciiTheme="majorEastAsia" w:eastAsiaTheme="majorEastAsia" w:hAnsiTheme="majorEastAsia" w:hint="eastAsia"/>
          <w:color w:val="000000" w:themeColor="text1"/>
          <w:sz w:val="36"/>
        </w:rPr>
        <w:t xml:space="preserve">回目 </w:t>
      </w:r>
      <w:r w:rsidR="003A4D58" w:rsidRPr="00D0186C">
        <w:rPr>
          <w:rStyle w:val="a6"/>
          <w:rFonts w:asciiTheme="majorEastAsia" w:eastAsiaTheme="majorEastAsia" w:hAnsiTheme="majorEastAsia" w:hint="eastAsia"/>
          <w:color w:val="000000" w:themeColor="text1"/>
          <w:sz w:val="36"/>
        </w:rPr>
        <w:t>課題レポート</w:t>
      </w:r>
    </w:p>
    <w:p w14:paraId="02915A59" w14:textId="77777777" w:rsidR="00B22647" w:rsidRPr="00D0186C" w:rsidRDefault="00B22647" w:rsidP="00B22647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668"/>
        <w:gridCol w:w="7034"/>
      </w:tblGrid>
      <w:tr w:rsidR="003A4D58" w:rsidRPr="00D0186C" w14:paraId="098B45F6" w14:textId="77777777" w:rsidTr="00DC49DC">
        <w:trPr>
          <w:trHeight w:val="720"/>
        </w:trPr>
        <w:tc>
          <w:tcPr>
            <w:tcW w:w="1668" w:type="dxa"/>
            <w:shd w:val="clear" w:color="auto" w:fill="FFFFCC"/>
          </w:tcPr>
          <w:p w14:paraId="1D43C9D2" w14:textId="77777777" w:rsidR="003A4D58" w:rsidRPr="00D0186C" w:rsidRDefault="003A4D58" w:rsidP="00B22647">
            <w:pPr>
              <w:jc w:val="left"/>
              <w:rPr>
                <w:rFonts w:asciiTheme="majorEastAsia" w:eastAsiaTheme="majorEastAsia" w:hAnsiTheme="majorEastAsia"/>
                <w:sz w:val="28"/>
                <w:szCs w:val="24"/>
              </w:rPr>
            </w:pPr>
            <w:r w:rsidRPr="00D0186C">
              <w:rPr>
                <w:rFonts w:asciiTheme="majorEastAsia" w:eastAsiaTheme="majorEastAsia" w:hAnsiTheme="majorEastAsia" w:hint="eastAsia"/>
                <w:sz w:val="28"/>
                <w:szCs w:val="24"/>
              </w:rPr>
              <w:t>学籍番号</w:t>
            </w:r>
          </w:p>
        </w:tc>
        <w:tc>
          <w:tcPr>
            <w:tcW w:w="7034" w:type="dxa"/>
            <w:shd w:val="clear" w:color="auto" w:fill="FFFFCC"/>
            <w:vAlign w:val="center"/>
          </w:tcPr>
          <w:p w14:paraId="4CA24DB0" w14:textId="77777777" w:rsidR="003A4D58" w:rsidRPr="00D0186C" w:rsidRDefault="003A4D58" w:rsidP="003A4D58">
            <w:pPr>
              <w:rPr>
                <w:rFonts w:asciiTheme="majorEastAsia" w:eastAsiaTheme="majorEastAsia" w:hAnsiTheme="majorEastAsia"/>
                <w:sz w:val="28"/>
                <w:szCs w:val="24"/>
              </w:rPr>
            </w:pPr>
          </w:p>
        </w:tc>
      </w:tr>
      <w:tr w:rsidR="003A4D58" w:rsidRPr="00D0186C" w14:paraId="3FE5E565" w14:textId="77777777" w:rsidTr="00DC49DC">
        <w:trPr>
          <w:trHeight w:val="720"/>
        </w:trPr>
        <w:tc>
          <w:tcPr>
            <w:tcW w:w="1668" w:type="dxa"/>
            <w:shd w:val="clear" w:color="auto" w:fill="FFFFCC"/>
          </w:tcPr>
          <w:p w14:paraId="3F07ACDC" w14:textId="77777777" w:rsidR="003A4D58" w:rsidRPr="00D0186C" w:rsidRDefault="003A4D58" w:rsidP="00B22647">
            <w:pPr>
              <w:jc w:val="left"/>
              <w:rPr>
                <w:rFonts w:asciiTheme="majorEastAsia" w:eastAsiaTheme="majorEastAsia" w:hAnsiTheme="majorEastAsia"/>
                <w:sz w:val="28"/>
                <w:szCs w:val="24"/>
              </w:rPr>
            </w:pPr>
            <w:r w:rsidRPr="00D0186C">
              <w:rPr>
                <w:rFonts w:asciiTheme="majorEastAsia" w:eastAsiaTheme="majorEastAsia" w:hAnsiTheme="majorEastAsia" w:hint="eastAsia"/>
                <w:sz w:val="28"/>
                <w:szCs w:val="24"/>
              </w:rPr>
              <w:t>氏名</w:t>
            </w:r>
          </w:p>
        </w:tc>
        <w:tc>
          <w:tcPr>
            <w:tcW w:w="7034" w:type="dxa"/>
            <w:shd w:val="clear" w:color="auto" w:fill="FFFFCC"/>
            <w:vAlign w:val="center"/>
          </w:tcPr>
          <w:p w14:paraId="247F3A22" w14:textId="77777777" w:rsidR="003A4D58" w:rsidRPr="00D0186C" w:rsidRDefault="003A4D58" w:rsidP="00CB79A8">
            <w:pPr>
              <w:rPr>
                <w:rFonts w:asciiTheme="majorEastAsia" w:eastAsiaTheme="majorEastAsia" w:hAnsiTheme="majorEastAsia"/>
                <w:sz w:val="28"/>
                <w:szCs w:val="24"/>
              </w:rPr>
            </w:pPr>
          </w:p>
        </w:tc>
      </w:tr>
    </w:tbl>
    <w:p w14:paraId="719E329F" w14:textId="77777777" w:rsidR="003A4D58" w:rsidRPr="00D0186C" w:rsidRDefault="003A4D58" w:rsidP="00B22647">
      <w:pPr>
        <w:pBdr>
          <w:bottom w:val="single" w:sz="6" w:space="1" w:color="auto"/>
        </w:pBd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5D090348" w14:textId="77777777" w:rsidR="00C31D61" w:rsidRPr="00D0186C" w:rsidRDefault="00C31D61" w:rsidP="00C31D61">
      <w:pPr>
        <w:pBdr>
          <w:bottom w:val="single" w:sz="6" w:space="1" w:color="auto"/>
        </w:pBd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3DCFD55F" w14:textId="77777777" w:rsidR="00C31D61" w:rsidRDefault="00C31D61" w:rsidP="00C31D61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69396CC9" w14:textId="77777777" w:rsidR="00AB0AE1" w:rsidRDefault="00636F1D" w:rsidP="00AB0AE1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本課題</w:t>
      </w:r>
      <w:r w:rsidR="00DB1EB9">
        <w:rPr>
          <w:rFonts w:asciiTheme="majorEastAsia" w:eastAsiaTheme="majorEastAsia" w:hAnsiTheme="majorEastAsia" w:hint="eastAsia"/>
          <w:sz w:val="24"/>
          <w:szCs w:val="24"/>
        </w:rPr>
        <w:t>ではPythonというプログラミング言語を体験する。</w:t>
      </w:r>
      <w:r w:rsidR="00AB0AE1">
        <w:rPr>
          <w:rFonts w:asciiTheme="majorEastAsia" w:eastAsiaTheme="majorEastAsia" w:hAnsiTheme="majorEastAsia" w:hint="eastAsia"/>
          <w:sz w:val="24"/>
          <w:szCs w:val="24"/>
        </w:rPr>
        <w:t>以下の作業を行って下さい。</w:t>
      </w:r>
    </w:p>
    <w:p w14:paraId="5B0F3B9A" w14:textId="77777777" w:rsidR="00965930" w:rsidRPr="00A6236F" w:rsidRDefault="00DB1EB9" w:rsidP="00A6236F">
      <w:pPr>
        <w:pStyle w:val="a9"/>
        <w:numPr>
          <w:ilvl w:val="0"/>
          <w:numId w:val="32"/>
        </w:numPr>
        <w:jc w:val="left"/>
        <w:rPr>
          <w:rFonts w:asciiTheme="majorEastAsia" w:eastAsiaTheme="majorEastAsia" w:hAnsiTheme="majorEastAsia"/>
          <w:sz w:val="24"/>
          <w:szCs w:val="24"/>
        </w:rPr>
      </w:pPr>
      <w:r w:rsidRPr="00A6236F">
        <w:rPr>
          <w:rFonts w:asciiTheme="majorEastAsia" w:eastAsiaTheme="majorEastAsia" w:hAnsiTheme="majorEastAsia" w:hint="eastAsia"/>
          <w:sz w:val="24"/>
          <w:szCs w:val="24"/>
        </w:rPr>
        <w:t>ソースコード</w:t>
      </w:r>
      <w:r w:rsidR="00A6236F" w:rsidRPr="00A6236F">
        <w:rPr>
          <w:rFonts w:asciiTheme="majorEastAsia" w:eastAsiaTheme="majorEastAsia" w:hAnsiTheme="majorEastAsia" w:hint="eastAsia"/>
          <w:sz w:val="24"/>
          <w:szCs w:val="24"/>
        </w:rPr>
        <w:t>作成</w:t>
      </w:r>
      <w:r w:rsidR="00A6236F">
        <w:rPr>
          <w:rFonts w:asciiTheme="majorEastAsia" w:eastAsiaTheme="majorEastAsia" w:hAnsiTheme="majorEastAsia" w:hint="eastAsia"/>
          <w:sz w:val="24"/>
          <w:szCs w:val="24"/>
        </w:rPr>
        <w:t>・</w:t>
      </w:r>
      <w:r w:rsidR="00965930" w:rsidRPr="00A6236F">
        <w:rPr>
          <w:rFonts w:asciiTheme="majorEastAsia" w:eastAsiaTheme="majorEastAsia" w:hAnsiTheme="majorEastAsia" w:hint="eastAsia"/>
          <w:sz w:val="24"/>
          <w:szCs w:val="24"/>
        </w:rPr>
        <w:t>実行する。</w:t>
      </w:r>
    </w:p>
    <w:p w14:paraId="726E61F4" w14:textId="77777777" w:rsidR="00965930" w:rsidRDefault="00965930" w:rsidP="000F2314">
      <w:pPr>
        <w:ind w:left="480" w:hangingChars="200" w:hanging="480"/>
        <w:jc w:val="left"/>
        <w:rPr>
          <w:rFonts w:ascii="Courier New" w:eastAsiaTheme="majorEastAsia" w:hAnsi="Courier New" w:cs="Courier New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２．WindowsのSnippingToolを使って，実行結果を黄色フレームに</w:t>
      </w:r>
      <w:r w:rsidRPr="00965930">
        <w:rPr>
          <w:rFonts w:ascii="Courier New" w:eastAsiaTheme="majorEastAsia" w:hAnsi="Courier New" w:cs="Courier New" w:hint="eastAsia"/>
          <w:sz w:val="24"/>
          <w:szCs w:val="24"/>
        </w:rPr>
        <w:t>貼り付ける</w:t>
      </w:r>
      <w:r>
        <w:rPr>
          <w:rFonts w:ascii="Courier New" w:eastAsiaTheme="majorEastAsia" w:hAnsi="Courier New" w:cs="Courier New" w:hint="eastAsia"/>
          <w:sz w:val="24"/>
          <w:szCs w:val="24"/>
        </w:rPr>
        <w:t>。</w:t>
      </w:r>
    </w:p>
    <w:p w14:paraId="0FB0B3C5" w14:textId="77777777" w:rsidR="000F2314" w:rsidRDefault="00033A3F" w:rsidP="00965930">
      <w:pPr>
        <w:ind w:firstLineChars="200" w:firstLine="420"/>
        <w:jc w:val="left"/>
        <w:rPr>
          <w:rFonts w:ascii="Courier New" w:eastAsiaTheme="majorEastAsia" w:hAnsi="Courier New" w:cs="Courier New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848" behindDoc="0" locked="0" layoutInCell="1" allowOverlap="1" wp14:anchorId="103F9298" wp14:editId="71E798C6">
            <wp:simplePos x="0" y="0"/>
            <wp:positionH relativeFrom="column">
              <wp:posOffset>2542540</wp:posOffset>
            </wp:positionH>
            <wp:positionV relativeFrom="paragraph">
              <wp:posOffset>22805</wp:posOffset>
            </wp:positionV>
            <wp:extent cx="2856824" cy="746934"/>
            <wp:effectExtent l="0" t="0" r="1270" b="0"/>
            <wp:wrapNone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414" t="24509" r="7712" b="61813"/>
                    <a:stretch/>
                  </pic:blipFill>
                  <pic:spPr bwMode="auto">
                    <a:xfrm>
                      <a:off x="0" y="0"/>
                      <a:ext cx="2856824" cy="7469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2314">
        <w:rPr>
          <w:rFonts w:ascii="Courier New" w:eastAsiaTheme="majorEastAsia" w:hAnsi="Courier New" w:cs="Courier New" w:hint="eastAsia"/>
          <w:sz w:val="24"/>
          <w:szCs w:val="24"/>
        </w:rPr>
        <w:t xml:space="preserve">　　　　　　　　　　　</w:t>
      </w:r>
      <w:r w:rsidR="000F2314">
        <w:rPr>
          <w:noProof/>
        </w:rPr>
        <w:drawing>
          <wp:anchor distT="0" distB="0" distL="114300" distR="114300" simplePos="0" relativeHeight="251655680" behindDoc="0" locked="0" layoutInCell="1" allowOverlap="1" wp14:anchorId="5CDCCFAD" wp14:editId="1E18017B">
            <wp:simplePos x="0" y="0"/>
            <wp:positionH relativeFrom="column">
              <wp:posOffset>524188</wp:posOffset>
            </wp:positionH>
            <wp:positionV relativeFrom="paragraph">
              <wp:posOffset>1614</wp:posOffset>
            </wp:positionV>
            <wp:extent cx="659351" cy="545996"/>
            <wp:effectExtent l="0" t="0" r="0" b="6985"/>
            <wp:wrapNone/>
            <wp:docPr id="2" name="図 2" descr="Image result for snipping t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nipping tool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87" b="8604"/>
                    <a:stretch/>
                  </pic:blipFill>
                  <pic:spPr bwMode="auto">
                    <a:xfrm>
                      <a:off x="0" y="0"/>
                      <a:ext cx="659351" cy="545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ED5639" w14:textId="77777777" w:rsidR="000F2314" w:rsidRDefault="000F2314" w:rsidP="00965930">
      <w:pPr>
        <w:ind w:firstLineChars="200" w:firstLine="480"/>
        <w:jc w:val="left"/>
        <w:rPr>
          <w:rFonts w:ascii="Courier New" w:eastAsiaTheme="majorEastAsia" w:hAnsi="Courier New" w:cs="Courier New"/>
          <w:sz w:val="24"/>
          <w:szCs w:val="24"/>
        </w:rPr>
      </w:pPr>
      <w:r>
        <w:rPr>
          <w:rFonts w:ascii="Courier New" w:eastAsiaTheme="majorEastAsia" w:hAnsi="Courier New" w:cs="Courier New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9FD9929" wp14:editId="30E98CB1">
                <wp:simplePos x="0" y="0"/>
                <wp:positionH relativeFrom="column">
                  <wp:posOffset>1578136</wp:posOffset>
                </wp:positionH>
                <wp:positionV relativeFrom="paragraph">
                  <wp:posOffset>8984</wp:posOffset>
                </wp:positionV>
                <wp:extent cx="781345" cy="8493"/>
                <wp:effectExtent l="0" t="95250" r="0" b="144145"/>
                <wp:wrapNone/>
                <wp:docPr id="5" name="直線矢印コネクタ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81345" cy="849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shapetype w14:anchorId="4826AC52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5" o:spid="_x0000_s1026" type="#_x0000_t32" style="position:absolute;left:0;text-align:left;margin-left:124.25pt;margin-top:.7pt;width:61.5pt;height:.65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" strokecolor="#c0504d [3205]" strokeweight="3pt">
                <v:stroke endarrow="block"/>
                <v:shadow on="t" color="black" opacity="22937f" origin=",.5" offset="0,.63889mm"/>
              </v:shape>
            </w:pict>
          </mc:Fallback>
        </mc:AlternateContent>
      </w:r>
      <w:r>
        <w:rPr>
          <w:rFonts w:ascii="Courier New" w:eastAsiaTheme="majorEastAsia" w:hAnsi="Courier New" w:cs="Courier New" w:hint="eastAsia"/>
          <w:sz w:val="24"/>
          <w:szCs w:val="24"/>
        </w:rPr>
        <w:t xml:space="preserve">　　　　　　　　　　</w:t>
      </w:r>
    </w:p>
    <w:p w14:paraId="14119164" w14:textId="77777777" w:rsidR="000F2314" w:rsidRDefault="000F2314" w:rsidP="00965930">
      <w:pPr>
        <w:ind w:firstLineChars="200" w:firstLine="480"/>
        <w:jc w:val="left"/>
        <w:rPr>
          <w:rFonts w:ascii="Courier New" w:eastAsiaTheme="majorEastAsia" w:hAnsi="Courier New" w:cs="Courier New"/>
          <w:sz w:val="24"/>
          <w:szCs w:val="24"/>
        </w:rPr>
      </w:pPr>
      <w:r w:rsidRPr="00965930">
        <w:rPr>
          <w:rFonts w:ascii="Courier New" w:eastAsiaTheme="majorEastAsia" w:hAnsi="Courier New" w:cs="Courier New"/>
          <w:b/>
          <w:sz w:val="24"/>
          <w:szCs w:val="24"/>
        </w:rPr>
        <w:t>SnippingTool</w:t>
      </w:r>
    </w:p>
    <w:p w14:paraId="01036427" w14:textId="77777777" w:rsidR="000F2314" w:rsidRPr="000F2314" w:rsidRDefault="000F2314" w:rsidP="00965930">
      <w:pPr>
        <w:ind w:firstLineChars="200" w:firstLine="480"/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7A25CFD5" w14:textId="77777777" w:rsidR="00965930" w:rsidRDefault="00033A3F" w:rsidP="00C31D61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３</w:t>
      </w:r>
      <w:r w:rsidR="00965930">
        <w:rPr>
          <w:rFonts w:asciiTheme="majorEastAsia" w:eastAsiaTheme="majorEastAsia" w:hAnsiTheme="majorEastAsia" w:hint="eastAsia"/>
          <w:sz w:val="24"/>
          <w:szCs w:val="24"/>
        </w:rPr>
        <w:t>．</w:t>
      </w:r>
      <w:r w:rsidR="00DB1EB9">
        <w:rPr>
          <w:rFonts w:asciiTheme="majorEastAsia" w:eastAsiaTheme="majorEastAsia" w:hAnsiTheme="majorEastAsia" w:hint="eastAsia"/>
          <w:sz w:val="24"/>
          <w:szCs w:val="24"/>
        </w:rPr>
        <w:t>指示通りに</w:t>
      </w:r>
      <w:r w:rsidR="00965930">
        <w:rPr>
          <w:rFonts w:asciiTheme="majorEastAsia" w:eastAsiaTheme="majorEastAsia" w:hAnsiTheme="majorEastAsia" w:hint="eastAsia"/>
          <w:sz w:val="24"/>
          <w:szCs w:val="24"/>
        </w:rPr>
        <w:t>ソースコードを</w:t>
      </w:r>
      <w:r w:rsidR="00DB1EB9">
        <w:rPr>
          <w:rFonts w:asciiTheme="majorEastAsia" w:eastAsiaTheme="majorEastAsia" w:hAnsiTheme="majorEastAsia" w:hint="eastAsia"/>
          <w:sz w:val="24"/>
          <w:szCs w:val="24"/>
        </w:rPr>
        <w:t>変更して、</w:t>
      </w:r>
      <w:r w:rsidR="00965930">
        <w:rPr>
          <w:rFonts w:asciiTheme="majorEastAsia" w:eastAsiaTheme="majorEastAsia" w:hAnsiTheme="majorEastAsia" w:hint="eastAsia"/>
          <w:sz w:val="24"/>
          <w:szCs w:val="24"/>
        </w:rPr>
        <w:t>変更した</w:t>
      </w:r>
      <w:r w:rsidR="00DB1EB9">
        <w:rPr>
          <w:rFonts w:asciiTheme="majorEastAsia" w:eastAsiaTheme="majorEastAsia" w:hAnsiTheme="majorEastAsia" w:hint="eastAsia"/>
          <w:sz w:val="24"/>
          <w:szCs w:val="24"/>
        </w:rPr>
        <w:t>ソースコードを実行する。</w:t>
      </w:r>
    </w:p>
    <w:p w14:paraId="17A309E8" w14:textId="77777777" w:rsidR="0042203A" w:rsidRDefault="00780BEF" w:rsidP="00C31D61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４</w:t>
      </w:r>
      <w:r w:rsidR="00965930">
        <w:rPr>
          <w:rFonts w:asciiTheme="majorEastAsia" w:eastAsiaTheme="majorEastAsia" w:hAnsiTheme="majorEastAsia" w:hint="eastAsia"/>
          <w:sz w:val="24"/>
          <w:szCs w:val="24"/>
        </w:rPr>
        <w:t>．</w:t>
      </w:r>
      <w:r w:rsidR="00DB1EB9">
        <w:rPr>
          <w:rFonts w:asciiTheme="majorEastAsia" w:eastAsiaTheme="majorEastAsia" w:hAnsiTheme="majorEastAsia" w:hint="eastAsia"/>
          <w:sz w:val="24"/>
          <w:szCs w:val="24"/>
        </w:rPr>
        <w:t>変更した後のソースコードと</w:t>
      </w:r>
      <w:r w:rsidR="000A7E3F">
        <w:rPr>
          <w:rFonts w:asciiTheme="majorEastAsia" w:eastAsiaTheme="majorEastAsia" w:hAnsiTheme="majorEastAsia" w:hint="eastAsia"/>
          <w:sz w:val="24"/>
          <w:szCs w:val="24"/>
        </w:rPr>
        <w:t>新しい</w:t>
      </w:r>
      <w:r w:rsidR="00DB1EB9">
        <w:rPr>
          <w:rFonts w:asciiTheme="majorEastAsia" w:eastAsiaTheme="majorEastAsia" w:hAnsiTheme="majorEastAsia" w:hint="eastAsia"/>
          <w:sz w:val="24"/>
          <w:szCs w:val="24"/>
        </w:rPr>
        <w:t>実行結果を以下に張り付けする。</w:t>
      </w:r>
    </w:p>
    <w:p w14:paraId="64BFBB1B" w14:textId="77777777" w:rsidR="00DB1EB9" w:rsidRDefault="00780BEF" w:rsidP="00780BEF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 xml:space="preserve">※　</w:t>
      </w:r>
      <w:r w:rsidR="00343173">
        <w:rPr>
          <w:rFonts w:asciiTheme="majorEastAsia" w:eastAsiaTheme="majorEastAsia" w:hAnsiTheme="majorEastAsia" w:hint="eastAsia"/>
          <w:sz w:val="24"/>
          <w:szCs w:val="24"/>
        </w:rPr>
        <w:t>場合によっては追加説明</w:t>
      </w:r>
      <w:r w:rsidR="0042203A">
        <w:rPr>
          <w:rFonts w:asciiTheme="majorEastAsia" w:eastAsiaTheme="majorEastAsia" w:hAnsiTheme="majorEastAsia" w:hint="eastAsia"/>
          <w:sz w:val="24"/>
          <w:szCs w:val="24"/>
        </w:rPr>
        <w:t>も与えますので参考にする。</w:t>
      </w:r>
    </w:p>
    <w:p w14:paraId="2A79F2FF" w14:textId="77777777" w:rsidR="00DB1EB9" w:rsidRPr="007A7168" w:rsidRDefault="00DB1EB9" w:rsidP="00C31D61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236BE19A" w14:textId="77777777" w:rsidR="000F2314" w:rsidRDefault="000F2314" w:rsidP="00C31D61">
      <w:pPr>
        <w:pBdr>
          <w:bottom w:val="single" w:sz="6" w:space="1" w:color="auto"/>
        </w:pBd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7CBA96ED" w14:textId="77777777" w:rsidR="002C4613" w:rsidRPr="00D0186C" w:rsidRDefault="002C4613" w:rsidP="00C31D61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1D3CF4F7" w14:textId="77777777" w:rsidR="00C31D61" w:rsidRPr="00D0186C" w:rsidRDefault="00C31D61" w:rsidP="00C31D61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  <w:r w:rsidRPr="00D0186C">
        <w:rPr>
          <w:rFonts w:asciiTheme="majorEastAsia" w:eastAsiaTheme="majorEastAsia" w:hAnsiTheme="majorEastAsia" w:hint="eastAsia"/>
          <w:b/>
          <w:sz w:val="24"/>
          <w:szCs w:val="24"/>
        </w:rPr>
        <w:t>課題１</w:t>
      </w:r>
      <w:r w:rsidR="00EA4067">
        <w:rPr>
          <w:rFonts w:asciiTheme="majorEastAsia" w:eastAsiaTheme="majorEastAsia" w:hAnsiTheme="majorEastAsia" w:hint="eastAsia"/>
          <w:b/>
          <w:sz w:val="24"/>
          <w:szCs w:val="24"/>
        </w:rPr>
        <w:t>２</w:t>
      </w:r>
      <w:r w:rsidRPr="00D0186C">
        <w:rPr>
          <w:rFonts w:asciiTheme="majorEastAsia" w:eastAsiaTheme="majorEastAsia" w:hAnsiTheme="majorEastAsia" w:hint="eastAsia"/>
          <w:b/>
          <w:sz w:val="24"/>
          <w:szCs w:val="24"/>
        </w:rPr>
        <w:t>－１</w:t>
      </w:r>
    </w:p>
    <w:p w14:paraId="468E6CBD" w14:textId="77777777" w:rsidR="00C31D61" w:rsidRDefault="00C31D61" w:rsidP="00C31D61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60EE73A9" w14:textId="77777777" w:rsidR="00DA2DC1" w:rsidRDefault="00406DC3" w:rsidP="00C31D61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Python</w:t>
      </w:r>
      <w:r w:rsidR="00DA2DC1">
        <w:rPr>
          <w:rFonts w:asciiTheme="majorEastAsia" w:eastAsiaTheme="majorEastAsia" w:hAnsiTheme="majorEastAsia" w:hint="eastAsia"/>
          <w:sz w:val="24"/>
          <w:szCs w:val="24"/>
        </w:rPr>
        <w:t>を用いたタートルグラフィックスを行う。</w:t>
      </w:r>
      <w:r>
        <w:rPr>
          <w:rFonts w:asciiTheme="majorEastAsia" w:eastAsiaTheme="majorEastAsia" w:hAnsiTheme="majorEastAsia" w:hint="eastAsia"/>
          <w:sz w:val="24"/>
          <w:szCs w:val="24"/>
        </w:rPr>
        <w:t>タートル</w:t>
      </w:r>
      <w:r w:rsidR="00E3645C">
        <w:rPr>
          <w:rFonts w:asciiTheme="majorEastAsia" w:eastAsiaTheme="majorEastAsia" w:hAnsiTheme="majorEastAsia" w:hint="eastAsia"/>
          <w:sz w:val="24"/>
          <w:szCs w:val="24"/>
        </w:rPr>
        <w:t>（</w:t>
      </w:r>
      <w:r w:rsidR="00DA2DC1">
        <w:rPr>
          <w:rFonts w:asciiTheme="majorEastAsia" w:eastAsiaTheme="majorEastAsia" w:hAnsiTheme="majorEastAsia" w:hint="eastAsia"/>
          <w:sz w:val="24"/>
          <w:szCs w:val="24"/>
        </w:rPr>
        <w:t xml:space="preserve">turtle, </w:t>
      </w:r>
      <w:r w:rsidR="00E3645C">
        <w:rPr>
          <w:rFonts w:asciiTheme="majorEastAsia" w:eastAsiaTheme="majorEastAsia" w:hAnsiTheme="majorEastAsia" w:hint="eastAsia"/>
          <w:sz w:val="24"/>
          <w:szCs w:val="24"/>
        </w:rPr>
        <w:t>亀）</w:t>
      </w:r>
      <w:r w:rsidR="00DA2DC1">
        <w:rPr>
          <w:rFonts w:asciiTheme="majorEastAsia" w:eastAsiaTheme="majorEastAsia" w:hAnsiTheme="majorEastAsia" w:hint="eastAsia"/>
          <w:sz w:val="24"/>
          <w:szCs w:val="24"/>
        </w:rPr>
        <w:t>を動かして絵を描いていく。以下のPythonコードを作成・実行すると画面描画が行われる。描画を確認した描画ウィンドウを閉じてプログラムを終了させる。</w:t>
      </w:r>
    </w:p>
    <w:p w14:paraId="36D814E7" w14:textId="77777777" w:rsidR="00865CFE" w:rsidRPr="00DA2DC1" w:rsidRDefault="00865CFE" w:rsidP="00C31D61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1AA6BB16" w14:textId="77777777" w:rsidR="00406DC3" w:rsidRDefault="00865CFE" w:rsidP="00C31D61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ソースコード：</w:t>
      </w:r>
      <w:r w:rsidR="00406DC3" w:rsidRPr="00406DC3">
        <w:rPr>
          <w:rFonts w:asciiTheme="majorEastAsia" w:eastAsiaTheme="majorEastAsia" w:hAnsiTheme="majorEastAsia"/>
          <w:sz w:val="24"/>
          <w:szCs w:val="24"/>
        </w:rPr>
        <w:t>turtle01.py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02"/>
      </w:tblGrid>
      <w:tr w:rsidR="00A6236F" w14:paraId="48807540" w14:textId="77777777" w:rsidTr="00A6236F">
        <w:tc>
          <w:tcPr>
            <w:tcW w:w="8702" w:type="dxa"/>
          </w:tcPr>
          <w:p w14:paraId="0963F451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import turtle</w:t>
            </w:r>
          </w:p>
          <w:p w14:paraId="5AA0792D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5955A490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roshi = turtle.Turtle()</w:t>
            </w:r>
          </w:p>
          <w:p w14:paraId="459713C2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4FDDE573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roshi.forward(50)</w:t>
            </w:r>
          </w:p>
          <w:p w14:paraId="0EB83CCE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4D015E03" w14:textId="77777777" w:rsid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lastRenderedPageBreak/>
              <w:t>turtle.done()</w:t>
            </w:r>
          </w:p>
        </w:tc>
      </w:tr>
    </w:tbl>
    <w:p w14:paraId="031F0221" w14:textId="77777777" w:rsidR="00DD1763" w:rsidRDefault="00DD1763" w:rsidP="00C31D61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57A1525A" w14:textId="77777777" w:rsidR="00C31D61" w:rsidRPr="00D0186C" w:rsidRDefault="00C31D61" w:rsidP="00C31D61">
      <w:pPr>
        <w:jc w:val="left"/>
        <w:rPr>
          <w:rFonts w:asciiTheme="majorEastAsia" w:eastAsiaTheme="majorEastAsia" w:hAnsiTheme="majorEastAsia"/>
          <w:sz w:val="24"/>
          <w:szCs w:val="24"/>
        </w:rPr>
      </w:pPr>
      <w:r w:rsidRPr="00D0186C">
        <w:rPr>
          <w:rFonts w:asciiTheme="majorEastAsia" w:eastAsiaTheme="majorEastAsia" w:hAnsiTheme="majorEastAsia" w:hint="eastAsia"/>
          <w:sz w:val="24"/>
          <w:szCs w:val="24"/>
        </w:rPr>
        <w:t>解答欄</w:t>
      </w:r>
    </w:p>
    <w:p w14:paraId="62E12089" w14:textId="77777777" w:rsidR="00DD1763" w:rsidRDefault="00DD1763" w:rsidP="00C023FE">
      <w:pPr>
        <w:rPr>
          <w:rFonts w:asciiTheme="majorEastAsia" w:eastAsiaTheme="majorEastAsia" w:hAnsiTheme="majorEastAsia"/>
          <w:sz w:val="24"/>
        </w:rPr>
      </w:pPr>
    </w:p>
    <w:p w14:paraId="71AA1071" w14:textId="77777777" w:rsidR="00C023FE" w:rsidRPr="00D0186C" w:rsidRDefault="005E28D1" w:rsidP="00C023FE">
      <w:pPr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実行結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20"/>
      </w:tblGrid>
      <w:tr w:rsidR="00C023FE" w:rsidRPr="00D0186C" w14:paraId="2159E2B6" w14:textId="77777777" w:rsidTr="00566525">
        <w:trPr>
          <w:trHeight w:val="2117"/>
        </w:trPr>
        <w:tc>
          <w:tcPr>
            <w:tcW w:w="8702" w:type="dxa"/>
            <w:shd w:val="clear" w:color="auto" w:fill="FFFFCC"/>
          </w:tcPr>
          <w:p w14:paraId="2445B5BD" w14:textId="77777777" w:rsidR="00C023FE" w:rsidRPr="00D0186C" w:rsidRDefault="00C56DD5" w:rsidP="00566525">
            <w:pPr>
              <w:rPr>
                <w:rFonts w:asciiTheme="majorEastAsia" w:eastAsiaTheme="majorEastAsia" w:hAnsiTheme="majorEastAsia"/>
                <w:color w:val="FF0000"/>
                <w:sz w:val="24"/>
              </w:rPr>
            </w:pPr>
            <w:r>
              <w:rPr>
                <w:rFonts w:asciiTheme="majorEastAsia" w:eastAsiaTheme="majorEastAsia" w:hAnsiTheme="majorEastAsia"/>
                <w:noProof/>
                <w:color w:val="FF0000"/>
                <w:sz w:val="24"/>
              </w:rPr>
              <w:drawing>
                <wp:inline distT="0" distB="0" distL="0" distR="0" wp14:anchorId="0AC73121" wp14:editId="16B475C4">
                  <wp:extent cx="5400040" cy="4688840"/>
                  <wp:effectExtent l="0" t="0" r="10160" b="10160"/>
                  <wp:docPr id="3" name="図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実行結果１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688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5B2BCC" w14:textId="77777777" w:rsidR="00C023FE" w:rsidRDefault="00C023FE" w:rsidP="00C31D61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14ABF61F" w14:textId="77777777" w:rsidR="00A6236F" w:rsidRDefault="00A6236F" w:rsidP="00A6236F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指示：表示された矢印の長さは2倍になるようにする。</w:t>
      </w:r>
    </w:p>
    <w:p w14:paraId="240DC1E7" w14:textId="77777777" w:rsidR="00A6236F" w:rsidRDefault="00A6236F" w:rsidP="00C31D61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3ED48F10" w14:textId="77777777" w:rsidR="00A6236F" w:rsidRPr="00A6236F" w:rsidRDefault="00A6236F" w:rsidP="00C31D61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7B8131F9" w14:textId="77777777" w:rsidR="00C31D61" w:rsidRPr="00D0186C" w:rsidRDefault="005E28D1" w:rsidP="00C31D61">
      <w:pPr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変更後の</w:t>
      </w:r>
      <w:r w:rsidR="00C31D61" w:rsidRPr="00D0186C">
        <w:rPr>
          <w:rFonts w:asciiTheme="majorEastAsia" w:eastAsiaTheme="majorEastAsia" w:hAnsiTheme="majorEastAsia" w:hint="eastAsia"/>
          <w:sz w:val="24"/>
        </w:rPr>
        <w:t>ソースコード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02"/>
      </w:tblGrid>
      <w:tr w:rsidR="00C31D61" w:rsidRPr="00D0186C" w14:paraId="6E750734" w14:textId="77777777" w:rsidTr="003B5B2A">
        <w:trPr>
          <w:trHeight w:val="116"/>
        </w:trPr>
        <w:tc>
          <w:tcPr>
            <w:tcW w:w="8702" w:type="dxa"/>
            <w:shd w:val="clear" w:color="auto" w:fill="FFFFCC"/>
          </w:tcPr>
          <w:p w14:paraId="1953C745" w14:textId="77777777" w:rsidR="00D06039" w:rsidRPr="00A6236F" w:rsidRDefault="00D06039" w:rsidP="00D06039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import turtle</w:t>
            </w:r>
          </w:p>
          <w:p w14:paraId="3E104E46" w14:textId="77777777" w:rsidR="00D06039" w:rsidRPr="00A6236F" w:rsidRDefault="00D06039" w:rsidP="00D06039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1297B3B7" w14:textId="77777777" w:rsidR="00D06039" w:rsidRPr="00A6236F" w:rsidRDefault="00D06039" w:rsidP="00D06039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roshi = turtle.Turtle()</w:t>
            </w:r>
          </w:p>
          <w:p w14:paraId="60D6369D" w14:textId="77777777" w:rsidR="00D06039" w:rsidRPr="00A6236F" w:rsidRDefault="00D06039" w:rsidP="00D06039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14FA1BA6" w14:textId="159DC675" w:rsidR="00D06039" w:rsidRPr="00A6236F" w:rsidRDefault="00D06039" w:rsidP="00D06039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sz w:val="24"/>
                <w:szCs w:val="24"/>
              </w:rPr>
              <w:t>roshi.forward(10</w:t>
            </w: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0)</w:t>
            </w:r>
          </w:p>
          <w:p w14:paraId="5A037762" w14:textId="77777777" w:rsidR="00D06039" w:rsidRPr="00A6236F" w:rsidRDefault="00D06039" w:rsidP="00D06039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1189CC73" w14:textId="1D49E950" w:rsidR="0006322B" w:rsidRPr="00D0186C" w:rsidRDefault="00D06039" w:rsidP="00014A46">
            <w:pPr>
              <w:rPr>
                <w:rFonts w:asciiTheme="majorEastAsia" w:eastAsiaTheme="majorEastAsia" w:hAnsiTheme="majorEastAsia"/>
                <w:color w:val="FF0000"/>
                <w:sz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lastRenderedPageBreak/>
              <w:t>turtle.done()</w:t>
            </w:r>
          </w:p>
        </w:tc>
      </w:tr>
    </w:tbl>
    <w:p w14:paraId="1AA25545" w14:textId="77777777" w:rsidR="00C31D61" w:rsidRPr="00D0186C" w:rsidRDefault="00C31D61" w:rsidP="00C31D61">
      <w:pPr>
        <w:rPr>
          <w:rFonts w:asciiTheme="majorEastAsia" w:eastAsiaTheme="majorEastAsia" w:hAnsiTheme="majorEastAsia"/>
          <w:sz w:val="24"/>
        </w:rPr>
      </w:pPr>
    </w:p>
    <w:p w14:paraId="60AE09D0" w14:textId="77777777" w:rsidR="00C31D61" w:rsidRPr="00D0186C" w:rsidRDefault="005E28D1" w:rsidP="00C31D61">
      <w:pPr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変更後の</w:t>
      </w:r>
      <w:r w:rsidR="00C31D61" w:rsidRPr="00D0186C">
        <w:rPr>
          <w:rFonts w:asciiTheme="majorEastAsia" w:eastAsiaTheme="majorEastAsia" w:hAnsiTheme="majorEastAsia" w:hint="eastAsia"/>
          <w:sz w:val="24"/>
        </w:rPr>
        <w:t>実行</w:t>
      </w:r>
      <w:r>
        <w:rPr>
          <w:rFonts w:asciiTheme="majorEastAsia" w:eastAsiaTheme="majorEastAsia" w:hAnsiTheme="majorEastAsia" w:hint="eastAsia"/>
          <w:sz w:val="24"/>
        </w:rPr>
        <w:t>結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20"/>
      </w:tblGrid>
      <w:tr w:rsidR="00C31D61" w:rsidRPr="00D0186C" w14:paraId="2863255F" w14:textId="77777777" w:rsidTr="00566525">
        <w:trPr>
          <w:trHeight w:val="658"/>
        </w:trPr>
        <w:tc>
          <w:tcPr>
            <w:tcW w:w="8702" w:type="dxa"/>
            <w:shd w:val="clear" w:color="auto" w:fill="FFFFCC"/>
          </w:tcPr>
          <w:p w14:paraId="5F67B3A2" w14:textId="126A9F30" w:rsidR="0006322B" w:rsidRPr="003B5B2A" w:rsidRDefault="003B5B2A" w:rsidP="00CB79A8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A092631" wp14:editId="1EDFFFF2">
                  <wp:extent cx="5400040" cy="4702175"/>
                  <wp:effectExtent l="0" t="0" r="10160" b="0"/>
                  <wp:docPr id="4" name="図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実行結果１の2倍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702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9D66FA" w14:textId="77777777" w:rsidR="00C31D61" w:rsidRDefault="00C31D61" w:rsidP="00C31D61">
      <w:pPr>
        <w:pBdr>
          <w:bottom w:val="single" w:sz="6" w:space="1" w:color="auto"/>
        </w:pBd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7784913C" w14:textId="77777777" w:rsidR="003C10F3" w:rsidRPr="00D0186C" w:rsidRDefault="003C10F3" w:rsidP="00C31D61">
      <w:pPr>
        <w:pBdr>
          <w:bottom w:val="single" w:sz="6" w:space="1" w:color="auto"/>
        </w:pBd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33C493EC" w14:textId="77777777" w:rsidR="00A6236F" w:rsidRDefault="00A6236F" w:rsidP="003F3594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14:paraId="176B9895" w14:textId="77777777" w:rsidR="003F3594" w:rsidRDefault="003F3594" w:rsidP="003F3594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  <w:r w:rsidRPr="00D0186C">
        <w:rPr>
          <w:rFonts w:asciiTheme="majorEastAsia" w:eastAsiaTheme="majorEastAsia" w:hAnsiTheme="majorEastAsia" w:hint="eastAsia"/>
          <w:b/>
          <w:sz w:val="24"/>
          <w:szCs w:val="24"/>
        </w:rPr>
        <w:t>課題１</w:t>
      </w:r>
      <w:r>
        <w:rPr>
          <w:rFonts w:asciiTheme="majorEastAsia" w:eastAsiaTheme="majorEastAsia" w:hAnsiTheme="majorEastAsia" w:hint="eastAsia"/>
          <w:b/>
          <w:sz w:val="24"/>
          <w:szCs w:val="24"/>
        </w:rPr>
        <w:t>２－２</w:t>
      </w:r>
    </w:p>
    <w:p w14:paraId="15C9496C" w14:textId="77777777" w:rsidR="00A6236F" w:rsidRPr="00D0186C" w:rsidRDefault="00A6236F" w:rsidP="003F3594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14:paraId="66127E09" w14:textId="77777777" w:rsidR="003F3594" w:rsidRDefault="003F3594" w:rsidP="003F3594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ソースコード：</w:t>
      </w:r>
      <w:r>
        <w:rPr>
          <w:rFonts w:asciiTheme="majorEastAsia" w:eastAsiaTheme="majorEastAsia" w:hAnsiTheme="majorEastAsia"/>
          <w:sz w:val="24"/>
          <w:szCs w:val="24"/>
        </w:rPr>
        <w:t>turtle02</w:t>
      </w:r>
      <w:r w:rsidRPr="00406DC3">
        <w:rPr>
          <w:rFonts w:asciiTheme="majorEastAsia" w:eastAsiaTheme="majorEastAsia" w:hAnsiTheme="majorEastAsia"/>
          <w:sz w:val="24"/>
          <w:szCs w:val="24"/>
        </w:rPr>
        <w:t>.py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02"/>
      </w:tblGrid>
      <w:tr w:rsidR="00A6236F" w14:paraId="4A80321D" w14:textId="77777777" w:rsidTr="00124D6D">
        <w:tc>
          <w:tcPr>
            <w:tcW w:w="8702" w:type="dxa"/>
          </w:tcPr>
          <w:p w14:paraId="6E7A1C3F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import turtle</w:t>
            </w:r>
          </w:p>
          <w:p w14:paraId="5D9A9C30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0F66CEA8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roshi = turtle.Turtle()</w:t>
            </w:r>
          </w:p>
          <w:p w14:paraId="7612C81D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4993EC82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roshi.forward(50)</w:t>
            </w:r>
          </w:p>
          <w:p w14:paraId="4AE50753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roshi.right(90)</w:t>
            </w:r>
          </w:p>
          <w:p w14:paraId="4F56DBA9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5235BA6F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lastRenderedPageBreak/>
              <w:t>roshi.forward(50)</w:t>
            </w:r>
          </w:p>
          <w:p w14:paraId="723E1E92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roshi.right(90)</w:t>
            </w:r>
          </w:p>
          <w:p w14:paraId="5427B69B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129543FC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roshi.forward(50)</w:t>
            </w:r>
          </w:p>
          <w:p w14:paraId="035DCEB3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roshi.right(90)</w:t>
            </w:r>
          </w:p>
          <w:p w14:paraId="40CF6CB0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70897699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roshi.forward(50)</w:t>
            </w:r>
          </w:p>
          <w:p w14:paraId="6497C38A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roshi.right(90)</w:t>
            </w:r>
          </w:p>
          <w:p w14:paraId="2D357DFE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782F5296" w14:textId="77777777" w:rsid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turtle.done()</w:t>
            </w:r>
          </w:p>
        </w:tc>
      </w:tr>
    </w:tbl>
    <w:p w14:paraId="330F527C" w14:textId="77777777" w:rsidR="00A6236F" w:rsidRDefault="00A6236F" w:rsidP="003F3594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6DDC319E" w14:textId="77777777" w:rsidR="003F3594" w:rsidRPr="00D0186C" w:rsidRDefault="003F3594" w:rsidP="003F3594">
      <w:pPr>
        <w:jc w:val="left"/>
        <w:rPr>
          <w:rFonts w:asciiTheme="majorEastAsia" w:eastAsiaTheme="majorEastAsia" w:hAnsiTheme="majorEastAsia"/>
          <w:sz w:val="24"/>
          <w:szCs w:val="24"/>
        </w:rPr>
      </w:pPr>
      <w:r w:rsidRPr="00D0186C">
        <w:rPr>
          <w:rFonts w:asciiTheme="majorEastAsia" w:eastAsiaTheme="majorEastAsia" w:hAnsiTheme="majorEastAsia" w:hint="eastAsia"/>
          <w:sz w:val="24"/>
          <w:szCs w:val="24"/>
        </w:rPr>
        <w:t>解答欄</w:t>
      </w:r>
    </w:p>
    <w:p w14:paraId="33685AAF" w14:textId="77777777" w:rsidR="003F3594" w:rsidRDefault="003F3594" w:rsidP="003F3594">
      <w:pPr>
        <w:rPr>
          <w:rFonts w:asciiTheme="majorEastAsia" w:eastAsiaTheme="majorEastAsia" w:hAnsiTheme="majorEastAsia"/>
          <w:sz w:val="24"/>
        </w:rPr>
      </w:pPr>
    </w:p>
    <w:p w14:paraId="456BAEC9" w14:textId="77777777" w:rsidR="003F3594" w:rsidRPr="00D0186C" w:rsidRDefault="003F3594" w:rsidP="003F3594">
      <w:pPr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実行結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20"/>
      </w:tblGrid>
      <w:tr w:rsidR="003F3594" w:rsidRPr="00D0186C" w14:paraId="56FDDBE6" w14:textId="77777777" w:rsidTr="00566525">
        <w:trPr>
          <w:trHeight w:val="2117"/>
        </w:trPr>
        <w:tc>
          <w:tcPr>
            <w:tcW w:w="8702" w:type="dxa"/>
            <w:shd w:val="clear" w:color="auto" w:fill="FFFFCC"/>
          </w:tcPr>
          <w:p w14:paraId="3FA92504" w14:textId="4DE314AB" w:rsidR="0006322B" w:rsidRPr="00BD16EF" w:rsidRDefault="00BD16EF" w:rsidP="0056652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93959BF" wp14:editId="786821BC">
                  <wp:extent cx="5400040" cy="4722495"/>
                  <wp:effectExtent l="0" t="0" r="10160" b="1905"/>
                  <wp:docPr id="6" name="図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実行結果３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722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9F167" w14:textId="77777777" w:rsidR="003F3594" w:rsidRDefault="003F3594" w:rsidP="003F3594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20DED702" w14:textId="77777777" w:rsidR="00A6236F" w:rsidRDefault="00A6236F" w:rsidP="00A6236F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指示：表示された四角の面積が４倍になるように作り変える。</w:t>
      </w:r>
    </w:p>
    <w:p w14:paraId="1FEB325C" w14:textId="77777777" w:rsidR="00A6236F" w:rsidRPr="00A6236F" w:rsidRDefault="00A6236F" w:rsidP="003F3594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1CF7A39A" w14:textId="77777777" w:rsidR="003F3594" w:rsidRPr="00D0186C" w:rsidRDefault="003F3594" w:rsidP="003F3594">
      <w:pPr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lastRenderedPageBreak/>
        <w:t>変更後の</w:t>
      </w:r>
      <w:r w:rsidRPr="00D0186C">
        <w:rPr>
          <w:rFonts w:asciiTheme="majorEastAsia" w:eastAsiaTheme="majorEastAsia" w:hAnsiTheme="majorEastAsia" w:hint="eastAsia"/>
          <w:sz w:val="24"/>
        </w:rPr>
        <w:t>ソースコード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02"/>
      </w:tblGrid>
      <w:tr w:rsidR="003F3594" w:rsidRPr="00D0186C" w14:paraId="193227FF" w14:textId="77777777" w:rsidTr="003C045D">
        <w:trPr>
          <w:trHeight w:val="5734"/>
        </w:trPr>
        <w:tc>
          <w:tcPr>
            <w:tcW w:w="8702" w:type="dxa"/>
            <w:shd w:val="clear" w:color="auto" w:fill="FFFFCC"/>
          </w:tcPr>
          <w:p w14:paraId="600DE5D1" w14:textId="77777777" w:rsidR="003C045D" w:rsidRPr="00A6236F" w:rsidRDefault="003C045D" w:rsidP="003C045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import turtle</w:t>
            </w:r>
          </w:p>
          <w:p w14:paraId="103659D9" w14:textId="77777777" w:rsidR="003C045D" w:rsidRPr="00A6236F" w:rsidRDefault="003C045D" w:rsidP="003C045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102181EC" w14:textId="77777777" w:rsidR="003C045D" w:rsidRPr="00A6236F" w:rsidRDefault="003C045D" w:rsidP="003C045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roshi = turtle.Turtle()</w:t>
            </w:r>
          </w:p>
          <w:p w14:paraId="7081F507" w14:textId="77777777" w:rsidR="003C045D" w:rsidRPr="00A6236F" w:rsidRDefault="003C045D" w:rsidP="003C045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44A1F385" w14:textId="54F3349E" w:rsidR="003C045D" w:rsidRPr="00A6236F" w:rsidRDefault="003C045D" w:rsidP="003C045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sz w:val="24"/>
                <w:szCs w:val="24"/>
              </w:rPr>
              <w:t>roshi.forward(10</w:t>
            </w: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0)</w:t>
            </w:r>
          </w:p>
          <w:p w14:paraId="14081767" w14:textId="77777777" w:rsidR="003C045D" w:rsidRPr="00A6236F" w:rsidRDefault="003C045D" w:rsidP="003C045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roshi.right(90)</w:t>
            </w:r>
          </w:p>
          <w:p w14:paraId="157674FB" w14:textId="77777777" w:rsidR="003C045D" w:rsidRPr="00A6236F" w:rsidRDefault="003C045D" w:rsidP="003C045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7C727B40" w14:textId="6F3E65FC" w:rsidR="003C045D" w:rsidRPr="00A6236F" w:rsidRDefault="003C045D" w:rsidP="003C045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sz w:val="24"/>
                <w:szCs w:val="24"/>
              </w:rPr>
              <w:t>roshi.forward(10</w:t>
            </w: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0)</w:t>
            </w:r>
          </w:p>
          <w:p w14:paraId="4EEF3DAF" w14:textId="77777777" w:rsidR="003C045D" w:rsidRPr="00A6236F" w:rsidRDefault="003C045D" w:rsidP="003C045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roshi.right(90)</w:t>
            </w:r>
          </w:p>
          <w:p w14:paraId="4B1E5118" w14:textId="77777777" w:rsidR="003C045D" w:rsidRPr="00A6236F" w:rsidRDefault="003C045D" w:rsidP="003C045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6519DC7C" w14:textId="46437C4B" w:rsidR="003C045D" w:rsidRPr="00A6236F" w:rsidRDefault="003C045D" w:rsidP="003C045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sz w:val="24"/>
                <w:szCs w:val="24"/>
              </w:rPr>
              <w:t>roshi.forward(10</w:t>
            </w: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0)</w:t>
            </w:r>
          </w:p>
          <w:p w14:paraId="2C2C67ED" w14:textId="77777777" w:rsidR="003C045D" w:rsidRPr="00A6236F" w:rsidRDefault="003C045D" w:rsidP="003C045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roshi.right(90)</w:t>
            </w:r>
          </w:p>
          <w:p w14:paraId="3E9BB1A2" w14:textId="77777777" w:rsidR="003C045D" w:rsidRPr="00A6236F" w:rsidRDefault="003C045D" w:rsidP="003C045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75FA7914" w14:textId="050E13D6" w:rsidR="003C045D" w:rsidRPr="00A6236F" w:rsidRDefault="003C045D" w:rsidP="003C045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sz w:val="24"/>
                <w:szCs w:val="24"/>
              </w:rPr>
              <w:t>roshi.forward(10</w:t>
            </w: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0)</w:t>
            </w:r>
          </w:p>
          <w:p w14:paraId="2503DD51" w14:textId="77777777" w:rsidR="003C045D" w:rsidRPr="00A6236F" w:rsidRDefault="003C045D" w:rsidP="003C045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roshi.right(90)</w:t>
            </w:r>
          </w:p>
          <w:p w14:paraId="204E3961" w14:textId="77777777" w:rsidR="003C045D" w:rsidRPr="00A6236F" w:rsidRDefault="003C045D" w:rsidP="003C045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56B28200" w14:textId="2696C713" w:rsidR="0006322B" w:rsidRPr="00D0186C" w:rsidRDefault="003C045D" w:rsidP="003A5660">
            <w:pPr>
              <w:rPr>
                <w:rFonts w:asciiTheme="majorEastAsia" w:eastAsiaTheme="majorEastAsia" w:hAnsiTheme="majorEastAsia"/>
                <w:color w:val="FF0000"/>
                <w:sz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turtle.done()</w:t>
            </w:r>
          </w:p>
        </w:tc>
      </w:tr>
    </w:tbl>
    <w:p w14:paraId="34352DFD" w14:textId="77777777" w:rsidR="003F3594" w:rsidRPr="00D0186C" w:rsidRDefault="003F3594" w:rsidP="003F3594">
      <w:pPr>
        <w:rPr>
          <w:rFonts w:asciiTheme="majorEastAsia" w:eastAsiaTheme="majorEastAsia" w:hAnsiTheme="majorEastAsia"/>
          <w:sz w:val="24"/>
        </w:rPr>
      </w:pPr>
    </w:p>
    <w:p w14:paraId="77322045" w14:textId="77777777" w:rsidR="003F3594" w:rsidRPr="00D0186C" w:rsidRDefault="003F3594" w:rsidP="003F3594">
      <w:pPr>
        <w:rPr>
          <w:rFonts w:asciiTheme="majorEastAsia" w:eastAsiaTheme="majorEastAsia" w:hAnsiTheme="majorEastAsia"/>
          <w:sz w:val="24"/>
        </w:rPr>
      </w:pPr>
      <w:r w:rsidRPr="00D0186C">
        <w:rPr>
          <w:rFonts w:asciiTheme="majorEastAsia" w:eastAsiaTheme="majorEastAsia" w:hAnsiTheme="majorEastAsia" w:hint="eastAsia"/>
          <w:sz w:val="24"/>
        </w:rPr>
        <w:t>実行</w:t>
      </w:r>
      <w:r>
        <w:rPr>
          <w:rFonts w:asciiTheme="majorEastAsia" w:eastAsiaTheme="majorEastAsia" w:hAnsiTheme="majorEastAsia" w:hint="eastAsia"/>
          <w:sz w:val="24"/>
        </w:rPr>
        <w:t>結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20"/>
      </w:tblGrid>
      <w:tr w:rsidR="003F3594" w:rsidRPr="00D0186C" w14:paraId="4832CB73" w14:textId="77777777" w:rsidTr="00566525">
        <w:trPr>
          <w:trHeight w:val="658"/>
        </w:trPr>
        <w:tc>
          <w:tcPr>
            <w:tcW w:w="8702" w:type="dxa"/>
            <w:shd w:val="clear" w:color="auto" w:fill="FFFFCC"/>
          </w:tcPr>
          <w:p w14:paraId="1643F5A0" w14:textId="3AB73076" w:rsidR="0006322B" w:rsidRPr="005E140B" w:rsidRDefault="005E140B" w:rsidP="00566525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3F64441" wp14:editId="192EFD46">
                  <wp:extent cx="5400040" cy="4723130"/>
                  <wp:effectExtent l="0" t="0" r="10160" b="1270"/>
                  <wp:docPr id="7" name="図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実行結果３の4倍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723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B3C9D3" w14:textId="77777777" w:rsidR="003F3594" w:rsidRDefault="003F3594" w:rsidP="003F3594">
      <w:pPr>
        <w:pBdr>
          <w:bottom w:val="single" w:sz="6" w:space="1" w:color="auto"/>
        </w:pBd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0F5295B2" w14:textId="77777777" w:rsidR="00C218ED" w:rsidRDefault="00C218ED" w:rsidP="003F3594">
      <w:pPr>
        <w:pBdr>
          <w:bottom w:val="single" w:sz="6" w:space="1" w:color="auto"/>
        </w:pBd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6E4592AC" w14:textId="77777777" w:rsidR="00C218ED" w:rsidRDefault="00C218ED" w:rsidP="003F3594">
      <w:pPr>
        <w:pBdr>
          <w:bottom w:val="single" w:sz="6" w:space="1" w:color="auto"/>
        </w:pBd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7E18B57C" w14:textId="77777777" w:rsidR="00FA472B" w:rsidRPr="00D0186C" w:rsidRDefault="00FA472B" w:rsidP="00FA472B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  <w:r w:rsidRPr="00D0186C">
        <w:rPr>
          <w:rFonts w:asciiTheme="majorEastAsia" w:eastAsiaTheme="majorEastAsia" w:hAnsiTheme="majorEastAsia" w:hint="eastAsia"/>
          <w:b/>
          <w:sz w:val="24"/>
          <w:szCs w:val="24"/>
        </w:rPr>
        <w:t>課題１</w:t>
      </w:r>
      <w:r>
        <w:rPr>
          <w:rFonts w:asciiTheme="majorEastAsia" w:eastAsiaTheme="majorEastAsia" w:hAnsiTheme="majorEastAsia" w:hint="eastAsia"/>
          <w:b/>
          <w:sz w:val="24"/>
          <w:szCs w:val="24"/>
        </w:rPr>
        <w:t>２－３</w:t>
      </w:r>
    </w:p>
    <w:p w14:paraId="14F7508F" w14:textId="77777777" w:rsidR="00FA472B" w:rsidRDefault="00FA472B" w:rsidP="00FA472B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6EDA30D3" w14:textId="77777777" w:rsidR="00A6236F" w:rsidRDefault="00A6236F" w:rsidP="00A6236F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for文を使った繰り返し処理を行う。「</w:t>
      </w:r>
      <w:r w:rsidRPr="00A6236F">
        <w:rPr>
          <w:rFonts w:asciiTheme="majorEastAsia" w:eastAsiaTheme="majorEastAsia" w:hAnsiTheme="majorEastAsia"/>
          <w:sz w:val="24"/>
          <w:szCs w:val="24"/>
        </w:rPr>
        <w:t>for i in range(4):</w:t>
      </w:r>
      <w:r>
        <w:rPr>
          <w:rFonts w:asciiTheme="majorEastAsia" w:eastAsiaTheme="majorEastAsia" w:hAnsiTheme="majorEastAsia" w:hint="eastAsia"/>
          <w:sz w:val="24"/>
          <w:szCs w:val="24"/>
        </w:rPr>
        <w:t>」と最後にコロン(:)が付いているので注意。また、fo</w:t>
      </w:r>
      <w:r>
        <w:rPr>
          <w:rFonts w:asciiTheme="majorEastAsia" w:eastAsiaTheme="majorEastAsia" w:hAnsiTheme="majorEastAsia"/>
          <w:sz w:val="24"/>
          <w:szCs w:val="24"/>
        </w:rPr>
        <w:t>r</w:t>
      </w:r>
      <w:r>
        <w:rPr>
          <w:rFonts w:asciiTheme="majorEastAsia" w:eastAsiaTheme="majorEastAsia" w:hAnsiTheme="majorEastAsia" w:hint="eastAsia"/>
          <w:sz w:val="24"/>
          <w:szCs w:val="24"/>
        </w:rPr>
        <w:t>文の繰り返し対象部分は全てインデント</w:t>
      </w:r>
    </w:p>
    <w:p w14:paraId="438FF54E" w14:textId="77777777" w:rsidR="00C6290A" w:rsidRDefault="00A6236F" w:rsidP="00A6236F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(Tabキー</w:t>
      </w:r>
      <w:r w:rsidR="00C6290A">
        <w:rPr>
          <w:rFonts w:asciiTheme="majorEastAsia" w:eastAsiaTheme="majorEastAsia" w:hAnsiTheme="majorEastAsia" w:hint="eastAsia"/>
          <w:sz w:val="24"/>
          <w:szCs w:val="24"/>
        </w:rPr>
        <w:t>を押して空白を入れる</w:t>
      </w:r>
      <w:r>
        <w:rPr>
          <w:rFonts w:asciiTheme="majorEastAsia" w:eastAsiaTheme="majorEastAsia" w:hAnsiTheme="majorEastAsia" w:hint="eastAsia"/>
          <w:sz w:val="24"/>
          <w:szCs w:val="24"/>
        </w:rPr>
        <w:t>)</w:t>
      </w:r>
      <w:r w:rsidR="00C6290A">
        <w:rPr>
          <w:rFonts w:asciiTheme="majorEastAsia" w:eastAsiaTheme="majorEastAsia" w:hAnsiTheme="majorEastAsia" w:hint="eastAsia"/>
          <w:sz w:val="24"/>
          <w:szCs w:val="24"/>
        </w:rPr>
        <w:t>を必要がある。インデントが無い場合やインデント位置が不揃いの場合はエラーを起こすので注意。</w:t>
      </w:r>
    </w:p>
    <w:p w14:paraId="04C2857C" w14:textId="77777777" w:rsidR="00A6236F" w:rsidRDefault="00A6236F" w:rsidP="00FA472B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358798D9" w14:textId="77777777" w:rsidR="00A6236F" w:rsidRPr="00A6236F" w:rsidRDefault="00A6236F" w:rsidP="00FA472B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ソースコード：</w:t>
      </w:r>
      <w:r>
        <w:rPr>
          <w:rFonts w:asciiTheme="majorEastAsia" w:eastAsiaTheme="majorEastAsia" w:hAnsiTheme="majorEastAsia"/>
          <w:sz w:val="24"/>
          <w:szCs w:val="24"/>
        </w:rPr>
        <w:t>turtle03</w:t>
      </w:r>
      <w:r w:rsidRPr="00406DC3">
        <w:rPr>
          <w:rFonts w:asciiTheme="majorEastAsia" w:eastAsiaTheme="majorEastAsia" w:hAnsiTheme="majorEastAsia"/>
          <w:sz w:val="24"/>
          <w:szCs w:val="24"/>
        </w:rPr>
        <w:t>.py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02"/>
      </w:tblGrid>
      <w:tr w:rsidR="00A6236F" w14:paraId="18BD53BF" w14:textId="77777777" w:rsidTr="00124D6D">
        <w:tc>
          <w:tcPr>
            <w:tcW w:w="8702" w:type="dxa"/>
          </w:tcPr>
          <w:p w14:paraId="2DFF9C84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 xml:space="preserve">import turtle </w:t>
            </w:r>
          </w:p>
          <w:p w14:paraId="42244C12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05871965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roshi = turtle.Turtle()</w:t>
            </w:r>
          </w:p>
          <w:p w14:paraId="2AE5FCC7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541F23E7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for i in range(4):</w:t>
            </w:r>
          </w:p>
          <w:p w14:paraId="49B124F1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lastRenderedPageBreak/>
              <w:t xml:space="preserve">    roshi.forward(50)</w:t>
            </w:r>
          </w:p>
          <w:p w14:paraId="2BE30B17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roshi.right(90)</w:t>
            </w:r>
          </w:p>
          <w:p w14:paraId="402D4D85" w14:textId="77777777" w:rsidR="00A6236F" w:rsidRP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</w:t>
            </w:r>
          </w:p>
          <w:p w14:paraId="2503AAD4" w14:textId="77777777" w:rsidR="00A6236F" w:rsidRDefault="00A6236F" w:rsidP="00A6236F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turtle.done()</w:t>
            </w:r>
          </w:p>
        </w:tc>
      </w:tr>
    </w:tbl>
    <w:p w14:paraId="324279DD" w14:textId="77777777" w:rsidR="00A6236F" w:rsidRPr="00A6236F" w:rsidRDefault="00A6236F" w:rsidP="00FA472B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3B49E4F5" w14:textId="77777777" w:rsidR="00FA472B" w:rsidRPr="00D0186C" w:rsidRDefault="00FA472B" w:rsidP="00FA472B">
      <w:pPr>
        <w:jc w:val="left"/>
        <w:rPr>
          <w:rFonts w:asciiTheme="majorEastAsia" w:eastAsiaTheme="majorEastAsia" w:hAnsiTheme="majorEastAsia"/>
          <w:sz w:val="24"/>
          <w:szCs w:val="24"/>
        </w:rPr>
      </w:pPr>
      <w:r w:rsidRPr="00D0186C">
        <w:rPr>
          <w:rFonts w:asciiTheme="majorEastAsia" w:eastAsiaTheme="majorEastAsia" w:hAnsiTheme="majorEastAsia" w:hint="eastAsia"/>
          <w:sz w:val="24"/>
          <w:szCs w:val="24"/>
        </w:rPr>
        <w:t>解答欄</w:t>
      </w:r>
    </w:p>
    <w:p w14:paraId="1CE16465" w14:textId="77777777" w:rsidR="00FA472B" w:rsidRDefault="00FA472B" w:rsidP="00FA472B">
      <w:pPr>
        <w:rPr>
          <w:rFonts w:asciiTheme="majorEastAsia" w:eastAsiaTheme="majorEastAsia" w:hAnsiTheme="majorEastAsia"/>
          <w:sz w:val="24"/>
        </w:rPr>
      </w:pPr>
    </w:p>
    <w:p w14:paraId="0DD544EC" w14:textId="77777777" w:rsidR="00FA472B" w:rsidRPr="00D0186C" w:rsidRDefault="00FA472B" w:rsidP="00FA472B">
      <w:pPr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実行結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20"/>
      </w:tblGrid>
      <w:tr w:rsidR="00FA472B" w:rsidRPr="00D0186C" w14:paraId="795EC7B7" w14:textId="77777777" w:rsidTr="00E529DC">
        <w:trPr>
          <w:trHeight w:val="7452"/>
        </w:trPr>
        <w:tc>
          <w:tcPr>
            <w:tcW w:w="8702" w:type="dxa"/>
            <w:shd w:val="clear" w:color="auto" w:fill="FFFFCC"/>
          </w:tcPr>
          <w:p w14:paraId="129F03BB" w14:textId="331FCF1F" w:rsidR="0006322B" w:rsidRPr="00E529DC" w:rsidRDefault="00E529DC" w:rsidP="0056652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6A9ED43" wp14:editId="6246044C">
                  <wp:extent cx="5400040" cy="4729480"/>
                  <wp:effectExtent l="0" t="0" r="10160" b="0"/>
                  <wp:docPr id="8" name="図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実行結果３のfor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729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20ACD1" w14:textId="77777777" w:rsidR="00FA472B" w:rsidRDefault="00FA472B" w:rsidP="00FA472B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3492B926" w14:textId="77777777" w:rsidR="00A6236F" w:rsidRDefault="00A6236F" w:rsidP="00A6236F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指示：表示された四角の面積が４倍になるようにする。</w:t>
      </w:r>
    </w:p>
    <w:p w14:paraId="7BD5BDDE" w14:textId="77777777" w:rsidR="00A6236F" w:rsidRPr="00A6236F" w:rsidRDefault="00A6236F" w:rsidP="00FA472B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51E1F066" w14:textId="77777777" w:rsidR="00FA472B" w:rsidRPr="00D0186C" w:rsidRDefault="00FA472B" w:rsidP="00FA472B">
      <w:pPr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変更後の</w:t>
      </w:r>
      <w:r w:rsidRPr="00D0186C">
        <w:rPr>
          <w:rFonts w:asciiTheme="majorEastAsia" w:eastAsiaTheme="majorEastAsia" w:hAnsiTheme="majorEastAsia" w:hint="eastAsia"/>
          <w:sz w:val="24"/>
        </w:rPr>
        <w:t>ソースコード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02"/>
      </w:tblGrid>
      <w:tr w:rsidR="00FA472B" w:rsidRPr="00D0186C" w14:paraId="4F3165EF" w14:textId="77777777" w:rsidTr="00566525">
        <w:trPr>
          <w:trHeight w:val="2117"/>
        </w:trPr>
        <w:tc>
          <w:tcPr>
            <w:tcW w:w="8702" w:type="dxa"/>
            <w:shd w:val="clear" w:color="auto" w:fill="FFFFCC"/>
          </w:tcPr>
          <w:p w14:paraId="792C3149" w14:textId="77777777" w:rsidR="00013A4E" w:rsidRPr="00A6236F" w:rsidRDefault="00013A4E" w:rsidP="00013A4E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lastRenderedPageBreak/>
              <w:t xml:space="preserve">import turtle </w:t>
            </w:r>
          </w:p>
          <w:p w14:paraId="2F6BBD63" w14:textId="77777777" w:rsidR="00013A4E" w:rsidRPr="00A6236F" w:rsidRDefault="00013A4E" w:rsidP="00013A4E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534D4493" w14:textId="77777777" w:rsidR="00013A4E" w:rsidRPr="00A6236F" w:rsidRDefault="00013A4E" w:rsidP="00013A4E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roshi = turtle.Turtle()</w:t>
            </w:r>
          </w:p>
          <w:p w14:paraId="564C8B6D" w14:textId="77777777" w:rsidR="00013A4E" w:rsidRPr="00A6236F" w:rsidRDefault="00013A4E" w:rsidP="00013A4E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518DAE23" w14:textId="77777777" w:rsidR="00013A4E" w:rsidRPr="00A6236F" w:rsidRDefault="00013A4E" w:rsidP="00013A4E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for i in range(4):</w:t>
            </w:r>
          </w:p>
          <w:p w14:paraId="435E50E0" w14:textId="34411091" w:rsidR="00013A4E" w:rsidRPr="00A6236F" w:rsidRDefault="00013A4E" w:rsidP="00013A4E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roshi.forward(10</w:t>
            </w: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0)</w:t>
            </w:r>
          </w:p>
          <w:p w14:paraId="14518B40" w14:textId="77777777" w:rsidR="00013A4E" w:rsidRPr="00A6236F" w:rsidRDefault="00013A4E" w:rsidP="00013A4E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roshi.right(90)</w:t>
            </w:r>
          </w:p>
          <w:p w14:paraId="1757E2FB" w14:textId="77777777" w:rsidR="00013A4E" w:rsidRPr="00A6236F" w:rsidRDefault="00013A4E" w:rsidP="00013A4E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</w:t>
            </w:r>
          </w:p>
          <w:p w14:paraId="5014F615" w14:textId="00AB240E" w:rsidR="0006322B" w:rsidRPr="00D0186C" w:rsidRDefault="00013A4E" w:rsidP="00054DF1">
            <w:pPr>
              <w:rPr>
                <w:rFonts w:asciiTheme="majorEastAsia" w:eastAsiaTheme="majorEastAsia" w:hAnsiTheme="majorEastAsia"/>
                <w:color w:val="FF0000"/>
                <w:sz w:val="24"/>
              </w:rPr>
            </w:pPr>
            <w:r w:rsidRPr="00A6236F">
              <w:rPr>
                <w:rFonts w:asciiTheme="majorEastAsia" w:eastAsiaTheme="majorEastAsia" w:hAnsiTheme="majorEastAsia"/>
                <w:sz w:val="24"/>
                <w:szCs w:val="24"/>
              </w:rPr>
              <w:t>turtle.done()</w:t>
            </w:r>
          </w:p>
        </w:tc>
      </w:tr>
    </w:tbl>
    <w:p w14:paraId="352067A7" w14:textId="77777777" w:rsidR="00FA472B" w:rsidRPr="00D0186C" w:rsidRDefault="00FA472B" w:rsidP="00FA472B">
      <w:pPr>
        <w:rPr>
          <w:rFonts w:asciiTheme="majorEastAsia" w:eastAsiaTheme="majorEastAsia" w:hAnsiTheme="majorEastAsia"/>
          <w:sz w:val="24"/>
        </w:rPr>
      </w:pPr>
    </w:p>
    <w:p w14:paraId="373545BD" w14:textId="77777777" w:rsidR="00FA472B" w:rsidRPr="00D0186C" w:rsidRDefault="00FA472B" w:rsidP="00FA472B">
      <w:pPr>
        <w:rPr>
          <w:rFonts w:asciiTheme="majorEastAsia" w:eastAsiaTheme="majorEastAsia" w:hAnsiTheme="majorEastAsia"/>
          <w:sz w:val="24"/>
        </w:rPr>
      </w:pPr>
      <w:r w:rsidRPr="00D0186C">
        <w:rPr>
          <w:rFonts w:asciiTheme="majorEastAsia" w:eastAsiaTheme="majorEastAsia" w:hAnsiTheme="majorEastAsia" w:hint="eastAsia"/>
          <w:sz w:val="24"/>
        </w:rPr>
        <w:t>実行</w:t>
      </w:r>
      <w:r>
        <w:rPr>
          <w:rFonts w:asciiTheme="majorEastAsia" w:eastAsiaTheme="majorEastAsia" w:hAnsiTheme="majorEastAsia" w:hint="eastAsia"/>
          <w:sz w:val="24"/>
        </w:rPr>
        <w:t>結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20"/>
      </w:tblGrid>
      <w:tr w:rsidR="00FA472B" w:rsidRPr="00D0186C" w14:paraId="4885D2C0" w14:textId="77777777" w:rsidTr="00566525">
        <w:trPr>
          <w:trHeight w:val="658"/>
        </w:trPr>
        <w:tc>
          <w:tcPr>
            <w:tcW w:w="8702" w:type="dxa"/>
            <w:shd w:val="clear" w:color="auto" w:fill="FFFFCC"/>
          </w:tcPr>
          <w:p w14:paraId="52E579FD" w14:textId="3AD2234F" w:rsidR="0006322B" w:rsidRPr="00B26F63" w:rsidRDefault="00B26F63" w:rsidP="0056652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A45EEF5" wp14:editId="13839AB1">
                  <wp:extent cx="5400040" cy="4723130"/>
                  <wp:effectExtent l="0" t="0" r="10160" b="1270"/>
                  <wp:docPr id="9" name="図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実行結果３の4倍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723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F2E28C" w14:textId="77777777" w:rsidR="00FA472B" w:rsidRDefault="00FA472B" w:rsidP="00FA472B">
      <w:pPr>
        <w:pBdr>
          <w:bottom w:val="single" w:sz="6" w:space="1" w:color="auto"/>
        </w:pBd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10E9E3B0" w14:textId="77777777" w:rsidR="00223B57" w:rsidRPr="00D0186C" w:rsidRDefault="00223B57" w:rsidP="00223B57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  <w:r w:rsidRPr="00D0186C">
        <w:rPr>
          <w:rFonts w:asciiTheme="majorEastAsia" w:eastAsiaTheme="majorEastAsia" w:hAnsiTheme="majorEastAsia" w:hint="eastAsia"/>
          <w:b/>
          <w:sz w:val="24"/>
          <w:szCs w:val="24"/>
        </w:rPr>
        <w:t>課題１</w:t>
      </w:r>
      <w:r>
        <w:rPr>
          <w:rFonts w:asciiTheme="majorEastAsia" w:eastAsiaTheme="majorEastAsia" w:hAnsiTheme="majorEastAsia" w:hint="eastAsia"/>
          <w:b/>
          <w:sz w:val="24"/>
          <w:szCs w:val="24"/>
        </w:rPr>
        <w:t>２</w:t>
      </w:r>
      <w:r w:rsidR="007708A4">
        <w:rPr>
          <w:rFonts w:asciiTheme="majorEastAsia" w:eastAsiaTheme="majorEastAsia" w:hAnsiTheme="majorEastAsia" w:hint="eastAsia"/>
          <w:b/>
          <w:sz w:val="24"/>
          <w:szCs w:val="24"/>
        </w:rPr>
        <w:t>－４</w:t>
      </w:r>
    </w:p>
    <w:p w14:paraId="77D08DB5" w14:textId="77777777" w:rsidR="00D74937" w:rsidRDefault="00D74937" w:rsidP="00223B57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16D9507E" w14:textId="77777777" w:rsidR="00D05A49" w:rsidRPr="00D05A49" w:rsidRDefault="00D05A49" w:rsidP="00223B57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この課題では、タートルを使わないが、課題１２－３と似ている繰り返し処理を使う。</w:t>
      </w:r>
    </w:p>
    <w:p w14:paraId="29F1AF71" w14:textId="77777777" w:rsidR="00D05A49" w:rsidRDefault="00D05A49" w:rsidP="00223B57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37E44856" w14:textId="77777777" w:rsidR="00223B57" w:rsidRDefault="00223B57" w:rsidP="00223B57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ソースコード：</w:t>
      </w:r>
      <w:r>
        <w:rPr>
          <w:rFonts w:asciiTheme="majorEastAsia" w:eastAsiaTheme="majorEastAsia" w:hAnsiTheme="majorEastAsia"/>
          <w:sz w:val="24"/>
          <w:szCs w:val="24"/>
        </w:rPr>
        <w:t>turtle0</w:t>
      </w:r>
      <w:r w:rsidR="007708A4">
        <w:rPr>
          <w:rFonts w:asciiTheme="majorEastAsia" w:eastAsiaTheme="majorEastAsia" w:hAnsiTheme="majorEastAsia"/>
          <w:sz w:val="24"/>
          <w:szCs w:val="24"/>
        </w:rPr>
        <w:t>4</w:t>
      </w:r>
      <w:r w:rsidRPr="00406DC3">
        <w:rPr>
          <w:rFonts w:asciiTheme="majorEastAsia" w:eastAsiaTheme="majorEastAsia" w:hAnsiTheme="majorEastAsia"/>
          <w:sz w:val="24"/>
          <w:szCs w:val="24"/>
        </w:rPr>
        <w:t>.py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02"/>
      </w:tblGrid>
      <w:tr w:rsidR="00C6290A" w14:paraId="79BEA594" w14:textId="77777777" w:rsidTr="00124D6D">
        <w:tc>
          <w:tcPr>
            <w:tcW w:w="8702" w:type="dxa"/>
          </w:tcPr>
          <w:p w14:paraId="4BB7CD41" w14:textId="77777777" w:rsidR="00C6290A" w:rsidRPr="00C6290A" w:rsidRDefault="00C6290A" w:rsidP="00C6290A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C6290A">
              <w:rPr>
                <w:rFonts w:asciiTheme="majorEastAsia" w:eastAsiaTheme="majorEastAsia" w:hAnsiTheme="majorEastAsia"/>
                <w:sz w:val="24"/>
                <w:szCs w:val="24"/>
              </w:rPr>
              <w:t>print("start test")</w:t>
            </w:r>
          </w:p>
          <w:p w14:paraId="654A116D" w14:textId="77777777" w:rsidR="00C6290A" w:rsidRPr="00C6290A" w:rsidRDefault="00C6290A" w:rsidP="00C6290A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658B6221" w14:textId="77777777" w:rsidR="00C6290A" w:rsidRPr="00C6290A" w:rsidRDefault="00C6290A" w:rsidP="00C6290A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C6290A">
              <w:rPr>
                <w:rFonts w:asciiTheme="majorEastAsia" w:eastAsiaTheme="majorEastAsia" w:hAnsiTheme="majorEastAsia"/>
                <w:sz w:val="24"/>
                <w:szCs w:val="24"/>
              </w:rPr>
              <w:t>for i in range(4):</w:t>
            </w:r>
          </w:p>
          <w:p w14:paraId="2F407C88" w14:textId="77777777" w:rsidR="00C6290A" w:rsidRPr="00C6290A" w:rsidRDefault="00C6290A" w:rsidP="00C6290A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C6290A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print(i)</w:t>
            </w:r>
          </w:p>
          <w:p w14:paraId="57F64080" w14:textId="77777777" w:rsidR="00C6290A" w:rsidRPr="00C6290A" w:rsidRDefault="00C6290A" w:rsidP="00C6290A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C6290A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print("test")</w:t>
            </w:r>
          </w:p>
          <w:p w14:paraId="1D155933" w14:textId="77777777" w:rsidR="00C6290A" w:rsidRPr="00C6290A" w:rsidRDefault="00C6290A" w:rsidP="00C6290A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C6290A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</w:t>
            </w:r>
          </w:p>
          <w:p w14:paraId="570BC62E" w14:textId="77777777" w:rsidR="00C6290A" w:rsidRDefault="00C6290A" w:rsidP="00C6290A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C6290A">
              <w:rPr>
                <w:rFonts w:asciiTheme="majorEastAsia" w:eastAsiaTheme="majorEastAsia" w:hAnsiTheme="majorEastAsia"/>
                <w:sz w:val="24"/>
                <w:szCs w:val="24"/>
              </w:rPr>
              <w:t>print("end test. last value of i is",i)</w:t>
            </w:r>
          </w:p>
        </w:tc>
      </w:tr>
    </w:tbl>
    <w:p w14:paraId="21E31AED" w14:textId="77777777" w:rsidR="00223B57" w:rsidRDefault="00223B57" w:rsidP="00223B57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208CA8D4" w14:textId="77777777" w:rsidR="00223B57" w:rsidRPr="00D0186C" w:rsidRDefault="00223B57" w:rsidP="00223B57">
      <w:pPr>
        <w:jc w:val="left"/>
        <w:rPr>
          <w:rFonts w:asciiTheme="majorEastAsia" w:eastAsiaTheme="majorEastAsia" w:hAnsiTheme="majorEastAsia"/>
          <w:sz w:val="24"/>
          <w:szCs w:val="24"/>
        </w:rPr>
      </w:pPr>
      <w:r w:rsidRPr="00D0186C">
        <w:rPr>
          <w:rFonts w:asciiTheme="majorEastAsia" w:eastAsiaTheme="majorEastAsia" w:hAnsiTheme="majorEastAsia" w:hint="eastAsia"/>
          <w:sz w:val="24"/>
          <w:szCs w:val="24"/>
        </w:rPr>
        <w:t>解答欄</w:t>
      </w:r>
    </w:p>
    <w:p w14:paraId="4F357F5E" w14:textId="77777777" w:rsidR="00223B57" w:rsidRDefault="00223B57" w:rsidP="00223B57">
      <w:pPr>
        <w:rPr>
          <w:rFonts w:asciiTheme="majorEastAsia" w:eastAsiaTheme="majorEastAsia" w:hAnsiTheme="majorEastAsia"/>
          <w:sz w:val="24"/>
        </w:rPr>
      </w:pPr>
    </w:p>
    <w:p w14:paraId="52641562" w14:textId="77777777" w:rsidR="00223B57" w:rsidRPr="00D0186C" w:rsidRDefault="00223B57" w:rsidP="00223B57">
      <w:pPr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実行結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02"/>
      </w:tblGrid>
      <w:tr w:rsidR="00223B57" w:rsidRPr="00D0186C" w14:paraId="335A616D" w14:textId="77777777" w:rsidTr="00566525">
        <w:trPr>
          <w:trHeight w:val="2117"/>
        </w:trPr>
        <w:tc>
          <w:tcPr>
            <w:tcW w:w="8702" w:type="dxa"/>
            <w:shd w:val="clear" w:color="auto" w:fill="FFFFCC"/>
          </w:tcPr>
          <w:p w14:paraId="7791E711" w14:textId="27C19730" w:rsidR="0006322B" w:rsidRPr="00D0186C" w:rsidRDefault="001F262A" w:rsidP="00D74937">
            <w:pPr>
              <w:rPr>
                <w:rFonts w:asciiTheme="majorEastAsia" w:eastAsiaTheme="majorEastAsia" w:hAnsiTheme="majorEastAsia"/>
                <w:color w:val="FF0000"/>
                <w:sz w:val="24"/>
              </w:rPr>
            </w:pPr>
            <w:r>
              <w:rPr>
                <w:rFonts w:asciiTheme="majorEastAsia" w:eastAsiaTheme="majorEastAsia" w:hAnsiTheme="majorEastAsia"/>
                <w:noProof/>
                <w:color w:val="FF0000"/>
                <w:sz w:val="24"/>
              </w:rPr>
              <w:drawing>
                <wp:inline distT="0" distB="0" distL="0" distR="0" wp14:anchorId="485316F7" wp14:editId="20F6665C">
                  <wp:extent cx="2057400" cy="1343025"/>
                  <wp:effectExtent l="0" t="0" r="0" b="3175"/>
                  <wp:docPr id="10" name="図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実行結果４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343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585BF4" w14:textId="77777777" w:rsidR="00223B57" w:rsidRDefault="00223B57" w:rsidP="00223B57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31CC72D0" w14:textId="77777777" w:rsidR="00C6290A" w:rsidRDefault="00C6290A" w:rsidP="00C6290A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指示：iの最後の値が10になるようにする。</w:t>
      </w:r>
    </w:p>
    <w:p w14:paraId="0B5D60DE" w14:textId="77777777" w:rsidR="00C6290A" w:rsidRPr="00C6290A" w:rsidRDefault="00C6290A" w:rsidP="00223B57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1859ED2F" w14:textId="77777777" w:rsidR="00223B57" w:rsidRPr="00D0186C" w:rsidRDefault="00223B57" w:rsidP="00223B57">
      <w:pPr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変更後の</w:t>
      </w:r>
      <w:r w:rsidRPr="00D0186C">
        <w:rPr>
          <w:rFonts w:asciiTheme="majorEastAsia" w:eastAsiaTheme="majorEastAsia" w:hAnsiTheme="majorEastAsia" w:hint="eastAsia"/>
          <w:sz w:val="24"/>
        </w:rPr>
        <w:t>ソースコード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02"/>
      </w:tblGrid>
      <w:tr w:rsidR="00223B57" w:rsidRPr="00D0186C" w14:paraId="06644A54" w14:textId="77777777" w:rsidTr="00566525">
        <w:trPr>
          <w:trHeight w:val="2117"/>
        </w:trPr>
        <w:tc>
          <w:tcPr>
            <w:tcW w:w="8702" w:type="dxa"/>
            <w:shd w:val="clear" w:color="auto" w:fill="FFFFCC"/>
          </w:tcPr>
          <w:p w14:paraId="1DA1EA5B" w14:textId="77777777" w:rsidR="00075331" w:rsidRPr="00C6290A" w:rsidRDefault="00075331" w:rsidP="00075331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C6290A">
              <w:rPr>
                <w:rFonts w:asciiTheme="majorEastAsia" w:eastAsiaTheme="majorEastAsia" w:hAnsiTheme="majorEastAsia"/>
                <w:sz w:val="24"/>
                <w:szCs w:val="24"/>
              </w:rPr>
              <w:t>print("start test")</w:t>
            </w:r>
          </w:p>
          <w:p w14:paraId="67A878C0" w14:textId="77777777" w:rsidR="00075331" w:rsidRPr="00C6290A" w:rsidRDefault="00075331" w:rsidP="00075331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452D59D5" w14:textId="1E7ECCFD" w:rsidR="00075331" w:rsidRPr="00C6290A" w:rsidRDefault="00075331" w:rsidP="00075331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sz w:val="24"/>
                <w:szCs w:val="24"/>
              </w:rPr>
              <w:t>for i in range(11</w:t>
            </w:r>
            <w:r w:rsidRPr="00C6290A">
              <w:rPr>
                <w:rFonts w:asciiTheme="majorEastAsia" w:eastAsiaTheme="majorEastAsia" w:hAnsiTheme="majorEastAsia"/>
                <w:sz w:val="24"/>
                <w:szCs w:val="24"/>
              </w:rPr>
              <w:t>):</w:t>
            </w:r>
          </w:p>
          <w:p w14:paraId="77DC126C" w14:textId="77777777" w:rsidR="00075331" w:rsidRPr="00C6290A" w:rsidRDefault="00075331" w:rsidP="00075331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C6290A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print(i)</w:t>
            </w:r>
          </w:p>
          <w:p w14:paraId="50BBB577" w14:textId="77777777" w:rsidR="00075331" w:rsidRPr="00C6290A" w:rsidRDefault="00075331" w:rsidP="00075331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C6290A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print("test")</w:t>
            </w:r>
          </w:p>
          <w:p w14:paraId="4C2D765D" w14:textId="77777777" w:rsidR="00075331" w:rsidRPr="00C6290A" w:rsidRDefault="00075331" w:rsidP="00075331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C6290A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</w:t>
            </w:r>
          </w:p>
          <w:p w14:paraId="51716609" w14:textId="018AB665" w:rsidR="0006322B" w:rsidRPr="00D0186C" w:rsidRDefault="00075331" w:rsidP="00D74937">
            <w:pPr>
              <w:rPr>
                <w:rFonts w:asciiTheme="majorEastAsia" w:eastAsiaTheme="majorEastAsia" w:hAnsiTheme="majorEastAsia"/>
                <w:color w:val="FF0000"/>
                <w:sz w:val="24"/>
              </w:rPr>
            </w:pPr>
            <w:r w:rsidRPr="00C6290A">
              <w:rPr>
                <w:rFonts w:asciiTheme="majorEastAsia" w:eastAsiaTheme="majorEastAsia" w:hAnsiTheme="majorEastAsia"/>
                <w:sz w:val="24"/>
                <w:szCs w:val="24"/>
              </w:rPr>
              <w:t>print("end test. last value of i is",i)</w:t>
            </w:r>
          </w:p>
        </w:tc>
      </w:tr>
    </w:tbl>
    <w:p w14:paraId="508430F0" w14:textId="77777777" w:rsidR="00223B57" w:rsidRPr="00D0186C" w:rsidRDefault="00223B57" w:rsidP="00223B57">
      <w:pPr>
        <w:rPr>
          <w:rFonts w:asciiTheme="majorEastAsia" w:eastAsiaTheme="majorEastAsia" w:hAnsiTheme="majorEastAsia"/>
          <w:sz w:val="24"/>
        </w:rPr>
      </w:pPr>
    </w:p>
    <w:p w14:paraId="7A563868" w14:textId="77777777" w:rsidR="00223B57" w:rsidRPr="00D0186C" w:rsidRDefault="00223B57" w:rsidP="00223B57">
      <w:pPr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変更後の</w:t>
      </w:r>
      <w:r w:rsidRPr="00D0186C">
        <w:rPr>
          <w:rFonts w:asciiTheme="majorEastAsia" w:eastAsiaTheme="majorEastAsia" w:hAnsiTheme="majorEastAsia" w:hint="eastAsia"/>
          <w:sz w:val="24"/>
        </w:rPr>
        <w:t>実行</w:t>
      </w:r>
      <w:r>
        <w:rPr>
          <w:rFonts w:asciiTheme="majorEastAsia" w:eastAsiaTheme="majorEastAsia" w:hAnsiTheme="majorEastAsia" w:hint="eastAsia"/>
          <w:sz w:val="24"/>
        </w:rPr>
        <w:t>結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02"/>
      </w:tblGrid>
      <w:tr w:rsidR="00223B57" w:rsidRPr="00D0186C" w14:paraId="1FF63FD5" w14:textId="77777777" w:rsidTr="00566525">
        <w:trPr>
          <w:trHeight w:val="658"/>
        </w:trPr>
        <w:tc>
          <w:tcPr>
            <w:tcW w:w="8702" w:type="dxa"/>
            <w:shd w:val="clear" w:color="auto" w:fill="FFFFCC"/>
          </w:tcPr>
          <w:p w14:paraId="20EC2FE6" w14:textId="3CC16590" w:rsidR="0006322B" w:rsidRPr="0006322B" w:rsidRDefault="00E42F5B" w:rsidP="00D74937">
            <w:pPr>
              <w:rPr>
                <w:rFonts w:asciiTheme="majorEastAsia" w:eastAsiaTheme="majorEastAsia" w:hAnsiTheme="majorEastAsia"/>
                <w:color w:val="FF0000"/>
                <w:sz w:val="24"/>
              </w:rPr>
            </w:pPr>
            <w:r>
              <w:rPr>
                <w:rFonts w:asciiTheme="majorEastAsia" w:eastAsiaTheme="majorEastAsia" w:hAnsiTheme="majorEastAsia"/>
                <w:noProof/>
                <w:color w:val="FF0000"/>
                <w:sz w:val="24"/>
              </w:rPr>
              <w:lastRenderedPageBreak/>
              <w:drawing>
                <wp:inline distT="0" distB="0" distL="0" distR="0" wp14:anchorId="3F512BD7" wp14:editId="4AE48B50">
                  <wp:extent cx="2124075" cy="3200400"/>
                  <wp:effectExtent l="0" t="0" r="9525" b="0"/>
                  <wp:docPr id="11" name="図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実行結果４を10になるまで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4075" cy="320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FB8779" w14:textId="77777777" w:rsidR="00223B57" w:rsidRDefault="00223B57" w:rsidP="00223B57">
      <w:pPr>
        <w:pBdr>
          <w:bottom w:val="single" w:sz="6" w:space="1" w:color="auto"/>
        </w:pBd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00891689" w14:textId="77777777" w:rsidR="00D74937" w:rsidRDefault="00D74937" w:rsidP="003F3594">
      <w:pPr>
        <w:pBdr>
          <w:bottom w:val="single" w:sz="6" w:space="1" w:color="auto"/>
        </w:pBd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263236A0" w14:textId="77777777" w:rsidR="00C6290A" w:rsidRDefault="00C6290A" w:rsidP="00423D6C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14:paraId="6F665C15" w14:textId="77777777" w:rsidR="00423D6C" w:rsidRPr="00D0186C" w:rsidRDefault="00423D6C" w:rsidP="00423D6C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  <w:r w:rsidRPr="00D0186C">
        <w:rPr>
          <w:rFonts w:asciiTheme="majorEastAsia" w:eastAsiaTheme="majorEastAsia" w:hAnsiTheme="majorEastAsia" w:hint="eastAsia"/>
          <w:b/>
          <w:sz w:val="24"/>
          <w:szCs w:val="24"/>
        </w:rPr>
        <w:t>課題１</w:t>
      </w:r>
      <w:r>
        <w:rPr>
          <w:rFonts w:asciiTheme="majorEastAsia" w:eastAsiaTheme="majorEastAsia" w:hAnsiTheme="majorEastAsia" w:hint="eastAsia"/>
          <w:b/>
          <w:sz w:val="24"/>
          <w:szCs w:val="24"/>
        </w:rPr>
        <w:t>２－５</w:t>
      </w:r>
    </w:p>
    <w:p w14:paraId="44E793AB" w14:textId="77777777" w:rsidR="006845D2" w:rsidRDefault="006845D2" w:rsidP="00423D6C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0318D6EC" w14:textId="77777777" w:rsidR="006525E5" w:rsidRDefault="006525E5" w:rsidP="00423D6C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描画の線と塗りつぶしの色を変えてみる。</w:t>
      </w:r>
    </w:p>
    <w:p w14:paraId="6AF9E05E" w14:textId="77777777" w:rsidR="006525E5" w:rsidRDefault="006525E5" w:rsidP="00423D6C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0F215EAE" w14:textId="77777777" w:rsidR="00423D6C" w:rsidRDefault="00423D6C" w:rsidP="00423D6C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ソースコード：</w:t>
      </w:r>
      <w:r>
        <w:rPr>
          <w:rFonts w:asciiTheme="majorEastAsia" w:eastAsiaTheme="majorEastAsia" w:hAnsiTheme="majorEastAsia"/>
          <w:sz w:val="24"/>
          <w:szCs w:val="24"/>
        </w:rPr>
        <w:t>turtle0</w:t>
      </w:r>
      <w:r w:rsidR="006845D2">
        <w:rPr>
          <w:rFonts w:asciiTheme="majorEastAsia" w:eastAsiaTheme="majorEastAsia" w:hAnsiTheme="majorEastAsia"/>
          <w:sz w:val="24"/>
          <w:szCs w:val="24"/>
        </w:rPr>
        <w:t>5</w:t>
      </w:r>
      <w:r w:rsidRPr="00406DC3">
        <w:rPr>
          <w:rFonts w:asciiTheme="majorEastAsia" w:eastAsiaTheme="majorEastAsia" w:hAnsiTheme="majorEastAsia"/>
          <w:sz w:val="24"/>
          <w:szCs w:val="24"/>
        </w:rPr>
        <w:t>.py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02"/>
      </w:tblGrid>
      <w:tr w:rsidR="00C6290A" w14:paraId="37994409" w14:textId="77777777" w:rsidTr="00124D6D">
        <w:tc>
          <w:tcPr>
            <w:tcW w:w="8702" w:type="dxa"/>
          </w:tcPr>
          <w:p w14:paraId="0E39EC3E" w14:textId="77777777" w:rsidR="006525E5" w:rsidRPr="006525E5" w:rsidRDefault="006525E5" w:rsidP="006525E5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6525E5">
              <w:rPr>
                <w:rFonts w:asciiTheme="majorEastAsia" w:eastAsiaTheme="majorEastAsia" w:hAnsiTheme="majorEastAsia"/>
                <w:sz w:val="24"/>
                <w:szCs w:val="24"/>
              </w:rPr>
              <w:t xml:space="preserve">import turtle </w:t>
            </w:r>
          </w:p>
          <w:p w14:paraId="5F28AE62" w14:textId="77777777" w:rsidR="006525E5" w:rsidRPr="006525E5" w:rsidRDefault="006525E5" w:rsidP="006525E5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36B6D7B8" w14:textId="77777777" w:rsidR="006525E5" w:rsidRPr="006525E5" w:rsidRDefault="006525E5" w:rsidP="006525E5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6525E5">
              <w:rPr>
                <w:rFonts w:asciiTheme="majorEastAsia" w:eastAsiaTheme="majorEastAsia" w:hAnsiTheme="majorEastAsia"/>
                <w:sz w:val="24"/>
                <w:szCs w:val="24"/>
              </w:rPr>
              <w:t>roshi = turtle.Turtle()</w:t>
            </w:r>
          </w:p>
          <w:p w14:paraId="1F7E79D3" w14:textId="77777777" w:rsidR="006525E5" w:rsidRPr="006525E5" w:rsidRDefault="006525E5" w:rsidP="006525E5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52144E2C" w14:textId="77777777" w:rsidR="006525E5" w:rsidRPr="006525E5" w:rsidRDefault="006525E5" w:rsidP="006525E5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6525E5">
              <w:rPr>
                <w:rFonts w:asciiTheme="majorEastAsia" w:eastAsiaTheme="majorEastAsia" w:hAnsiTheme="majorEastAsia"/>
                <w:sz w:val="24"/>
                <w:szCs w:val="24"/>
              </w:rPr>
              <w:t>roshi.color('red', 'blue')</w:t>
            </w:r>
          </w:p>
          <w:p w14:paraId="7007C280" w14:textId="77777777" w:rsidR="006525E5" w:rsidRPr="006525E5" w:rsidRDefault="006525E5" w:rsidP="006525E5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74BDA481" w14:textId="77777777" w:rsidR="006525E5" w:rsidRPr="006525E5" w:rsidRDefault="006525E5" w:rsidP="006525E5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6525E5">
              <w:rPr>
                <w:rFonts w:asciiTheme="majorEastAsia" w:eastAsiaTheme="majorEastAsia" w:hAnsiTheme="majorEastAsia"/>
                <w:sz w:val="24"/>
                <w:szCs w:val="24"/>
              </w:rPr>
              <w:t>roshi.begin_fill()</w:t>
            </w:r>
          </w:p>
          <w:p w14:paraId="2A5CDA62" w14:textId="77777777" w:rsidR="006525E5" w:rsidRPr="006525E5" w:rsidRDefault="006525E5" w:rsidP="006525E5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47329C45" w14:textId="77777777" w:rsidR="006525E5" w:rsidRPr="006525E5" w:rsidRDefault="006525E5" w:rsidP="006525E5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6525E5">
              <w:rPr>
                <w:rFonts w:asciiTheme="majorEastAsia" w:eastAsiaTheme="majorEastAsia" w:hAnsiTheme="majorEastAsia"/>
                <w:sz w:val="24"/>
                <w:szCs w:val="24"/>
              </w:rPr>
              <w:t>for i in range(4):</w:t>
            </w:r>
          </w:p>
          <w:p w14:paraId="7BA1E585" w14:textId="77777777" w:rsidR="006525E5" w:rsidRPr="006525E5" w:rsidRDefault="006525E5" w:rsidP="006525E5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6525E5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roshi.backward(150)</w:t>
            </w:r>
          </w:p>
          <w:p w14:paraId="0CEF1316" w14:textId="77777777" w:rsidR="006525E5" w:rsidRPr="006525E5" w:rsidRDefault="006525E5" w:rsidP="006525E5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6525E5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roshi.left(90)</w:t>
            </w:r>
          </w:p>
          <w:p w14:paraId="4ABBD888" w14:textId="77777777" w:rsidR="006525E5" w:rsidRPr="006525E5" w:rsidRDefault="006525E5" w:rsidP="006525E5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6525E5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</w:t>
            </w:r>
          </w:p>
          <w:p w14:paraId="236EB353" w14:textId="77777777" w:rsidR="006525E5" w:rsidRPr="006525E5" w:rsidRDefault="006525E5" w:rsidP="006525E5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6525E5">
              <w:rPr>
                <w:rFonts w:asciiTheme="majorEastAsia" w:eastAsiaTheme="majorEastAsia" w:hAnsiTheme="majorEastAsia"/>
                <w:sz w:val="24"/>
                <w:szCs w:val="24"/>
              </w:rPr>
              <w:t>roshi.end_fill()</w:t>
            </w:r>
          </w:p>
          <w:p w14:paraId="68E2296D" w14:textId="77777777" w:rsidR="006525E5" w:rsidRPr="006525E5" w:rsidRDefault="006525E5" w:rsidP="006525E5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6525E5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</w:t>
            </w:r>
          </w:p>
          <w:p w14:paraId="475C363B" w14:textId="77777777" w:rsidR="00C6290A" w:rsidRDefault="006525E5" w:rsidP="006525E5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6525E5">
              <w:rPr>
                <w:rFonts w:asciiTheme="majorEastAsia" w:eastAsiaTheme="majorEastAsia" w:hAnsiTheme="majorEastAsia"/>
                <w:sz w:val="24"/>
                <w:szCs w:val="24"/>
              </w:rPr>
              <w:t>turtle.done()</w:t>
            </w:r>
          </w:p>
        </w:tc>
      </w:tr>
    </w:tbl>
    <w:p w14:paraId="0DD3D581" w14:textId="77777777" w:rsidR="00423D6C" w:rsidRDefault="00423D6C" w:rsidP="00423D6C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12B26D3D" w14:textId="77777777" w:rsidR="00423D6C" w:rsidRPr="00D0186C" w:rsidRDefault="00423D6C" w:rsidP="00423D6C">
      <w:pPr>
        <w:jc w:val="left"/>
        <w:rPr>
          <w:rFonts w:asciiTheme="majorEastAsia" w:eastAsiaTheme="majorEastAsia" w:hAnsiTheme="majorEastAsia"/>
          <w:sz w:val="24"/>
          <w:szCs w:val="24"/>
        </w:rPr>
      </w:pPr>
      <w:r w:rsidRPr="00D0186C">
        <w:rPr>
          <w:rFonts w:asciiTheme="majorEastAsia" w:eastAsiaTheme="majorEastAsia" w:hAnsiTheme="majorEastAsia" w:hint="eastAsia"/>
          <w:sz w:val="24"/>
          <w:szCs w:val="24"/>
        </w:rPr>
        <w:t>解答欄</w:t>
      </w:r>
    </w:p>
    <w:p w14:paraId="6215798D" w14:textId="77777777" w:rsidR="00423D6C" w:rsidRDefault="00423D6C" w:rsidP="00423D6C">
      <w:pPr>
        <w:rPr>
          <w:rFonts w:asciiTheme="majorEastAsia" w:eastAsiaTheme="majorEastAsia" w:hAnsiTheme="majorEastAsia"/>
          <w:sz w:val="24"/>
        </w:rPr>
      </w:pPr>
    </w:p>
    <w:p w14:paraId="6CE4FF7F" w14:textId="77777777" w:rsidR="00423D6C" w:rsidRPr="00D0186C" w:rsidRDefault="00423D6C" w:rsidP="00423D6C">
      <w:pPr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実行結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20"/>
      </w:tblGrid>
      <w:tr w:rsidR="00423D6C" w:rsidRPr="00D0186C" w14:paraId="1856A124" w14:textId="77777777" w:rsidTr="00566525">
        <w:trPr>
          <w:trHeight w:val="2117"/>
        </w:trPr>
        <w:tc>
          <w:tcPr>
            <w:tcW w:w="8702" w:type="dxa"/>
            <w:shd w:val="clear" w:color="auto" w:fill="FFFFCC"/>
          </w:tcPr>
          <w:p w14:paraId="6D6A0BE1" w14:textId="14B69325" w:rsidR="0006322B" w:rsidRPr="00440569" w:rsidRDefault="00440569" w:rsidP="003831C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A75FF36" wp14:editId="2376841A">
                  <wp:extent cx="5400040" cy="4683760"/>
                  <wp:effectExtent l="0" t="0" r="10160" b="0"/>
                  <wp:docPr id="12" name="図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実行結果５.pn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683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E7092DB" w14:textId="77777777" w:rsidR="00423D6C" w:rsidRDefault="00423D6C" w:rsidP="00423D6C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4FBEBEEA" w14:textId="77777777" w:rsidR="00C6290A" w:rsidRPr="00C6290A" w:rsidRDefault="00C6290A" w:rsidP="00423D6C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63AEEB4D" w14:textId="77777777" w:rsidR="00423D6C" w:rsidRDefault="006525E5" w:rsidP="00423D6C">
      <w:pPr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指示：</w:t>
      </w:r>
      <w:r>
        <w:rPr>
          <w:rFonts w:asciiTheme="majorEastAsia" w:eastAsiaTheme="majorEastAsia" w:hAnsiTheme="majorEastAsia" w:hint="eastAsia"/>
          <w:sz w:val="24"/>
          <w:szCs w:val="24"/>
        </w:rPr>
        <w:t>描画の線の色を緑、塗りつぶしの色を</w:t>
      </w:r>
      <w:r w:rsidR="00EF416F">
        <w:rPr>
          <w:rFonts w:asciiTheme="majorEastAsia" w:eastAsiaTheme="majorEastAsia" w:hAnsiTheme="majorEastAsia" w:hint="eastAsia"/>
          <w:sz w:val="24"/>
          <w:szCs w:val="24"/>
        </w:rPr>
        <w:t>黄色に</w:t>
      </w:r>
      <w:r>
        <w:rPr>
          <w:rFonts w:asciiTheme="majorEastAsia" w:eastAsiaTheme="majorEastAsia" w:hAnsiTheme="majorEastAsia" w:hint="eastAsia"/>
          <w:sz w:val="24"/>
          <w:szCs w:val="24"/>
        </w:rPr>
        <w:t>変える。</w:t>
      </w:r>
    </w:p>
    <w:p w14:paraId="4885D013" w14:textId="77777777" w:rsidR="006525E5" w:rsidRPr="00EF416F" w:rsidRDefault="006525E5" w:rsidP="00423D6C">
      <w:pPr>
        <w:rPr>
          <w:rFonts w:asciiTheme="majorEastAsia" w:eastAsiaTheme="majorEastAsia" w:hAnsiTheme="majorEastAsia"/>
          <w:sz w:val="24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02"/>
      </w:tblGrid>
      <w:tr w:rsidR="00423D6C" w:rsidRPr="00D0186C" w14:paraId="64E8C7E1" w14:textId="77777777" w:rsidTr="00566525">
        <w:trPr>
          <w:trHeight w:val="2117"/>
        </w:trPr>
        <w:tc>
          <w:tcPr>
            <w:tcW w:w="8702" w:type="dxa"/>
            <w:shd w:val="clear" w:color="auto" w:fill="FFFFCC"/>
          </w:tcPr>
          <w:p w14:paraId="0D070530" w14:textId="77777777" w:rsidR="001F6269" w:rsidRPr="006525E5" w:rsidRDefault="001F6269" w:rsidP="001F6269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6525E5">
              <w:rPr>
                <w:rFonts w:asciiTheme="majorEastAsia" w:eastAsiaTheme="majorEastAsia" w:hAnsiTheme="majorEastAsia"/>
                <w:sz w:val="24"/>
                <w:szCs w:val="24"/>
              </w:rPr>
              <w:t xml:space="preserve">import turtle </w:t>
            </w:r>
          </w:p>
          <w:p w14:paraId="615EB2FD" w14:textId="77777777" w:rsidR="001F6269" w:rsidRPr="006525E5" w:rsidRDefault="001F6269" w:rsidP="001F6269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090588BA" w14:textId="77777777" w:rsidR="001F6269" w:rsidRPr="006525E5" w:rsidRDefault="001F6269" w:rsidP="001F6269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6525E5">
              <w:rPr>
                <w:rFonts w:asciiTheme="majorEastAsia" w:eastAsiaTheme="majorEastAsia" w:hAnsiTheme="majorEastAsia"/>
                <w:sz w:val="24"/>
                <w:szCs w:val="24"/>
              </w:rPr>
              <w:t>roshi = turtle.Turtle()</w:t>
            </w:r>
          </w:p>
          <w:p w14:paraId="345B01DE" w14:textId="77777777" w:rsidR="001F6269" w:rsidRPr="006525E5" w:rsidRDefault="001F6269" w:rsidP="001F6269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22636144" w14:textId="5AD9F24E" w:rsidR="001F6269" w:rsidRPr="006525E5" w:rsidRDefault="001F6269" w:rsidP="001F6269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sz w:val="24"/>
                <w:szCs w:val="24"/>
              </w:rPr>
              <w:t>roshi.color(' yellow', 'green</w:t>
            </w:r>
            <w:r w:rsidRPr="006525E5">
              <w:rPr>
                <w:rFonts w:asciiTheme="majorEastAsia" w:eastAsiaTheme="majorEastAsia" w:hAnsiTheme="majorEastAsia"/>
                <w:sz w:val="24"/>
                <w:szCs w:val="24"/>
              </w:rPr>
              <w:t>')</w:t>
            </w:r>
          </w:p>
          <w:p w14:paraId="59972958" w14:textId="77777777" w:rsidR="001F6269" w:rsidRPr="006525E5" w:rsidRDefault="001F6269" w:rsidP="001F6269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171A054A" w14:textId="77777777" w:rsidR="001F6269" w:rsidRPr="006525E5" w:rsidRDefault="001F6269" w:rsidP="001F6269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6525E5">
              <w:rPr>
                <w:rFonts w:asciiTheme="majorEastAsia" w:eastAsiaTheme="majorEastAsia" w:hAnsiTheme="majorEastAsia"/>
                <w:sz w:val="24"/>
                <w:szCs w:val="24"/>
              </w:rPr>
              <w:t>roshi.begin_fill()</w:t>
            </w:r>
          </w:p>
          <w:p w14:paraId="5C49A612" w14:textId="77777777" w:rsidR="001F6269" w:rsidRPr="006525E5" w:rsidRDefault="001F6269" w:rsidP="001F6269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1074F79A" w14:textId="77777777" w:rsidR="001F6269" w:rsidRPr="006525E5" w:rsidRDefault="001F6269" w:rsidP="001F6269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6525E5">
              <w:rPr>
                <w:rFonts w:asciiTheme="majorEastAsia" w:eastAsiaTheme="majorEastAsia" w:hAnsiTheme="majorEastAsia"/>
                <w:sz w:val="24"/>
                <w:szCs w:val="24"/>
              </w:rPr>
              <w:lastRenderedPageBreak/>
              <w:t>for i in range(4):</w:t>
            </w:r>
          </w:p>
          <w:p w14:paraId="724B9A78" w14:textId="77777777" w:rsidR="001F6269" w:rsidRPr="006525E5" w:rsidRDefault="001F6269" w:rsidP="001F6269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6525E5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roshi.backward(150)</w:t>
            </w:r>
          </w:p>
          <w:p w14:paraId="5971F164" w14:textId="77777777" w:rsidR="001F6269" w:rsidRPr="006525E5" w:rsidRDefault="001F6269" w:rsidP="001F6269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6525E5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roshi.left(90)</w:t>
            </w:r>
          </w:p>
          <w:p w14:paraId="034676A7" w14:textId="77777777" w:rsidR="001F6269" w:rsidRPr="006525E5" w:rsidRDefault="001F6269" w:rsidP="001F6269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6525E5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</w:t>
            </w:r>
          </w:p>
          <w:p w14:paraId="414298AB" w14:textId="77777777" w:rsidR="001F6269" w:rsidRPr="006525E5" w:rsidRDefault="001F6269" w:rsidP="001F6269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6525E5">
              <w:rPr>
                <w:rFonts w:asciiTheme="majorEastAsia" w:eastAsiaTheme="majorEastAsia" w:hAnsiTheme="majorEastAsia"/>
                <w:sz w:val="24"/>
                <w:szCs w:val="24"/>
              </w:rPr>
              <w:t>roshi.end_fill()</w:t>
            </w:r>
          </w:p>
          <w:p w14:paraId="32E7B436" w14:textId="77777777" w:rsidR="001F6269" w:rsidRPr="006525E5" w:rsidRDefault="001F6269" w:rsidP="001F6269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6525E5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</w:t>
            </w:r>
          </w:p>
          <w:p w14:paraId="6C99D762" w14:textId="605EC60A" w:rsidR="0006322B" w:rsidRPr="00D0186C" w:rsidRDefault="001F6269" w:rsidP="00EF416F">
            <w:pPr>
              <w:rPr>
                <w:rFonts w:asciiTheme="majorEastAsia" w:eastAsiaTheme="majorEastAsia" w:hAnsiTheme="majorEastAsia"/>
                <w:color w:val="FF0000"/>
                <w:sz w:val="24"/>
              </w:rPr>
            </w:pPr>
            <w:r w:rsidRPr="006525E5">
              <w:rPr>
                <w:rFonts w:asciiTheme="majorEastAsia" w:eastAsiaTheme="majorEastAsia" w:hAnsiTheme="majorEastAsia"/>
                <w:sz w:val="24"/>
                <w:szCs w:val="24"/>
              </w:rPr>
              <w:t>turtle.done()</w:t>
            </w:r>
          </w:p>
        </w:tc>
      </w:tr>
    </w:tbl>
    <w:p w14:paraId="5148F78D" w14:textId="77777777" w:rsidR="00423D6C" w:rsidRPr="00D0186C" w:rsidRDefault="00423D6C" w:rsidP="00423D6C">
      <w:pPr>
        <w:rPr>
          <w:rFonts w:asciiTheme="majorEastAsia" w:eastAsiaTheme="majorEastAsia" w:hAnsiTheme="majorEastAsia"/>
          <w:sz w:val="24"/>
        </w:rPr>
      </w:pPr>
    </w:p>
    <w:p w14:paraId="774DBCE1" w14:textId="77777777" w:rsidR="00423D6C" w:rsidRPr="00D0186C" w:rsidRDefault="00423D6C" w:rsidP="00423D6C">
      <w:pPr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変更後の</w:t>
      </w:r>
      <w:r w:rsidRPr="00D0186C">
        <w:rPr>
          <w:rFonts w:asciiTheme="majorEastAsia" w:eastAsiaTheme="majorEastAsia" w:hAnsiTheme="majorEastAsia" w:hint="eastAsia"/>
          <w:sz w:val="24"/>
        </w:rPr>
        <w:t>実行</w:t>
      </w:r>
      <w:r>
        <w:rPr>
          <w:rFonts w:asciiTheme="majorEastAsia" w:eastAsiaTheme="majorEastAsia" w:hAnsiTheme="majorEastAsia" w:hint="eastAsia"/>
          <w:sz w:val="24"/>
        </w:rPr>
        <w:t>結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20"/>
      </w:tblGrid>
      <w:tr w:rsidR="00423D6C" w:rsidRPr="00D0186C" w14:paraId="16F44570" w14:textId="77777777" w:rsidTr="00566525">
        <w:trPr>
          <w:trHeight w:val="658"/>
        </w:trPr>
        <w:tc>
          <w:tcPr>
            <w:tcW w:w="8702" w:type="dxa"/>
            <w:shd w:val="clear" w:color="auto" w:fill="FFFFCC"/>
          </w:tcPr>
          <w:p w14:paraId="5ECDC465" w14:textId="73EB0610" w:rsidR="0006322B" w:rsidRPr="00440569" w:rsidRDefault="00440569" w:rsidP="00293D5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4185D0B" wp14:editId="7A7BA161">
                  <wp:extent cx="5400040" cy="4715510"/>
                  <wp:effectExtent l="0" t="0" r="10160" b="8890"/>
                  <wp:docPr id="13" name="図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実行結果５の色違い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715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189EFF" w14:textId="77777777" w:rsidR="00423D6C" w:rsidRDefault="00423D6C" w:rsidP="00423D6C">
      <w:pPr>
        <w:pBdr>
          <w:bottom w:val="single" w:sz="6" w:space="1" w:color="auto"/>
        </w:pBd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2F987727" w14:textId="77777777" w:rsidR="00EB4486" w:rsidRPr="009708A5" w:rsidRDefault="00EB4486" w:rsidP="003F3594">
      <w:pPr>
        <w:pBdr>
          <w:bottom w:val="single" w:sz="6" w:space="1" w:color="auto"/>
        </w:pBd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071FD6D5" w14:textId="77777777" w:rsidR="00EF416F" w:rsidRDefault="00EF416F" w:rsidP="005D4AC7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14:paraId="6B815DAD" w14:textId="77777777" w:rsidR="005D4AC7" w:rsidRPr="00D0186C" w:rsidRDefault="005D4AC7" w:rsidP="005D4AC7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  <w:r w:rsidRPr="00D0186C">
        <w:rPr>
          <w:rFonts w:asciiTheme="majorEastAsia" w:eastAsiaTheme="majorEastAsia" w:hAnsiTheme="majorEastAsia" w:hint="eastAsia"/>
          <w:b/>
          <w:sz w:val="24"/>
          <w:szCs w:val="24"/>
        </w:rPr>
        <w:t>課題１</w:t>
      </w:r>
      <w:r>
        <w:rPr>
          <w:rFonts w:asciiTheme="majorEastAsia" w:eastAsiaTheme="majorEastAsia" w:hAnsiTheme="majorEastAsia" w:hint="eastAsia"/>
          <w:b/>
          <w:sz w:val="24"/>
          <w:szCs w:val="24"/>
        </w:rPr>
        <w:t>２－６</w:t>
      </w:r>
    </w:p>
    <w:p w14:paraId="5CF3ADCE" w14:textId="77777777" w:rsidR="005D4AC7" w:rsidRDefault="005D4AC7" w:rsidP="005D4AC7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0B5FB0B3" w14:textId="77777777" w:rsidR="005D4AC7" w:rsidRDefault="005D4AC7" w:rsidP="005D4AC7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ソースコード：</w:t>
      </w:r>
      <w:r>
        <w:rPr>
          <w:rFonts w:asciiTheme="majorEastAsia" w:eastAsiaTheme="majorEastAsia" w:hAnsiTheme="majorEastAsia"/>
          <w:sz w:val="24"/>
          <w:szCs w:val="24"/>
        </w:rPr>
        <w:t>turtle0</w:t>
      </w:r>
      <w:r w:rsidR="005D06C8">
        <w:rPr>
          <w:rFonts w:asciiTheme="majorEastAsia" w:eastAsiaTheme="majorEastAsia" w:hAnsiTheme="majorEastAsia"/>
          <w:sz w:val="24"/>
          <w:szCs w:val="24"/>
        </w:rPr>
        <w:t>6</w:t>
      </w:r>
      <w:r w:rsidRPr="00406DC3">
        <w:rPr>
          <w:rFonts w:asciiTheme="majorEastAsia" w:eastAsiaTheme="majorEastAsia" w:hAnsiTheme="majorEastAsia"/>
          <w:sz w:val="24"/>
          <w:szCs w:val="24"/>
        </w:rPr>
        <w:t>.py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02"/>
      </w:tblGrid>
      <w:tr w:rsidR="003322C0" w14:paraId="17EEDF56" w14:textId="77777777" w:rsidTr="00124D6D">
        <w:tc>
          <w:tcPr>
            <w:tcW w:w="8702" w:type="dxa"/>
          </w:tcPr>
          <w:p w14:paraId="710A75FA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import turtle </w:t>
            </w:r>
          </w:p>
          <w:p w14:paraId="395CE571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3BDAF000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star = turtle.Turtle()</w:t>
            </w:r>
          </w:p>
          <w:p w14:paraId="59360292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080D7B53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for i in range(5):</w:t>
            </w:r>
          </w:p>
          <w:p w14:paraId="0840E24B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star.forward(50)</w:t>
            </w:r>
          </w:p>
          <w:p w14:paraId="3C360122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star.right(144)</w:t>
            </w:r>
          </w:p>
          <w:p w14:paraId="7ED63D6E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</w:t>
            </w:r>
          </w:p>
          <w:p w14:paraId="7BFF9B1F" w14:textId="77777777" w:rsid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turtle.done()</w:t>
            </w:r>
          </w:p>
        </w:tc>
      </w:tr>
    </w:tbl>
    <w:p w14:paraId="41FAAF73" w14:textId="77777777" w:rsidR="005D4AC7" w:rsidRDefault="005D4AC7" w:rsidP="005D4AC7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49299403" w14:textId="77777777" w:rsidR="005D4AC7" w:rsidRPr="00D0186C" w:rsidRDefault="005D4AC7" w:rsidP="005D4AC7">
      <w:pPr>
        <w:jc w:val="left"/>
        <w:rPr>
          <w:rFonts w:asciiTheme="majorEastAsia" w:eastAsiaTheme="majorEastAsia" w:hAnsiTheme="majorEastAsia"/>
          <w:sz w:val="24"/>
          <w:szCs w:val="24"/>
        </w:rPr>
      </w:pPr>
      <w:r w:rsidRPr="00D0186C">
        <w:rPr>
          <w:rFonts w:asciiTheme="majorEastAsia" w:eastAsiaTheme="majorEastAsia" w:hAnsiTheme="majorEastAsia" w:hint="eastAsia"/>
          <w:sz w:val="24"/>
          <w:szCs w:val="24"/>
        </w:rPr>
        <w:t>解答欄</w:t>
      </w:r>
    </w:p>
    <w:p w14:paraId="5B200AA2" w14:textId="77777777" w:rsidR="005D4AC7" w:rsidRDefault="005D4AC7" w:rsidP="005D4AC7">
      <w:pPr>
        <w:rPr>
          <w:rFonts w:asciiTheme="majorEastAsia" w:eastAsiaTheme="majorEastAsia" w:hAnsiTheme="majorEastAsia"/>
          <w:sz w:val="24"/>
        </w:rPr>
      </w:pPr>
    </w:p>
    <w:p w14:paraId="7744D6FE" w14:textId="77777777" w:rsidR="005D4AC7" w:rsidRPr="00D0186C" w:rsidRDefault="005D4AC7" w:rsidP="005D4AC7">
      <w:pPr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実行結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20"/>
      </w:tblGrid>
      <w:tr w:rsidR="005D4AC7" w:rsidRPr="00D0186C" w14:paraId="4A2715FE" w14:textId="77777777" w:rsidTr="00566525">
        <w:trPr>
          <w:trHeight w:val="2117"/>
        </w:trPr>
        <w:tc>
          <w:tcPr>
            <w:tcW w:w="8702" w:type="dxa"/>
            <w:shd w:val="clear" w:color="auto" w:fill="FFFFCC"/>
          </w:tcPr>
          <w:p w14:paraId="33471CC2" w14:textId="4A7D6289" w:rsidR="0006322B" w:rsidRPr="002F4877" w:rsidRDefault="002F4877" w:rsidP="0056652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B0CEDB0" wp14:editId="5FEAB70D">
                  <wp:extent cx="5400040" cy="4665345"/>
                  <wp:effectExtent l="0" t="0" r="10160" b="8255"/>
                  <wp:docPr id="14" name="図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実行結果６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665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83911B" w14:textId="77777777" w:rsidR="005D4AC7" w:rsidRDefault="005D4AC7" w:rsidP="005D4AC7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4A629EDC" w14:textId="77777777" w:rsidR="003322C0" w:rsidRDefault="003322C0" w:rsidP="003322C0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指示：</w:t>
      </w:r>
      <w:r>
        <w:rPr>
          <w:rFonts w:asciiTheme="majorEastAsia" w:eastAsiaTheme="majorEastAsia" w:hAnsiTheme="majorEastAsia"/>
          <w:sz w:val="24"/>
          <w:szCs w:val="24"/>
        </w:rPr>
        <w:tab/>
      </w:r>
      <w:r>
        <w:rPr>
          <w:rFonts w:asciiTheme="majorEastAsia" w:eastAsiaTheme="majorEastAsia" w:hAnsiTheme="majorEastAsia" w:hint="eastAsia"/>
          <w:sz w:val="24"/>
          <w:szCs w:val="24"/>
        </w:rPr>
        <w:t>星が並べて2つ表示されるようにする。</w:t>
      </w:r>
    </w:p>
    <w:p w14:paraId="447546E5" w14:textId="77777777" w:rsidR="003322C0" w:rsidRDefault="003322C0" w:rsidP="005D4AC7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622DAB63" w14:textId="77777777" w:rsidR="003322C0" w:rsidRPr="003322C0" w:rsidRDefault="003322C0" w:rsidP="005D4AC7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0D14D9E6" w14:textId="77777777" w:rsidR="005D4AC7" w:rsidRPr="00D0186C" w:rsidRDefault="005D4AC7" w:rsidP="005D4AC7">
      <w:pPr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変更後の</w:t>
      </w:r>
      <w:r w:rsidRPr="00D0186C">
        <w:rPr>
          <w:rFonts w:asciiTheme="majorEastAsia" w:eastAsiaTheme="majorEastAsia" w:hAnsiTheme="majorEastAsia" w:hint="eastAsia"/>
          <w:sz w:val="24"/>
        </w:rPr>
        <w:t>ソースコード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02"/>
      </w:tblGrid>
      <w:tr w:rsidR="005D4AC7" w:rsidRPr="00D0186C" w14:paraId="499CE9D3" w14:textId="77777777" w:rsidTr="00566525">
        <w:trPr>
          <w:trHeight w:val="2117"/>
        </w:trPr>
        <w:tc>
          <w:tcPr>
            <w:tcW w:w="8702" w:type="dxa"/>
            <w:shd w:val="clear" w:color="auto" w:fill="FFFFCC"/>
          </w:tcPr>
          <w:p w14:paraId="23FF90D1" w14:textId="77777777" w:rsidR="00737823" w:rsidRPr="003322C0" w:rsidRDefault="00737823" w:rsidP="00737823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lastRenderedPageBreak/>
              <w:t xml:space="preserve">import turtle </w:t>
            </w:r>
          </w:p>
          <w:p w14:paraId="1E636F8E" w14:textId="77777777" w:rsidR="00737823" w:rsidRPr="003322C0" w:rsidRDefault="00737823" w:rsidP="00737823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67BB54F4" w14:textId="77777777" w:rsidR="00737823" w:rsidRPr="003322C0" w:rsidRDefault="00737823" w:rsidP="00737823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star = turtle.Turtle()</w:t>
            </w:r>
          </w:p>
          <w:p w14:paraId="18B70197" w14:textId="77777777" w:rsidR="00737823" w:rsidRPr="003322C0" w:rsidRDefault="00737823" w:rsidP="00737823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3FC4B561" w14:textId="77777777" w:rsidR="00737823" w:rsidRPr="003322C0" w:rsidRDefault="00737823" w:rsidP="00737823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for i in range(5):</w:t>
            </w:r>
          </w:p>
          <w:p w14:paraId="786F1490" w14:textId="77777777" w:rsidR="00737823" w:rsidRPr="003322C0" w:rsidRDefault="00737823" w:rsidP="00737823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star.forward(50)</w:t>
            </w:r>
          </w:p>
          <w:p w14:paraId="5874DFB5" w14:textId="77777777" w:rsidR="00737823" w:rsidRPr="003322C0" w:rsidRDefault="00737823" w:rsidP="00737823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star.right(144)</w:t>
            </w:r>
          </w:p>
          <w:p w14:paraId="1BB634DB" w14:textId="77777777" w:rsidR="00037D39" w:rsidRPr="003322C0" w:rsidRDefault="00037D39" w:rsidP="00037D39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for i in range(5):</w:t>
            </w:r>
          </w:p>
          <w:p w14:paraId="38168236" w14:textId="321AA534" w:rsidR="00037D39" w:rsidRPr="003322C0" w:rsidRDefault="00037D39" w:rsidP="00037D39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star.forward(</w:t>
            </w:r>
            <w:r>
              <w:rPr>
                <w:rFonts w:asciiTheme="majorEastAsia" w:eastAsiaTheme="majorEastAsia" w:hAnsiTheme="majorEastAsia"/>
                <w:sz w:val="24"/>
                <w:szCs w:val="24"/>
              </w:rPr>
              <w:t>-</w:t>
            </w: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50)</w:t>
            </w:r>
          </w:p>
          <w:p w14:paraId="528E247D" w14:textId="434094E8" w:rsidR="00037D39" w:rsidRPr="003322C0" w:rsidRDefault="00037D39" w:rsidP="00037D39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star.right(</w:t>
            </w:r>
            <w:r>
              <w:rPr>
                <w:rFonts w:asciiTheme="majorEastAsia" w:eastAsiaTheme="majorEastAsia" w:hAnsiTheme="majorEastAsia"/>
                <w:sz w:val="24"/>
                <w:szCs w:val="24"/>
              </w:rPr>
              <w:t>-</w:t>
            </w: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144)</w:t>
            </w:r>
          </w:p>
          <w:p w14:paraId="16B7054A" w14:textId="77777777" w:rsidR="00737823" w:rsidRPr="003322C0" w:rsidRDefault="00737823" w:rsidP="00737823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</w:t>
            </w:r>
          </w:p>
          <w:p w14:paraId="7B88C93B" w14:textId="294D1389" w:rsidR="0006322B" w:rsidRPr="00D0186C" w:rsidRDefault="00737823" w:rsidP="00E35754">
            <w:pPr>
              <w:rPr>
                <w:rFonts w:asciiTheme="majorEastAsia" w:eastAsiaTheme="majorEastAsia" w:hAnsiTheme="majorEastAsia"/>
                <w:color w:val="FF0000"/>
                <w:sz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turtle.done()</w:t>
            </w:r>
          </w:p>
        </w:tc>
      </w:tr>
    </w:tbl>
    <w:p w14:paraId="23C31434" w14:textId="77777777" w:rsidR="005D4AC7" w:rsidRPr="00D0186C" w:rsidRDefault="005D4AC7" w:rsidP="005D4AC7">
      <w:pPr>
        <w:rPr>
          <w:rFonts w:asciiTheme="majorEastAsia" w:eastAsiaTheme="majorEastAsia" w:hAnsiTheme="majorEastAsia"/>
          <w:sz w:val="24"/>
        </w:rPr>
      </w:pPr>
    </w:p>
    <w:p w14:paraId="0DEACC7C" w14:textId="77777777" w:rsidR="005D4AC7" w:rsidRPr="00D0186C" w:rsidRDefault="005D4AC7" w:rsidP="005D4AC7">
      <w:pPr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変更後の</w:t>
      </w:r>
      <w:r w:rsidRPr="00D0186C">
        <w:rPr>
          <w:rFonts w:asciiTheme="majorEastAsia" w:eastAsiaTheme="majorEastAsia" w:hAnsiTheme="majorEastAsia" w:hint="eastAsia"/>
          <w:sz w:val="24"/>
        </w:rPr>
        <w:t>実行</w:t>
      </w:r>
      <w:r>
        <w:rPr>
          <w:rFonts w:asciiTheme="majorEastAsia" w:eastAsiaTheme="majorEastAsia" w:hAnsiTheme="majorEastAsia" w:hint="eastAsia"/>
          <w:sz w:val="24"/>
        </w:rPr>
        <w:t>結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20"/>
      </w:tblGrid>
      <w:tr w:rsidR="005D4AC7" w:rsidRPr="00D0186C" w14:paraId="427151BC" w14:textId="77777777" w:rsidTr="00566525">
        <w:trPr>
          <w:trHeight w:val="658"/>
        </w:trPr>
        <w:tc>
          <w:tcPr>
            <w:tcW w:w="8702" w:type="dxa"/>
            <w:shd w:val="clear" w:color="auto" w:fill="FFFFCC"/>
          </w:tcPr>
          <w:p w14:paraId="1073B848" w14:textId="03C430EB" w:rsidR="0006322B" w:rsidRPr="00855A96" w:rsidRDefault="00855A96" w:rsidP="0056652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10397A5" wp14:editId="6D557DB3">
                  <wp:extent cx="5400040" cy="4749165"/>
                  <wp:effectExtent l="0" t="0" r="10160" b="635"/>
                  <wp:docPr id="20" name="図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実行結果６の2個.pn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749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598040" w14:textId="77777777" w:rsidR="005D4AC7" w:rsidRDefault="005D4AC7" w:rsidP="005D4AC7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5499E0C1" w14:textId="77777777" w:rsidR="005B1516" w:rsidRDefault="005B1516" w:rsidP="003F3594">
      <w:pPr>
        <w:pBdr>
          <w:bottom w:val="single" w:sz="6" w:space="1" w:color="auto"/>
        </w:pBd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2E502D39" w14:textId="77777777" w:rsidR="00613E6B" w:rsidRDefault="00613E6B" w:rsidP="003F3594">
      <w:pPr>
        <w:pBdr>
          <w:bottom w:val="single" w:sz="6" w:space="1" w:color="auto"/>
        </w:pBd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54E3A6C4" w14:textId="77777777" w:rsidR="00613E6B" w:rsidRPr="00D0186C" w:rsidRDefault="00613E6B" w:rsidP="00613E6B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  <w:r w:rsidRPr="00D0186C">
        <w:rPr>
          <w:rFonts w:asciiTheme="majorEastAsia" w:eastAsiaTheme="majorEastAsia" w:hAnsiTheme="majorEastAsia" w:hint="eastAsia"/>
          <w:b/>
          <w:sz w:val="24"/>
          <w:szCs w:val="24"/>
        </w:rPr>
        <w:t>課題１</w:t>
      </w:r>
      <w:r>
        <w:rPr>
          <w:rFonts w:asciiTheme="majorEastAsia" w:eastAsiaTheme="majorEastAsia" w:hAnsiTheme="majorEastAsia" w:hint="eastAsia"/>
          <w:b/>
          <w:sz w:val="24"/>
          <w:szCs w:val="24"/>
        </w:rPr>
        <w:t>２－７</w:t>
      </w:r>
    </w:p>
    <w:p w14:paraId="3C819CD9" w14:textId="77777777" w:rsidR="00613E6B" w:rsidRDefault="00613E6B" w:rsidP="00613E6B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536AFD09" w14:textId="77777777" w:rsidR="00613E6B" w:rsidRDefault="00613E6B" w:rsidP="00613E6B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ソースコード：</w:t>
      </w:r>
      <w:r>
        <w:rPr>
          <w:rFonts w:asciiTheme="majorEastAsia" w:eastAsiaTheme="majorEastAsia" w:hAnsiTheme="majorEastAsia"/>
          <w:sz w:val="24"/>
          <w:szCs w:val="24"/>
        </w:rPr>
        <w:t>turtle0</w:t>
      </w:r>
      <w:r w:rsidR="006D3981">
        <w:rPr>
          <w:rFonts w:asciiTheme="majorEastAsia" w:eastAsiaTheme="majorEastAsia" w:hAnsiTheme="majorEastAsia"/>
          <w:sz w:val="24"/>
          <w:szCs w:val="24"/>
        </w:rPr>
        <w:t>7</w:t>
      </w:r>
      <w:r w:rsidRPr="00406DC3">
        <w:rPr>
          <w:rFonts w:asciiTheme="majorEastAsia" w:eastAsiaTheme="majorEastAsia" w:hAnsiTheme="majorEastAsia"/>
          <w:sz w:val="24"/>
          <w:szCs w:val="24"/>
        </w:rPr>
        <w:t>.py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02"/>
      </w:tblGrid>
      <w:tr w:rsidR="003322C0" w14:paraId="0FACE01E" w14:textId="77777777" w:rsidTr="00124D6D">
        <w:tc>
          <w:tcPr>
            <w:tcW w:w="8702" w:type="dxa"/>
          </w:tcPr>
          <w:p w14:paraId="4A7A11B1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import turtle</w:t>
            </w:r>
          </w:p>
          <w:p w14:paraId="4805A1D2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1B1DCC0F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turtle.penup()</w:t>
            </w:r>
          </w:p>
          <w:p w14:paraId="612A1BF6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for i in range(1, 300, 50):</w:t>
            </w:r>
          </w:p>
          <w:p w14:paraId="277F9545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turtle.right(90)</w:t>
            </w:r>
          </w:p>
          <w:p w14:paraId="648E36EE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turtle.forward(i)</w:t>
            </w:r>
          </w:p>
          <w:p w14:paraId="3EDE3183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turtle.right(270)</w:t>
            </w:r>
          </w:p>
          <w:p w14:paraId="6D1E3B64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turtle.pendown()</w:t>
            </w:r>
          </w:p>
          <w:p w14:paraId="3BD94C23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turtle.circle(i)</w:t>
            </w:r>
          </w:p>
          <w:p w14:paraId="1A4AA845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turtle.penup()</w:t>
            </w:r>
          </w:p>
          <w:p w14:paraId="3D261278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turtle.home()</w:t>
            </w:r>
          </w:p>
          <w:p w14:paraId="789F504B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12D8511F" w14:textId="77777777" w:rsid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turtle.done()</w:t>
            </w:r>
          </w:p>
        </w:tc>
      </w:tr>
    </w:tbl>
    <w:p w14:paraId="761E87CE" w14:textId="77777777" w:rsidR="00613E6B" w:rsidRDefault="00613E6B" w:rsidP="00613E6B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0C4CF0C9" w14:textId="77777777" w:rsidR="00613E6B" w:rsidRPr="00D0186C" w:rsidRDefault="00613E6B" w:rsidP="00613E6B">
      <w:pPr>
        <w:jc w:val="left"/>
        <w:rPr>
          <w:rFonts w:asciiTheme="majorEastAsia" w:eastAsiaTheme="majorEastAsia" w:hAnsiTheme="majorEastAsia"/>
          <w:sz w:val="24"/>
          <w:szCs w:val="24"/>
        </w:rPr>
      </w:pPr>
      <w:r w:rsidRPr="00D0186C">
        <w:rPr>
          <w:rFonts w:asciiTheme="majorEastAsia" w:eastAsiaTheme="majorEastAsia" w:hAnsiTheme="majorEastAsia" w:hint="eastAsia"/>
          <w:sz w:val="24"/>
          <w:szCs w:val="24"/>
        </w:rPr>
        <w:t>解答欄</w:t>
      </w:r>
    </w:p>
    <w:p w14:paraId="7EBE07BD" w14:textId="77777777" w:rsidR="00613E6B" w:rsidRDefault="00613E6B" w:rsidP="00613E6B">
      <w:pPr>
        <w:rPr>
          <w:rFonts w:asciiTheme="majorEastAsia" w:eastAsiaTheme="majorEastAsia" w:hAnsiTheme="majorEastAsia"/>
          <w:sz w:val="24"/>
        </w:rPr>
      </w:pPr>
    </w:p>
    <w:p w14:paraId="5B3BCAC1" w14:textId="77777777" w:rsidR="00613E6B" w:rsidRPr="00D0186C" w:rsidRDefault="00613E6B" w:rsidP="00613E6B">
      <w:pPr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実行結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20"/>
      </w:tblGrid>
      <w:tr w:rsidR="00613E6B" w:rsidRPr="00D0186C" w14:paraId="290A1411" w14:textId="77777777" w:rsidTr="00566525">
        <w:trPr>
          <w:trHeight w:val="2117"/>
        </w:trPr>
        <w:tc>
          <w:tcPr>
            <w:tcW w:w="8702" w:type="dxa"/>
            <w:shd w:val="clear" w:color="auto" w:fill="FFFFCC"/>
          </w:tcPr>
          <w:p w14:paraId="34B5444D" w14:textId="5DB33AF5" w:rsidR="0006322B" w:rsidRPr="005F65E3" w:rsidRDefault="005F65E3" w:rsidP="00566525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445A318" wp14:editId="32F78B99">
                  <wp:extent cx="5400040" cy="4716780"/>
                  <wp:effectExtent l="0" t="0" r="10160" b="7620"/>
                  <wp:docPr id="15" name="図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実行結果７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716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B09EB4" w14:textId="77777777" w:rsidR="00613E6B" w:rsidRDefault="00613E6B" w:rsidP="00613E6B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4CC520A7" w14:textId="77777777" w:rsidR="003322C0" w:rsidRDefault="003322C0" w:rsidP="003322C0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41828887" w14:textId="77777777" w:rsidR="003322C0" w:rsidRDefault="003322C0" w:rsidP="003322C0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指示：</w:t>
      </w:r>
      <w:r>
        <w:rPr>
          <w:rFonts w:asciiTheme="majorEastAsia" w:eastAsiaTheme="majorEastAsia" w:hAnsiTheme="majorEastAsia"/>
          <w:sz w:val="24"/>
          <w:szCs w:val="24"/>
        </w:rPr>
        <w:tab/>
      </w:r>
      <w:r>
        <w:rPr>
          <w:rFonts w:asciiTheme="majorEastAsia" w:eastAsiaTheme="majorEastAsia" w:hAnsiTheme="majorEastAsia" w:hint="eastAsia"/>
          <w:sz w:val="24"/>
          <w:szCs w:val="24"/>
        </w:rPr>
        <w:t>表示される丸を5個から7個に変更する。</w:t>
      </w:r>
    </w:p>
    <w:p w14:paraId="47BC7610" w14:textId="77777777" w:rsidR="003322C0" w:rsidRPr="003322C0" w:rsidRDefault="003322C0" w:rsidP="00613E6B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240A278B" w14:textId="77777777" w:rsidR="00613E6B" w:rsidRPr="00D0186C" w:rsidRDefault="00613E6B" w:rsidP="00613E6B">
      <w:pPr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変更後の</w:t>
      </w:r>
      <w:r w:rsidRPr="00D0186C">
        <w:rPr>
          <w:rFonts w:asciiTheme="majorEastAsia" w:eastAsiaTheme="majorEastAsia" w:hAnsiTheme="majorEastAsia" w:hint="eastAsia"/>
          <w:sz w:val="24"/>
        </w:rPr>
        <w:t>ソースコード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02"/>
      </w:tblGrid>
      <w:tr w:rsidR="00613E6B" w:rsidRPr="00D0186C" w14:paraId="6AA26F56" w14:textId="77777777" w:rsidTr="00196E70">
        <w:trPr>
          <w:trHeight w:val="5371"/>
        </w:trPr>
        <w:tc>
          <w:tcPr>
            <w:tcW w:w="8702" w:type="dxa"/>
            <w:shd w:val="clear" w:color="auto" w:fill="FFFFCC"/>
          </w:tcPr>
          <w:p w14:paraId="6DE1EFA7" w14:textId="77777777" w:rsidR="005F65E3" w:rsidRPr="003322C0" w:rsidRDefault="005F65E3" w:rsidP="005F65E3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lastRenderedPageBreak/>
              <w:t>import turtle</w:t>
            </w:r>
          </w:p>
          <w:p w14:paraId="0FB3BFF3" w14:textId="77777777" w:rsidR="005F65E3" w:rsidRPr="003322C0" w:rsidRDefault="005F65E3" w:rsidP="005F65E3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7DD77E80" w14:textId="77777777" w:rsidR="005F65E3" w:rsidRPr="003322C0" w:rsidRDefault="005F65E3" w:rsidP="005F65E3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turtle.penup()</w:t>
            </w:r>
          </w:p>
          <w:p w14:paraId="4F1D01AA" w14:textId="2F7B2E2E" w:rsidR="005F65E3" w:rsidRPr="003322C0" w:rsidRDefault="005F65E3" w:rsidP="005F65E3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sz w:val="24"/>
                <w:szCs w:val="24"/>
              </w:rPr>
              <w:t>for i in range(1, 4</w:t>
            </w: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00, 50):</w:t>
            </w:r>
          </w:p>
          <w:p w14:paraId="26D5B8B1" w14:textId="77777777" w:rsidR="005F65E3" w:rsidRPr="003322C0" w:rsidRDefault="005F65E3" w:rsidP="005F65E3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turtle.right(90)</w:t>
            </w:r>
          </w:p>
          <w:p w14:paraId="701B2149" w14:textId="77777777" w:rsidR="005F65E3" w:rsidRPr="003322C0" w:rsidRDefault="005F65E3" w:rsidP="005F65E3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turtle.forward(i)</w:t>
            </w:r>
          </w:p>
          <w:p w14:paraId="5BD8D631" w14:textId="77777777" w:rsidR="005F65E3" w:rsidRPr="003322C0" w:rsidRDefault="005F65E3" w:rsidP="005F65E3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turtle.right(270)</w:t>
            </w:r>
          </w:p>
          <w:p w14:paraId="289E0C90" w14:textId="77777777" w:rsidR="005F65E3" w:rsidRPr="003322C0" w:rsidRDefault="005F65E3" w:rsidP="005F65E3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turtle.pendown()</w:t>
            </w:r>
          </w:p>
          <w:p w14:paraId="5254C654" w14:textId="77777777" w:rsidR="005F65E3" w:rsidRPr="003322C0" w:rsidRDefault="005F65E3" w:rsidP="005F65E3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turtle.circle(i)</w:t>
            </w:r>
          </w:p>
          <w:p w14:paraId="19497270" w14:textId="77777777" w:rsidR="005F65E3" w:rsidRPr="003322C0" w:rsidRDefault="005F65E3" w:rsidP="005F65E3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turtle.penup()</w:t>
            </w:r>
          </w:p>
          <w:p w14:paraId="31B7F813" w14:textId="77777777" w:rsidR="005F65E3" w:rsidRPr="003322C0" w:rsidRDefault="005F65E3" w:rsidP="005F65E3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turtle.home()</w:t>
            </w:r>
          </w:p>
          <w:p w14:paraId="79B4AC04" w14:textId="77777777" w:rsidR="005F65E3" w:rsidRPr="003322C0" w:rsidRDefault="005F65E3" w:rsidP="005F65E3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5DA6FF71" w14:textId="17FD56AA" w:rsidR="0006322B" w:rsidRPr="00D0186C" w:rsidRDefault="005F65E3" w:rsidP="00CB119E">
            <w:pPr>
              <w:rPr>
                <w:rFonts w:asciiTheme="majorEastAsia" w:eastAsiaTheme="majorEastAsia" w:hAnsiTheme="majorEastAsia"/>
                <w:color w:val="FF0000"/>
                <w:sz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turtle.done()</w:t>
            </w:r>
          </w:p>
        </w:tc>
      </w:tr>
    </w:tbl>
    <w:p w14:paraId="7496158C" w14:textId="77777777" w:rsidR="00613E6B" w:rsidRPr="00D0186C" w:rsidRDefault="00613E6B" w:rsidP="00613E6B">
      <w:pPr>
        <w:rPr>
          <w:rFonts w:asciiTheme="majorEastAsia" w:eastAsiaTheme="majorEastAsia" w:hAnsiTheme="majorEastAsia"/>
          <w:sz w:val="24"/>
        </w:rPr>
      </w:pPr>
    </w:p>
    <w:p w14:paraId="3CC59DDC" w14:textId="77777777" w:rsidR="00613E6B" w:rsidRPr="00D0186C" w:rsidRDefault="00613E6B" w:rsidP="00613E6B">
      <w:pPr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変更後の</w:t>
      </w:r>
      <w:r w:rsidRPr="00D0186C">
        <w:rPr>
          <w:rFonts w:asciiTheme="majorEastAsia" w:eastAsiaTheme="majorEastAsia" w:hAnsiTheme="majorEastAsia" w:hint="eastAsia"/>
          <w:sz w:val="24"/>
        </w:rPr>
        <w:t>実行</w:t>
      </w:r>
      <w:r>
        <w:rPr>
          <w:rFonts w:asciiTheme="majorEastAsia" w:eastAsiaTheme="majorEastAsia" w:hAnsiTheme="majorEastAsia" w:hint="eastAsia"/>
          <w:sz w:val="24"/>
        </w:rPr>
        <w:t>結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20"/>
      </w:tblGrid>
      <w:tr w:rsidR="00613E6B" w:rsidRPr="00D0186C" w14:paraId="4DA35943" w14:textId="77777777" w:rsidTr="00566525">
        <w:trPr>
          <w:trHeight w:val="658"/>
        </w:trPr>
        <w:tc>
          <w:tcPr>
            <w:tcW w:w="8702" w:type="dxa"/>
            <w:shd w:val="clear" w:color="auto" w:fill="FFFFCC"/>
          </w:tcPr>
          <w:p w14:paraId="783969F8" w14:textId="645A55C6" w:rsidR="0006322B" w:rsidRPr="00F42479" w:rsidRDefault="00196E70" w:rsidP="0056652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D2E7ECB" wp14:editId="58A1E995">
                  <wp:extent cx="5400040" cy="4686300"/>
                  <wp:effectExtent l="0" t="0" r="10160" b="12700"/>
                  <wp:docPr id="17" name="図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実行結果７を7個に.pn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686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9AD30E" w14:textId="77777777" w:rsidR="00B6302A" w:rsidRDefault="00B6302A" w:rsidP="003F3594">
      <w:pPr>
        <w:pBdr>
          <w:bottom w:val="single" w:sz="6" w:space="1" w:color="auto"/>
        </w:pBd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589F83D2" w14:textId="77777777" w:rsidR="00B6302A" w:rsidRDefault="00B6302A" w:rsidP="00B6302A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14:paraId="7A90F0EB" w14:textId="77777777" w:rsidR="00B6302A" w:rsidRPr="00D0186C" w:rsidRDefault="00B6302A" w:rsidP="00B6302A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  <w:r w:rsidRPr="00D0186C">
        <w:rPr>
          <w:rFonts w:asciiTheme="majorEastAsia" w:eastAsiaTheme="majorEastAsia" w:hAnsiTheme="majorEastAsia" w:hint="eastAsia"/>
          <w:b/>
          <w:sz w:val="24"/>
          <w:szCs w:val="24"/>
        </w:rPr>
        <w:t>課題１</w:t>
      </w:r>
      <w:r>
        <w:rPr>
          <w:rFonts w:asciiTheme="majorEastAsia" w:eastAsiaTheme="majorEastAsia" w:hAnsiTheme="majorEastAsia" w:hint="eastAsia"/>
          <w:b/>
          <w:sz w:val="24"/>
          <w:szCs w:val="24"/>
        </w:rPr>
        <w:t>２</w:t>
      </w:r>
      <w:r w:rsidR="001B516A">
        <w:rPr>
          <w:rFonts w:asciiTheme="majorEastAsia" w:eastAsiaTheme="majorEastAsia" w:hAnsiTheme="majorEastAsia" w:hint="eastAsia"/>
          <w:b/>
          <w:sz w:val="24"/>
          <w:szCs w:val="24"/>
        </w:rPr>
        <w:t>－８</w:t>
      </w:r>
    </w:p>
    <w:p w14:paraId="25775B36" w14:textId="77777777" w:rsidR="00B6302A" w:rsidRDefault="00B6302A" w:rsidP="00B6302A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6EF2F98F" w14:textId="77777777" w:rsidR="00B6302A" w:rsidRDefault="00B6302A" w:rsidP="00B6302A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ソースコード：</w:t>
      </w:r>
      <w:r>
        <w:rPr>
          <w:rFonts w:asciiTheme="majorEastAsia" w:eastAsiaTheme="majorEastAsia" w:hAnsiTheme="majorEastAsia"/>
          <w:sz w:val="24"/>
          <w:szCs w:val="24"/>
        </w:rPr>
        <w:t>turtle0</w:t>
      </w:r>
      <w:r w:rsidR="009D7EA2">
        <w:rPr>
          <w:rFonts w:asciiTheme="majorEastAsia" w:eastAsiaTheme="majorEastAsia" w:hAnsiTheme="majorEastAsia" w:hint="eastAsia"/>
          <w:sz w:val="24"/>
          <w:szCs w:val="24"/>
        </w:rPr>
        <w:t>8</w:t>
      </w:r>
      <w:r w:rsidRPr="00406DC3">
        <w:rPr>
          <w:rFonts w:asciiTheme="majorEastAsia" w:eastAsiaTheme="majorEastAsia" w:hAnsiTheme="majorEastAsia"/>
          <w:sz w:val="24"/>
          <w:szCs w:val="24"/>
        </w:rPr>
        <w:t>.py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02"/>
      </w:tblGrid>
      <w:tr w:rsidR="003322C0" w14:paraId="14861CE6" w14:textId="77777777" w:rsidTr="00124D6D">
        <w:tc>
          <w:tcPr>
            <w:tcW w:w="8702" w:type="dxa"/>
          </w:tcPr>
          <w:p w14:paraId="7A5CE612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import turtle </w:t>
            </w:r>
          </w:p>
          <w:p w14:paraId="58F33BF2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064F930D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polygon = turtle.Turtle()</w:t>
            </w:r>
          </w:p>
          <w:p w14:paraId="35C90EEC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7D4E4C39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num_sides = 6</w:t>
            </w:r>
          </w:p>
          <w:p w14:paraId="3FCF1467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side_length = 70</w:t>
            </w:r>
          </w:p>
          <w:p w14:paraId="064E8A44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angle = 360.0 / num_sides </w:t>
            </w:r>
          </w:p>
          <w:p w14:paraId="0E1AF3D3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3B08A411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for i in range(num_sides):</w:t>
            </w:r>
          </w:p>
          <w:p w14:paraId="558B05C7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polygon.forward(side_length)</w:t>
            </w:r>
          </w:p>
          <w:p w14:paraId="516988D2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polygon.right(angle)</w:t>
            </w:r>
          </w:p>
          <w:p w14:paraId="58B2BED9" w14:textId="77777777" w:rsidR="003322C0" w:rsidRP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</w:t>
            </w:r>
          </w:p>
          <w:p w14:paraId="5C506D83" w14:textId="77777777" w:rsidR="003322C0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turtle.done()</w:t>
            </w:r>
          </w:p>
        </w:tc>
      </w:tr>
    </w:tbl>
    <w:p w14:paraId="780F6304" w14:textId="77777777" w:rsidR="00B6302A" w:rsidRDefault="00B6302A" w:rsidP="00B6302A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01568AE4" w14:textId="77777777" w:rsidR="00B6302A" w:rsidRPr="00D0186C" w:rsidRDefault="00B6302A" w:rsidP="00B6302A">
      <w:pPr>
        <w:jc w:val="left"/>
        <w:rPr>
          <w:rFonts w:asciiTheme="majorEastAsia" w:eastAsiaTheme="majorEastAsia" w:hAnsiTheme="majorEastAsia"/>
          <w:sz w:val="24"/>
          <w:szCs w:val="24"/>
        </w:rPr>
      </w:pPr>
      <w:r w:rsidRPr="00D0186C">
        <w:rPr>
          <w:rFonts w:asciiTheme="majorEastAsia" w:eastAsiaTheme="majorEastAsia" w:hAnsiTheme="majorEastAsia" w:hint="eastAsia"/>
          <w:sz w:val="24"/>
          <w:szCs w:val="24"/>
        </w:rPr>
        <w:t>解答欄</w:t>
      </w:r>
    </w:p>
    <w:p w14:paraId="701AF8CF" w14:textId="77777777" w:rsidR="00B6302A" w:rsidRDefault="00B6302A" w:rsidP="00B6302A">
      <w:pPr>
        <w:rPr>
          <w:rFonts w:asciiTheme="majorEastAsia" w:eastAsiaTheme="majorEastAsia" w:hAnsiTheme="majorEastAsia"/>
          <w:sz w:val="24"/>
        </w:rPr>
      </w:pPr>
    </w:p>
    <w:p w14:paraId="55C80EF1" w14:textId="77777777" w:rsidR="00B6302A" w:rsidRPr="00D0186C" w:rsidRDefault="00B6302A" w:rsidP="00B6302A">
      <w:pPr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実行結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20"/>
      </w:tblGrid>
      <w:tr w:rsidR="00B6302A" w:rsidRPr="00D0186C" w14:paraId="57D94838" w14:textId="77777777" w:rsidTr="00566525">
        <w:trPr>
          <w:trHeight w:val="2117"/>
        </w:trPr>
        <w:tc>
          <w:tcPr>
            <w:tcW w:w="8702" w:type="dxa"/>
            <w:shd w:val="clear" w:color="auto" w:fill="FFFFCC"/>
          </w:tcPr>
          <w:p w14:paraId="483C997E" w14:textId="1153027F" w:rsidR="0006322B" w:rsidRPr="008F61CA" w:rsidRDefault="008F61CA" w:rsidP="00566525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B8EED56" wp14:editId="29112206">
                  <wp:extent cx="5400040" cy="4727575"/>
                  <wp:effectExtent l="0" t="0" r="10160" b="0"/>
                  <wp:docPr id="19" name="図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実行結果８.png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727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B47731" w14:textId="77777777" w:rsidR="00B6302A" w:rsidRDefault="00B6302A" w:rsidP="00B6302A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374D6D64" w14:textId="77777777" w:rsidR="003322C0" w:rsidRDefault="003322C0" w:rsidP="003322C0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指示：6角形ではなく、8角形が表示されるようにする。</w:t>
      </w:r>
    </w:p>
    <w:p w14:paraId="306A5FF5" w14:textId="77777777" w:rsidR="003322C0" w:rsidRPr="003322C0" w:rsidRDefault="003322C0" w:rsidP="00B6302A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7BF0108B" w14:textId="77777777" w:rsidR="00B6302A" w:rsidRPr="00D0186C" w:rsidRDefault="00B6302A" w:rsidP="00B6302A">
      <w:pPr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変更後の</w:t>
      </w:r>
      <w:r w:rsidRPr="00D0186C">
        <w:rPr>
          <w:rFonts w:asciiTheme="majorEastAsia" w:eastAsiaTheme="majorEastAsia" w:hAnsiTheme="majorEastAsia" w:hint="eastAsia"/>
          <w:sz w:val="24"/>
        </w:rPr>
        <w:t>ソースコード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02"/>
      </w:tblGrid>
      <w:tr w:rsidR="00B6302A" w:rsidRPr="00D0186C" w14:paraId="2F417611" w14:textId="77777777" w:rsidTr="00566525">
        <w:trPr>
          <w:trHeight w:val="2117"/>
        </w:trPr>
        <w:tc>
          <w:tcPr>
            <w:tcW w:w="8702" w:type="dxa"/>
            <w:shd w:val="clear" w:color="auto" w:fill="FFFFCC"/>
          </w:tcPr>
          <w:p w14:paraId="187DC10F" w14:textId="77777777" w:rsidR="00EB1C1C" w:rsidRPr="003322C0" w:rsidRDefault="00EB1C1C" w:rsidP="00EB1C1C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import turtle </w:t>
            </w:r>
          </w:p>
          <w:p w14:paraId="2B64097C" w14:textId="77777777" w:rsidR="00EB1C1C" w:rsidRPr="003322C0" w:rsidRDefault="00EB1C1C" w:rsidP="00EB1C1C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37CC93E4" w14:textId="77777777" w:rsidR="00EB1C1C" w:rsidRPr="003322C0" w:rsidRDefault="00EB1C1C" w:rsidP="00EB1C1C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polygon = turtle.Turtle()</w:t>
            </w:r>
          </w:p>
          <w:p w14:paraId="3E52745C" w14:textId="77777777" w:rsidR="00EB1C1C" w:rsidRPr="003322C0" w:rsidRDefault="00EB1C1C" w:rsidP="00EB1C1C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7C46C1CA" w14:textId="73573CF0" w:rsidR="00EB1C1C" w:rsidRPr="003322C0" w:rsidRDefault="00EB1C1C" w:rsidP="00EB1C1C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sz w:val="24"/>
                <w:szCs w:val="24"/>
              </w:rPr>
              <w:t>num_sides = 8</w:t>
            </w:r>
          </w:p>
          <w:p w14:paraId="41855074" w14:textId="77777777" w:rsidR="00EB1C1C" w:rsidRPr="003322C0" w:rsidRDefault="00EB1C1C" w:rsidP="00EB1C1C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side_length = 70</w:t>
            </w:r>
          </w:p>
          <w:p w14:paraId="326C4589" w14:textId="77777777" w:rsidR="00EB1C1C" w:rsidRPr="003322C0" w:rsidRDefault="00EB1C1C" w:rsidP="00EB1C1C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angle = 360.0 / num_sides </w:t>
            </w:r>
          </w:p>
          <w:p w14:paraId="7EB478F9" w14:textId="77777777" w:rsidR="00EB1C1C" w:rsidRPr="003322C0" w:rsidRDefault="00EB1C1C" w:rsidP="00EB1C1C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</w:p>
          <w:p w14:paraId="6C91F159" w14:textId="77777777" w:rsidR="00EB1C1C" w:rsidRPr="003322C0" w:rsidRDefault="00EB1C1C" w:rsidP="00EB1C1C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for i in range(num_sides):</w:t>
            </w:r>
          </w:p>
          <w:p w14:paraId="35E4DE24" w14:textId="77777777" w:rsidR="00EB1C1C" w:rsidRPr="003322C0" w:rsidRDefault="00EB1C1C" w:rsidP="00EB1C1C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polygon.forward(side_length)</w:t>
            </w:r>
          </w:p>
          <w:p w14:paraId="282AD9D4" w14:textId="77777777" w:rsidR="00EB1C1C" w:rsidRPr="003322C0" w:rsidRDefault="00EB1C1C" w:rsidP="00EB1C1C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polygon.right(angle)</w:t>
            </w:r>
          </w:p>
          <w:p w14:paraId="0EF37030" w14:textId="77777777" w:rsidR="00EB1C1C" w:rsidRPr="003322C0" w:rsidRDefault="00EB1C1C" w:rsidP="00EB1C1C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 xml:space="preserve">    </w:t>
            </w:r>
          </w:p>
          <w:p w14:paraId="0F8CFFE4" w14:textId="7C1D1C47" w:rsidR="0006322B" w:rsidRPr="00D0186C" w:rsidRDefault="00EB1C1C" w:rsidP="005B1516">
            <w:pPr>
              <w:rPr>
                <w:rFonts w:asciiTheme="majorEastAsia" w:eastAsiaTheme="majorEastAsia" w:hAnsiTheme="majorEastAsia"/>
                <w:color w:val="FF0000"/>
                <w:sz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lastRenderedPageBreak/>
              <w:t>turtle.done(</w:t>
            </w:r>
          </w:p>
        </w:tc>
      </w:tr>
    </w:tbl>
    <w:p w14:paraId="7D5B3267" w14:textId="77777777" w:rsidR="00B6302A" w:rsidRPr="00D0186C" w:rsidRDefault="00B6302A" w:rsidP="00B6302A">
      <w:pPr>
        <w:rPr>
          <w:rFonts w:asciiTheme="majorEastAsia" w:eastAsiaTheme="majorEastAsia" w:hAnsiTheme="majorEastAsia"/>
          <w:sz w:val="24"/>
        </w:rPr>
      </w:pPr>
    </w:p>
    <w:p w14:paraId="2EA99D85" w14:textId="77777777" w:rsidR="00B6302A" w:rsidRPr="00D0186C" w:rsidRDefault="00B6302A" w:rsidP="00B6302A">
      <w:pPr>
        <w:rPr>
          <w:rFonts w:asciiTheme="majorEastAsia" w:eastAsiaTheme="majorEastAsia" w:hAnsiTheme="majorEastAsia"/>
          <w:sz w:val="24"/>
        </w:rPr>
      </w:pPr>
      <w:r>
        <w:rPr>
          <w:rFonts w:asciiTheme="majorEastAsia" w:eastAsiaTheme="majorEastAsia" w:hAnsiTheme="majorEastAsia" w:hint="eastAsia"/>
          <w:sz w:val="24"/>
        </w:rPr>
        <w:t>変更後の</w:t>
      </w:r>
      <w:r w:rsidRPr="00D0186C">
        <w:rPr>
          <w:rFonts w:asciiTheme="majorEastAsia" w:eastAsiaTheme="majorEastAsia" w:hAnsiTheme="majorEastAsia" w:hint="eastAsia"/>
          <w:sz w:val="24"/>
        </w:rPr>
        <w:t>実行</w:t>
      </w:r>
      <w:r>
        <w:rPr>
          <w:rFonts w:asciiTheme="majorEastAsia" w:eastAsiaTheme="majorEastAsia" w:hAnsiTheme="majorEastAsia" w:hint="eastAsia"/>
          <w:sz w:val="24"/>
        </w:rPr>
        <w:t>結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20"/>
      </w:tblGrid>
      <w:tr w:rsidR="00B6302A" w:rsidRPr="00D0186C" w14:paraId="0505B89C" w14:textId="77777777" w:rsidTr="00566525">
        <w:trPr>
          <w:trHeight w:val="658"/>
        </w:trPr>
        <w:tc>
          <w:tcPr>
            <w:tcW w:w="8702" w:type="dxa"/>
            <w:shd w:val="clear" w:color="auto" w:fill="FFFFCC"/>
          </w:tcPr>
          <w:p w14:paraId="536C83B6" w14:textId="19D5BFB6" w:rsidR="0006322B" w:rsidRPr="00EB1C1C" w:rsidRDefault="00EB1C1C" w:rsidP="0056652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978DE65" wp14:editId="2EC6C08D">
                  <wp:extent cx="5400040" cy="4714240"/>
                  <wp:effectExtent l="0" t="0" r="10160" b="10160"/>
                  <wp:docPr id="18" name="図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実行結果８を8角形に.png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714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87E3D5" w14:textId="77777777" w:rsidR="00B6302A" w:rsidRDefault="00B6302A" w:rsidP="00B6302A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433C2DD5" w14:textId="77777777" w:rsidR="006E53A5" w:rsidRDefault="006E53A5" w:rsidP="003F3594">
      <w:pPr>
        <w:pBdr>
          <w:bottom w:val="single" w:sz="6" w:space="1" w:color="auto"/>
        </w:pBd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76B71AD8" w14:textId="77777777" w:rsidR="006E53A5" w:rsidRDefault="006E53A5" w:rsidP="006E53A5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p w14:paraId="698DC1D5" w14:textId="77777777" w:rsidR="00DF7E9D" w:rsidRPr="00D0186C" w:rsidRDefault="00DF7E9D" w:rsidP="00DF7E9D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  <w:r w:rsidRPr="00D0186C">
        <w:rPr>
          <w:rFonts w:asciiTheme="majorEastAsia" w:eastAsiaTheme="majorEastAsia" w:hAnsiTheme="majorEastAsia" w:hint="eastAsia"/>
          <w:b/>
          <w:sz w:val="24"/>
          <w:szCs w:val="24"/>
        </w:rPr>
        <w:t>発展課題</w:t>
      </w:r>
    </w:p>
    <w:p w14:paraId="7E5201D6" w14:textId="77777777" w:rsidR="00DF7E9D" w:rsidRPr="00D0186C" w:rsidRDefault="00DF7E9D" w:rsidP="00DF7E9D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702"/>
      </w:tblGrid>
      <w:tr w:rsidR="00DF7E9D" w:rsidRPr="00D0186C" w14:paraId="43558C22" w14:textId="77777777" w:rsidTr="00566525">
        <w:tc>
          <w:tcPr>
            <w:tcW w:w="8702" w:type="dxa"/>
          </w:tcPr>
          <w:p w14:paraId="2B1D5971" w14:textId="77777777" w:rsidR="00DF7E9D" w:rsidRPr="00D0186C" w:rsidRDefault="00DF7E9D" w:rsidP="00566525">
            <w:pPr>
              <w:rPr>
                <w:rFonts w:asciiTheme="majorEastAsia" w:eastAsiaTheme="majorEastAsia" w:hAnsiTheme="majorEastAsia"/>
                <w:sz w:val="24"/>
              </w:rPr>
            </w:pPr>
            <w:r w:rsidRPr="00D0186C">
              <w:rPr>
                <w:rFonts w:asciiTheme="majorEastAsia" w:eastAsiaTheme="majorEastAsia" w:hAnsiTheme="majorEastAsia" w:hint="eastAsia"/>
                <w:sz w:val="24"/>
              </w:rPr>
              <w:t>授業期間内であればいつでも提出可</w:t>
            </w:r>
          </w:p>
          <w:p w14:paraId="1FFD10B4" w14:textId="77777777" w:rsidR="00DF7E9D" w:rsidRPr="00D0186C" w:rsidRDefault="00DF7E9D" w:rsidP="00566525">
            <w:pPr>
              <w:rPr>
                <w:rFonts w:asciiTheme="majorEastAsia" w:eastAsiaTheme="majorEastAsia" w:hAnsiTheme="majorEastAsia"/>
                <w:sz w:val="24"/>
              </w:rPr>
            </w:pPr>
            <w:r w:rsidRPr="00D0186C">
              <w:rPr>
                <w:rFonts w:asciiTheme="majorEastAsia" w:eastAsiaTheme="majorEastAsia" w:hAnsiTheme="majorEastAsia" w:hint="eastAsia"/>
                <w:sz w:val="24"/>
              </w:rPr>
              <w:t>CoursePowerの「発展課題」に入り、フォームに解答を入力して提出すること</w:t>
            </w:r>
          </w:p>
          <w:p w14:paraId="4A769C43" w14:textId="77777777" w:rsidR="00DF7E9D" w:rsidRPr="00D0186C" w:rsidRDefault="00DF7E9D" w:rsidP="00566525">
            <w:pPr>
              <w:rPr>
                <w:rFonts w:asciiTheme="majorEastAsia" w:eastAsiaTheme="majorEastAsia" w:hAnsiTheme="majorEastAsia"/>
                <w:sz w:val="24"/>
              </w:rPr>
            </w:pPr>
            <w:r w:rsidRPr="00D0186C">
              <w:rPr>
                <w:rFonts w:asciiTheme="majorEastAsia" w:eastAsiaTheme="majorEastAsia" w:hAnsiTheme="majorEastAsia" w:hint="eastAsia"/>
                <w:sz w:val="24"/>
              </w:rPr>
              <w:t>CoursePowerで提出しないと自動採点されないので注意</w:t>
            </w:r>
          </w:p>
        </w:tc>
      </w:tr>
    </w:tbl>
    <w:p w14:paraId="43EDCD5E" w14:textId="77777777" w:rsidR="00DF7E9D" w:rsidRDefault="00DF7E9D" w:rsidP="00DF7E9D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14EC60E6" w14:textId="77777777" w:rsidR="00DF7E9D" w:rsidRPr="0015199E" w:rsidRDefault="00591CB1" w:rsidP="00DF7E9D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lastRenderedPageBreak/>
        <w:t>課題12-1～12</w:t>
      </w:r>
      <w:r>
        <w:rPr>
          <w:rFonts w:asciiTheme="majorEastAsia" w:eastAsiaTheme="majorEastAsia" w:hAnsiTheme="majorEastAsia"/>
          <w:sz w:val="24"/>
          <w:szCs w:val="24"/>
        </w:rPr>
        <w:t>-</w:t>
      </w:r>
      <w:r w:rsidR="00062B8C">
        <w:rPr>
          <w:rFonts w:asciiTheme="majorEastAsia" w:eastAsiaTheme="majorEastAsia" w:hAnsiTheme="majorEastAsia"/>
          <w:sz w:val="24"/>
          <w:szCs w:val="24"/>
        </w:rPr>
        <w:t>8</w:t>
      </w:r>
      <w:r>
        <w:rPr>
          <w:rFonts w:asciiTheme="majorEastAsia" w:eastAsiaTheme="majorEastAsia" w:hAnsiTheme="majorEastAsia" w:hint="eastAsia"/>
          <w:sz w:val="24"/>
          <w:szCs w:val="24"/>
        </w:rPr>
        <w:t>の</w:t>
      </w:r>
      <w:r w:rsidR="00DF7E9D">
        <w:rPr>
          <w:rFonts w:asciiTheme="majorEastAsia" w:eastAsiaTheme="majorEastAsia" w:hAnsiTheme="majorEastAsia" w:hint="eastAsia"/>
          <w:sz w:val="24"/>
          <w:szCs w:val="24"/>
        </w:rPr>
        <w:t>Python</w:t>
      </w:r>
      <w:r w:rsidR="00062B8C">
        <w:rPr>
          <w:rFonts w:asciiTheme="majorEastAsia" w:eastAsiaTheme="majorEastAsia" w:hAnsiTheme="majorEastAsia" w:hint="eastAsia"/>
          <w:sz w:val="24"/>
          <w:szCs w:val="24"/>
        </w:rPr>
        <w:t>コード</w:t>
      </w:r>
      <w:r w:rsidR="00803FA4">
        <w:rPr>
          <w:rFonts w:asciiTheme="majorEastAsia" w:eastAsiaTheme="majorEastAsia" w:hAnsiTheme="majorEastAsia" w:hint="eastAsia"/>
          <w:sz w:val="24"/>
          <w:szCs w:val="24"/>
        </w:rPr>
        <w:t>で使用した関数（厳密にはメソッド</w:t>
      </w:r>
      <w:r w:rsidR="003322C0">
        <w:rPr>
          <w:rFonts w:asciiTheme="majorEastAsia" w:eastAsiaTheme="majorEastAsia" w:hAnsiTheme="majorEastAsia" w:hint="eastAsia"/>
          <w:sz w:val="24"/>
          <w:szCs w:val="24"/>
        </w:rPr>
        <w:t>と呼ばれるもの</w:t>
      </w:r>
      <w:r w:rsidR="00803FA4">
        <w:rPr>
          <w:rFonts w:asciiTheme="majorEastAsia" w:eastAsiaTheme="majorEastAsia" w:hAnsiTheme="majorEastAsia" w:hint="eastAsia"/>
          <w:sz w:val="24"/>
          <w:szCs w:val="24"/>
        </w:rPr>
        <w:t>もある</w:t>
      </w:r>
      <w:r w:rsidR="00DF7E9D">
        <w:rPr>
          <w:rFonts w:asciiTheme="majorEastAsia" w:eastAsiaTheme="majorEastAsia" w:hAnsiTheme="majorEastAsia" w:hint="eastAsia"/>
          <w:sz w:val="24"/>
          <w:szCs w:val="24"/>
        </w:rPr>
        <w:t>）</w:t>
      </w:r>
      <w:r w:rsidR="00062B8C">
        <w:rPr>
          <w:rFonts w:asciiTheme="majorEastAsia" w:eastAsiaTheme="majorEastAsia" w:hAnsiTheme="majorEastAsia" w:hint="eastAsia"/>
          <w:sz w:val="24"/>
          <w:szCs w:val="24"/>
        </w:rPr>
        <w:t>について</w:t>
      </w:r>
      <w:r w:rsidR="003322C0">
        <w:rPr>
          <w:rFonts w:asciiTheme="majorEastAsia" w:eastAsiaTheme="majorEastAsia" w:hAnsiTheme="majorEastAsia" w:hint="eastAsia"/>
          <w:sz w:val="24"/>
          <w:szCs w:val="24"/>
        </w:rPr>
        <w:t>該当する</w:t>
      </w:r>
      <w:r w:rsidR="00DF7E9D">
        <w:rPr>
          <w:rFonts w:asciiTheme="majorEastAsia" w:eastAsiaTheme="majorEastAsia" w:hAnsiTheme="majorEastAsia" w:hint="eastAsia"/>
          <w:sz w:val="24"/>
          <w:szCs w:val="24"/>
        </w:rPr>
        <w:t>説明文を</w:t>
      </w:r>
      <w:r w:rsidR="003322C0">
        <w:rPr>
          <w:rFonts w:asciiTheme="majorEastAsia" w:eastAsiaTheme="majorEastAsia" w:hAnsiTheme="majorEastAsia" w:hint="eastAsia"/>
          <w:sz w:val="24"/>
          <w:szCs w:val="24"/>
        </w:rPr>
        <w:t>記号</w:t>
      </w:r>
      <w:r w:rsidR="00DF7E9D">
        <w:rPr>
          <w:rFonts w:asciiTheme="majorEastAsia" w:eastAsiaTheme="majorEastAsia" w:hAnsiTheme="majorEastAsia" w:hint="eastAsia"/>
          <w:sz w:val="24"/>
          <w:szCs w:val="24"/>
        </w:rPr>
        <w:t>A～</w:t>
      </w:r>
      <w:r w:rsidR="003067D7">
        <w:rPr>
          <w:rFonts w:asciiTheme="majorEastAsia" w:eastAsiaTheme="majorEastAsia" w:hAnsiTheme="majorEastAsia"/>
          <w:sz w:val="24"/>
          <w:szCs w:val="24"/>
        </w:rPr>
        <w:t>O</w:t>
      </w:r>
      <w:r w:rsidR="00DF7E9D">
        <w:rPr>
          <w:rFonts w:asciiTheme="majorEastAsia" w:eastAsiaTheme="majorEastAsia" w:hAnsiTheme="majorEastAsia" w:hint="eastAsia"/>
          <w:sz w:val="24"/>
          <w:szCs w:val="24"/>
        </w:rPr>
        <w:t>から選び、表を完成させなさい。</w:t>
      </w:r>
      <w:r w:rsidR="00062B8C">
        <w:rPr>
          <w:rFonts w:asciiTheme="majorEastAsia" w:eastAsiaTheme="majorEastAsia" w:hAnsiTheme="majorEastAsia" w:hint="eastAsia"/>
          <w:sz w:val="24"/>
          <w:szCs w:val="24"/>
        </w:rPr>
        <w:t>提出</w:t>
      </w:r>
      <w:r w:rsidR="00DF7E9D">
        <w:rPr>
          <w:rFonts w:asciiTheme="majorEastAsia" w:eastAsiaTheme="majorEastAsia" w:hAnsiTheme="majorEastAsia" w:hint="eastAsia"/>
          <w:sz w:val="24"/>
          <w:szCs w:val="24"/>
        </w:rPr>
        <w:t>フォームでは(1)～(1</w:t>
      </w:r>
      <w:r w:rsidR="003067D7">
        <w:rPr>
          <w:rFonts w:asciiTheme="majorEastAsia" w:eastAsiaTheme="majorEastAsia" w:hAnsiTheme="majorEastAsia"/>
          <w:sz w:val="24"/>
          <w:szCs w:val="24"/>
        </w:rPr>
        <w:t>5</w:t>
      </w:r>
      <w:r w:rsidR="00DF7E9D">
        <w:rPr>
          <w:rFonts w:asciiTheme="majorEastAsia" w:eastAsiaTheme="majorEastAsia" w:hAnsiTheme="majorEastAsia"/>
          <w:sz w:val="24"/>
          <w:szCs w:val="24"/>
        </w:rPr>
        <w:t>)</w:t>
      </w:r>
      <w:r w:rsidR="00DF7E9D">
        <w:rPr>
          <w:rFonts w:asciiTheme="majorEastAsia" w:eastAsiaTheme="majorEastAsia" w:hAnsiTheme="majorEastAsia" w:hint="eastAsia"/>
          <w:sz w:val="24"/>
          <w:szCs w:val="24"/>
        </w:rPr>
        <w:t>に対して選択した記号</w:t>
      </w:r>
      <w:r w:rsidR="003322C0">
        <w:rPr>
          <w:rFonts w:asciiTheme="majorEastAsia" w:eastAsiaTheme="majorEastAsia" w:hAnsiTheme="majorEastAsia" w:hint="eastAsia"/>
          <w:sz w:val="24"/>
          <w:szCs w:val="24"/>
        </w:rPr>
        <w:t>を</w:t>
      </w:r>
      <w:r w:rsidR="00DF7E9D">
        <w:rPr>
          <w:rFonts w:asciiTheme="majorEastAsia" w:eastAsiaTheme="majorEastAsia" w:hAnsiTheme="majorEastAsia" w:hint="eastAsia"/>
          <w:sz w:val="24"/>
          <w:szCs w:val="24"/>
        </w:rPr>
        <w:t>記入すること。</w:t>
      </w:r>
    </w:p>
    <w:p w14:paraId="4B4E118C" w14:textId="77777777" w:rsidR="00DF7E9D" w:rsidRDefault="00DF7E9D" w:rsidP="00DF7E9D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4351"/>
        <w:gridCol w:w="4351"/>
      </w:tblGrid>
      <w:tr w:rsidR="00DF7E9D" w14:paraId="5DD8F465" w14:textId="77777777" w:rsidTr="00DF7E9D">
        <w:tc>
          <w:tcPr>
            <w:tcW w:w="4351" w:type="dxa"/>
          </w:tcPr>
          <w:p w14:paraId="0D041855" w14:textId="77777777" w:rsidR="00DF7E9D" w:rsidRDefault="00591CB1" w:rsidP="00DF7E9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関数（メソッド）名</w:t>
            </w:r>
          </w:p>
        </w:tc>
        <w:tc>
          <w:tcPr>
            <w:tcW w:w="4351" w:type="dxa"/>
          </w:tcPr>
          <w:p w14:paraId="71261AA4" w14:textId="77777777" w:rsidR="00DF7E9D" w:rsidRDefault="00591CB1" w:rsidP="00DF7E9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説明文</w:t>
            </w:r>
          </w:p>
        </w:tc>
      </w:tr>
      <w:tr w:rsidR="00DF7E9D" w14:paraId="4CE4535B" w14:textId="77777777" w:rsidTr="00DF7E9D">
        <w:tc>
          <w:tcPr>
            <w:tcW w:w="4351" w:type="dxa"/>
          </w:tcPr>
          <w:p w14:paraId="6724B968" w14:textId="77777777" w:rsidR="00DF7E9D" w:rsidRDefault="00591CB1" w:rsidP="00DF7E9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591CB1">
              <w:rPr>
                <w:rFonts w:asciiTheme="majorEastAsia" w:eastAsiaTheme="majorEastAsia" w:hAnsiTheme="majorEastAsia"/>
                <w:sz w:val="24"/>
                <w:szCs w:val="24"/>
              </w:rPr>
              <w:t>turtle.Turtle()</w:t>
            </w:r>
          </w:p>
        </w:tc>
        <w:tc>
          <w:tcPr>
            <w:tcW w:w="4351" w:type="dxa"/>
          </w:tcPr>
          <w:p w14:paraId="06E9A825" w14:textId="77777777" w:rsidR="00DF7E9D" w:rsidRPr="00025628" w:rsidRDefault="00591CB1" w:rsidP="00DF7E9D">
            <w:pPr>
              <w:jc w:val="left"/>
              <w:rPr>
                <w:rFonts w:asciiTheme="majorEastAsia" w:eastAsiaTheme="majorEastAsia" w:hAnsiTheme="majorEastAsia"/>
                <w:b/>
                <w:color w:val="0000FF"/>
                <w:sz w:val="24"/>
                <w:szCs w:val="24"/>
              </w:rPr>
            </w:pPr>
            <w:r w:rsidRPr="00025628">
              <w:rPr>
                <w:rFonts w:asciiTheme="majorEastAsia" w:eastAsiaTheme="majorEastAsia" w:hAnsiTheme="majorEastAsia" w:hint="eastAsia"/>
                <w:b/>
                <w:color w:val="0000FF"/>
                <w:sz w:val="24"/>
                <w:szCs w:val="24"/>
              </w:rPr>
              <w:t>(1)</w:t>
            </w:r>
          </w:p>
        </w:tc>
      </w:tr>
      <w:tr w:rsidR="00DF7E9D" w14:paraId="493737ED" w14:textId="77777777" w:rsidTr="00DF7E9D">
        <w:tc>
          <w:tcPr>
            <w:tcW w:w="4351" w:type="dxa"/>
          </w:tcPr>
          <w:p w14:paraId="6E5EA193" w14:textId="77777777" w:rsidR="00DF7E9D" w:rsidRDefault="00803FA4" w:rsidP="00591CB1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591CB1">
              <w:rPr>
                <w:rFonts w:asciiTheme="majorEastAsia" w:eastAsiaTheme="majorEastAsia" w:hAnsiTheme="majorEastAsia"/>
                <w:sz w:val="24"/>
                <w:szCs w:val="24"/>
              </w:rPr>
              <w:t>turtle.</w:t>
            </w:r>
            <w:r w:rsidR="00591CB1" w:rsidRPr="00591CB1">
              <w:rPr>
                <w:rFonts w:asciiTheme="majorEastAsia" w:eastAsiaTheme="majorEastAsia" w:hAnsiTheme="majorEastAsia"/>
                <w:sz w:val="24"/>
                <w:szCs w:val="24"/>
              </w:rPr>
              <w:t>done()</w:t>
            </w:r>
          </w:p>
        </w:tc>
        <w:tc>
          <w:tcPr>
            <w:tcW w:w="4351" w:type="dxa"/>
          </w:tcPr>
          <w:p w14:paraId="3F69643C" w14:textId="77777777" w:rsidR="00DF7E9D" w:rsidRPr="00025628" w:rsidRDefault="00591CB1" w:rsidP="00DF7E9D">
            <w:pPr>
              <w:jc w:val="left"/>
              <w:rPr>
                <w:rFonts w:asciiTheme="majorEastAsia" w:eastAsiaTheme="majorEastAsia" w:hAnsiTheme="majorEastAsia"/>
                <w:b/>
                <w:color w:val="0000FF"/>
                <w:sz w:val="24"/>
                <w:szCs w:val="24"/>
              </w:rPr>
            </w:pPr>
            <w:r w:rsidRPr="00025628">
              <w:rPr>
                <w:rFonts w:asciiTheme="majorEastAsia" w:eastAsiaTheme="majorEastAsia" w:hAnsiTheme="majorEastAsia" w:hint="eastAsia"/>
                <w:b/>
                <w:color w:val="0000FF"/>
                <w:sz w:val="24"/>
                <w:szCs w:val="24"/>
              </w:rPr>
              <w:t>(</w:t>
            </w:r>
            <w:r w:rsidRPr="00025628">
              <w:rPr>
                <w:rFonts w:asciiTheme="majorEastAsia" w:eastAsiaTheme="majorEastAsia" w:hAnsiTheme="majorEastAsia"/>
                <w:b/>
                <w:color w:val="0000FF"/>
                <w:sz w:val="24"/>
                <w:szCs w:val="24"/>
              </w:rPr>
              <w:t>2)</w:t>
            </w:r>
          </w:p>
        </w:tc>
      </w:tr>
      <w:tr w:rsidR="00DF7E9D" w14:paraId="1694CF0A" w14:textId="77777777" w:rsidTr="00DF7E9D">
        <w:tc>
          <w:tcPr>
            <w:tcW w:w="4351" w:type="dxa"/>
          </w:tcPr>
          <w:p w14:paraId="666948AD" w14:textId="77777777" w:rsidR="00DF7E9D" w:rsidRDefault="00591CB1" w:rsidP="00591CB1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591CB1">
              <w:rPr>
                <w:rFonts w:asciiTheme="majorEastAsia" w:eastAsiaTheme="majorEastAsia" w:hAnsiTheme="majorEastAsia"/>
                <w:sz w:val="24"/>
                <w:szCs w:val="24"/>
              </w:rPr>
              <w:t>forward()</w:t>
            </w:r>
          </w:p>
        </w:tc>
        <w:tc>
          <w:tcPr>
            <w:tcW w:w="4351" w:type="dxa"/>
          </w:tcPr>
          <w:p w14:paraId="7015FCEC" w14:textId="77777777" w:rsidR="00DF7E9D" w:rsidRPr="00025628" w:rsidRDefault="00591CB1" w:rsidP="00DF7E9D">
            <w:pPr>
              <w:jc w:val="left"/>
              <w:rPr>
                <w:rFonts w:asciiTheme="majorEastAsia" w:eastAsiaTheme="majorEastAsia" w:hAnsiTheme="majorEastAsia"/>
                <w:b/>
                <w:color w:val="0000FF"/>
                <w:sz w:val="24"/>
                <w:szCs w:val="24"/>
              </w:rPr>
            </w:pPr>
            <w:r w:rsidRPr="00025628">
              <w:rPr>
                <w:rFonts w:asciiTheme="majorEastAsia" w:eastAsiaTheme="majorEastAsia" w:hAnsiTheme="majorEastAsia" w:hint="eastAsia"/>
                <w:b/>
                <w:color w:val="0000FF"/>
                <w:sz w:val="24"/>
                <w:szCs w:val="24"/>
              </w:rPr>
              <w:t>(3)</w:t>
            </w:r>
          </w:p>
        </w:tc>
      </w:tr>
      <w:tr w:rsidR="003322C0" w14:paraId="0EA4D47F" w14:textId="77777777" w:rsidTr="00DF7E9D">
        <w:tc>
          <w:tcPr>
            <w:tcW w:w="4351" w:type="dxa"/>
          </w:tcPr>
          <w:p w14:paraId="65D77C49" w14:textId="77777777" w:rsidR="003322C0" w:rsidRPr="00591CB1" w:rsidRDefault="003322C0" w:rsidP="00591CB1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backward()</w:t>
            </w:r>
          </w:p>
        </w:tc>
        <w:tc>
          <w:tcPr>
            <w:tcW w:w="4351" w:type="dxa"/>
          </w:tcPr>
          <w:p w14:paraId="16C7EB91" w14:textId="77777777" w:rsidR="003322C0" w:rsidRPr="00025628" w:rsidRDefault="003322C0" w:rsidP="00DF7E9D">
            <w:pPr>
              <w:jc w:val="left"/>
              <w:rPr>
                <w:rFonts w:asciiTheme="majorEastAsia" w:eastAsiaTheme="majorEastAsia" w:hAnsiTheme="majorEastAsia"/>
                <w:b/>
                <w:color w:val="0000FF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color w:val="0000FF"/>
                <w:sz w:val="24"/>
                <w:szCs w:val="24"/>
              </w:rPr>
              <w:t>(4)</w:t>
            </w:r>
          </w:p>
        </w:tc>
      </w:tr>
      <w:tr w:rsidR="00DF7E9D" w14:paraId="0E07693D" w14:textId="77777777" w:rsidTr="00DF7E9D">
        <w:tc>
          <w:tcPr>
            <w:tcW w:w="4351" w:type="dxa"/>
          </w:tcPr>
          <w:p w14:paraId="6478D62A" w14:textId="77777777" w:rsidR="00DF7E9D" w:rsidRDefault="00591CB1" w:rsidP="00591CB1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591CB1">
              <w:rPr>
                <w:rFonts w:asciiTheme="majorEastAsia" w:eastAsiaTheme="majorEastAsia" w:hAnsiTheme="majorEastAsia"/>
                <w:sz w:val="24"/>
                <w:szCs w:val="24"/>
              </w:rPr>
              <w:t>right()</w:t>
            </w:r>
          </w:p>
        </w:tc>
        <w:tc>
          <w:tcPr>
            <w:tcW w:w="4351" w:type="dxa"/>
          </w:tcPr>
          <w:p w14:paraId="0ABCF4C9" w14:textId="77777777" w:rsidR="00DF7E9D" w:rsidRPr="00025628" w:rsidRDefault="003322C0" w:rsidP="00DF7E9D">
            <w:pPr>
              <w:jc w:val="left"/>
              <w:rPr>
                <w:rFonts w:asciiTheme="majorEastAsia" w:eastAsiaTheme="majorEastAsia" w:hAnsiTheme="majorEastAsia"/>
                <w:b/>
                <w:color w:val="0000FF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color w:val="0000FF"/>
                <w:sz w:val="24"/>
                <w:szCs w:val="24"/>
              </w:rPr>
              <w:t>(5</w:t>
            </w:r>
            <w:r w:rsidR="00591CB1" w:rsidRPr="00025628">
              <w:rPr>
                <w:rFonts w:asciiTheme="majorEastAsia" w:eastAsiaTheme="majorEastAsia" w:hAnsiTheme="majorEastAsia" w:hint="eastAsia"/>
                <w:b/>
                <w:color w:val="0000FF"/>
                <w:sz w:val="24"/>
                <w:szCs w:val="24"/>
              </w:rPr>
              <w:t>)</w:t>
            </w:r>
          </w:p>
        </w:tc>
      </w:tr>
      <w:tr w:rsidR="003322C0" w14:paraId="47CF5031" w14:textId="77777777" w:rsidTr="00DF7E9D">
        <w:tc>
          <w:tcPr>
            <w:tcW w:w="4351" w:type="dxa"/>
          </w:tcPr>
          <w:p w14:paraId="4D5CEEB3" w14:textId="77777777" w:rsidR="003322C0" w:rsidRPr="00591CB1" w:rsidRDefault="003322C0" w:rsidP="00591CB1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left()</w:t>
            </w:r>
          </w:p>
        </w:tc>
        <w:tc>
          <w:tcPr>
            <w:tcW w:w="4351" w:type="dxa"/>
          </w:tcPr>
          <w:p w14:paraId="013E22F2" w14:textId="77777777" w:rsidR="003322C0" w:rsidRPr="00025628" w:rsidRDefault="003322C0" w:rsidP="00DF7E9D">
            <w:pPr>
              <w:jc w:val="left"/>
              <w:rPr>
                <w:rFonts w:asciiTheme="majorEastAsia" w:eastAsiaTheme="majorEastAsia" w:hAnsiTheme="majorEastAsia"/>
                <w:b/>
                <w:color w:val="0000FF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color w:val="0000FF"/>
                <w:sz w:val="24"/>
                <w:szCs w:val="24"/>
              </w:rPr>
              <w:t>(6)</w:t>
            </w:r>
          </w:p>
        </w:tc>
      </w:tr>
      <w:tr w:rsidR="00DF7E9D" w14:paraId="472EBBAC" w14:textId="77777777" w:rsidTr="00DF7E9D">
        <w:tc>
          <w:tcPr>
            <w:tcW w:w="4351" w:type="dxa"/>
          </w:tcPr>
          <w:p w14:paraId="77443D11" w14:textId="77777777" w:rsidR="00DF7E9D" w:rsidRDefault="00591CB1" w:rsidP="00591CB1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591CB1">
              <w:rPr>
                <w:rFonts w:asciiTheme="majorEastAsia" w:eastAsiaTheme="majorEastAsia" w:hAnsiTheme="majorEastAsia"/>
                <w:sz w:val="24"/>
                <w:szCs w:val="24"/>
              </w:rPr>
              <w:t>print()</w:t>
            </w:r>
          </w:p>
        </w:tc>
        <w:tc>
          <w:tcPr>
            <w:tcW w:w="4351" w:type="dxa"/>
          </w:tcPr>
          <w:p w14:paraId="0FE7B59B" w14:textId="77777777" w:rsidR="00DF7E9D" w:rsidRPr="00025628" w:rsidRDefault="003322C0" w:rsidP="00DF7E9D">
            <w:pPr>
              <w:jc w:val="left"/>
              <w:rPr>
                <w:rFonts w:asciiTheme="majorEastAsia" w:eastAsiaTheme="majorEastAsia" w:hAnsiTheme="majorEastAsia"/>
                <w:b/>
                <w:color w:val="0000FF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color w:val="0000FF"/>
                <w:sz w:val="24"/>
                <w:szCs w:val="24"/>
              </w:rPr>
              <w:t>(7</w:t>
            </w:r>
            <w:r w:rsidR="00591CB1" w:rsidRPr="00025628">
              <w:rPr>
                <w:rFonts w:asciiTheme="majorEastAsia" w:eastAsiaTheme="majorEastAsia" w:hAnsiTheme="majorEastAsia" w:hint="eastAsia"/>
                <w:b/>
                <w:color w:val="0000FF"/>
                <w:sz w:val="24"/>
                <w:szCs w:val="24"/>
              </w:rPr>
              <w:t>)</w:t>
            </w:r>
          </w:p>
        </w:tc>
      </w:tr>
      <w:tr w:rsidR="003322C0" w14:paraId="65949066" w14:textId="77777777" w:rsidTr="00DF7E9D">
        <w:tc>
          <w:tcPr>
            <w:tcW w:w="4351" w:type="dxa"/>
          </w:tcPr>
          <w:p w14:paraId="66E29072" w14:textId="77777777" w:rsidR="003322C0" w:rsidRPr="00591CB1" w:rsidRDefault="003322C0" w:rsidP="00DF7E9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color()</w:t>
            </w:r>
          </w:p>
        </w:tc>
        <w:tc>
          <w:tcPr>
            <w:tcW w:w="4351" w:type="dxa"/>
          </w:tcPr>
          <w:p w14:paraId="1CCC52E3" w14:textId="77777777" w:rsidR="003322C0" w:rsidRPr="00025628" w:rsidRDefault="003322C0" w:rsidP="003322C0">
            <w:pPr>
              <w:jc w:val="left"/>
              <w:rPr>
                <w:rFonts w:asciiTheme="majorEastAsia" w:eastAsiaTheme="majorEastAsia" w:hAnsiTheme="majorEastAsia"/>
                <w:b/>
                <w:color w:val="0000FF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color w:val="0000FF"/>
                <w:sz w:val="24"/>
                <w:szCs w:val="24"/>
              </w:rPr>
              <w:t>(</w:t>
            </w:r>
            <w:r>
              <w:rPr>
                <w:rFonts w:asciiTheme="majorEastAsia" w:eastAsiaTheme="majorEastAsia" w:hAnsiTheme="majorEastAsia"/>
                <w:b/>
                <w:color w:val="0000FF"/>
                <w:sz w:val="24"/>
                <w:szCs w:val="24"/>
              </w:rPr>
              <w:t>8</w:t>
            </w:r>
            <w:r w:rsidRPr="00025628">
              <w:rPr>
                <w:rFonts w:asciiTheme="majorEastAsia" w:eastAsiaTheme="majorEastAsia" w:hAnsiTheme="majorEastAsia" w:hint="eastAsia"/>
                <w:b/>
                <w:color w:val="0000FF"/>
                <w:sz w:val="24"/>
                <w:szCs w:val="24"/>
              </w:rPr>
              <w:t>)</w:t>
            </w:r>
          </w:p>
        </w:tc>
      </w:tr>
      <w:tr w:rsidR="003322C0" w14:paraId="39C38471" w14:textId="77777777" w:rsidTr="00DF7E9D">
        <w:tc>
          <w:tcPr>
            <w:tcW w:w="4351" w:type="dxa"/>
          </w:tcPr>
          <w:p w14:paraId="0F749344" w14:textId="77777777" w:rsidR="003322C0" w:rsidRDefault="003322C0" w:rsidP="00DF7E9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begin_fill()</w:t>
            </w:r>
          </w:p>
        </w:tc>
        <w:tc>
          <w:tcPr>
            <w:tcW w:w="4351" w:type="dxa"/>
          </w:tcPr>
          <w:p w14:paraId="06425500" w14:textId="77777777" w:rsidR="003322C0" w:rsidRPr="00025628" w:rsidRDefault="003322C0" w:rsidP="00DF7E9D">
            <w:pPr>
              <w:jc w:val="left"/>
              <w:rPr>
                <w:rFonts w:asciiTheme="majorEastAsia" w:eastAsiaTheme="majorEastAsia" w:hAnsiTheme="majorEastAsia"/>
                <w:b/>
                <w:color w:val="0000FF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color w:val="0000FF"/>
                <w:sz w:val="24"/>
                <w:szCs w:val="24"/>
              </w:rPr>
              <w:t>(9)</w:t>
            </w:r>
          </w:p>
        </w:tc>
      </w:tr>
      <w:tr w:rsidR="003322C0" w14:paraId="19C16698" w14:textId="77777777" w:rsidTr="00DF7E9D">
        <w:tc>
          <w:tcPr>
            <w:tcW w:w="4351" w:type="dxa"/>
          </w:tcPr>
          <w:p w14:paraId="1CBCB9AC" w14:textId="77777777" w:rsidR="003322C0" w:rsidRDefault="003322C0" w:rsidP="00DF7E9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/>
                <w:sz w:val="24"/>
                <w:szCs w:val="24"/>
              </w:rPr>
              <w:t>end_fill()</w:t>
            </w:r>
          </w:p>
        </w:tc>
        <w:tc>
          <w:tcPr>
            <w:tcW w:w="4351" w:type="dxa"/>
          </w:tcPr>
          <w:p w14:paraId="0F2BAE10" w14:textId="77777777" w:rsidR="003322C0" w:rsidRPr="00025628" w:rsidRDefault="003322C0" w:rsidP="00DF7E9D">
            <w:pPr>
              <w:jc w:val="left"/>
              <w:rPr>
                <w:rFonts w:asciiTheme="majorEastAsia" w:eastAsiaTheme="majorEastAsia" w:hAnsiTheme="majorEastAsia"/>
                <w:b/>
                <w:color w:val="0000FF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color w:val="0000FF"/>
                <w:sz w:val="24"/>
                <w:szCs w:val="24"/>
              </w:rPr>
              <w:t>(10)</w:t>
            </w:r>
          </w:p>
        </w:tc>
      </w:tr>
      <w:tr w:rsidR="00DF7E9D" w14:paraId="3099071B" w14:textId="77777777" w:rsidTr="00DF7E9D">
        <w:tc>
          <w:tcPr>
            <w:tcW w:w="4351" w:type="dxa"/>
          </w:tcPr>
          <w:p w14:paraId="2B899356" w14:textId="77777777" w:rsidR="00DF7E9D" w:rsidRDefault="00591CB1" w:rsidP="00DF7E9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591CB1">
              <w:rPr>
                <w:rFonts w:asciiTheme="majorEastAsia" w:eastAsiaTheme="majorEastAsia" w:hAnsiTheme="majorEastAsia"/>
                <w:sz w:val="24"/>
                <w:szCs w:val="24"/>
              </w:rPr>
              <w:t>pendown()</w:t>
            </w:r>
          </w:p>
        </w:tc>
        <w:tc>
          <w:tcPr>
            <w:tcW w:w="4351" w:type="dxa"/>
          </w:tcPr>
          <w:p w14:paraId="57E613F8" w14:textId="77777777" w:rsidR="00DF7E9D" w:rsidRPr="00025628" w:rsidRDefault="003322C0" w:rsidP="00DF7E9D">
            <w:pPr>
              <w:jc w:val="left"/>
              <w:rPr>
                <w:rFonts w:asciiTheme="majorEastAsia" w:eastAsiaTheme="majorEastAsia" w:hAnsiTheme="majorEastAsia"/>
                <w:b/>
                <w:color w:val="0000FF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color w:val="0000FF"/>
                <w:sz w:val="24"/>
                <w:szCs w:val="24"/>
              </w:rPr>
              <w:t>(11</w:t>
            </w:r>
            <w:r w:rsidR="00591CB1" w:rsidRPr="00025628">
              <w:rPr>
                <w:rFonts w:asciiTheme="majorEastAsia" w:eastAsiaTheme="majorEastAsia" w:hAnsiTheme="majorEastAsia" w:hint="eastAsia"/>
                <w:b/>
                <w:color w:val="0000FF"/>
                <w:sz w:val="24"/>
                <w:szCs w:val="24"/>
              </w:rPr>
              <w:t>)</w:t>
            </w:r>
          </w:p>
        </w:tc>
      </w:tr>
      <w:tr w:rsidR="00591CB1" w14:paraId="6FC75695" w14:textId="77777777" w:rsidTr="00DF7E9D">
        <w:tc>
          <w:tcPr>
            <w:tcW w:w="4351" w:type="dxa"/>
          </w:tcPr>
          <w:p w14:paraId="79B273DE" w14:textId="77777777" w:rsidR="00591CB1" w:rsidRDefault="00591CB1" w:rsidP="00DF7E9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sz w:val="24"/>
                <w:szCs w:val="24"/>
              </w:rPr>
              <w:t>circle(</w:t>
            </w:r>
            <w:r w:rsidRPr="00591CB1">
              <w:rPr>
                <w:rFonts w:asciiTheme="majorEastAsia" w:eastAsiaTheme="majorEastAsia" w:hAnsiTheme="majorEastAsia"/>
                <w:sz w:val="24"/>
                <w:szCs w:val="24"/>
              </w:rPr>
              <w:t>)</w:t>
            </w:r>
          </w:p>
        </w:tc>
        <w:tc>
          <w:tcPr>
            <w:tcW w:w="4351" w:type="dxa"/>
          </w:tcPr>
          <w:p w14:paraId="4E13FC6A" w14:textId="77777777" w:rsidR="00591CB1" w:rsidRPr="00025628" w:rsidRDefault="003322C0" w:rsidP="00DF7E9D">
            <w:pPr>
              <w:jc w:val="left"/>
              <w:rPr>
                <w:rFonts w:asciiTheme="majorEastAsia" w:eastAsiaTheme="majorEastAsia" w:hAnsiTheme="majorEastAsia"/>
                <w:b/>
                <w:color w:val="0000FF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color w:val="0000FF"/>
                <w:sz w:val="24"/>
                <w:szCs w:val="24"/>
              </w:rPr>
              <w:t>(12</w:t>
            </w:r>
            <w:r w:rsidR="00591CB1" w:rsidRPr="00025628">
              <w:rPr>
                <w:rFonts w:asciiTheme="majorEastAsia" w:eastAsiaTheme="majorEastAsia" w:hAnsiTheme="majorEastAsia" w:hint="eastAsia"/>
                <w:b/>
                <w:color w:val="0000FF"/>
                <w:sz w:val="24"/>
                <w:szCs w:val="24"/>
              </w:rPr>
              <w:t>)</w:t>
            </w:r>
          </w:p>
        </w:tc>
      </w:tr>
      <w:tr w:rsidR="00591CB1" w14:paraId="7595B3DC" w14:textId="77777777" w:rsidTr="00DF7E9D">
        <w:tc>
          <w:tcPr>
            <w:tcW w:w="4351" w:type="dxa"/>
          </w:tcPr>
          <w:p w14:paraId="4D51776E" w14:textId="77777777" w:rsidR="00591CB1" w:rsidRDefault="00591CB1" w:rsidP="00DF7E9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591CB1">
              <w:rPr>
                <w:rFonts w:asciiTheme="majorEastAsia" w:eastAsiaTheme="majorEastAsia" w:hAnsiTheme="majorEastAsia"/>
                <w:sz w:val="24"/>
                <w:szCs w:val="24"/>
              </w:rPr>
              <w:t>penup()</w:t>
            </w:r>
          </w:p>
        </w:tc>
        <w:tc>
          <w:tcPr>
            <w:tcW w:w="4351" w:type="dxa"/>
          </w:tcPr>
          <w:p w14:paraId="495FA6FA" w14:textId="77777777" w:rsidR="00591CB1" w:rsidRPr="00025628" w:rsidRDefault="003322C0" w:rsidP="00DF7E9D">
            <w:pPr>
              <w:jc w:val="left"/>
              <w:rPr>
                <w:rFonts w:asciiTheme="majorEastAsia" w:eastAsiaTheme="majorEastAsia" w:hAnsiTheme="majorEastAsia"/>
                <w:b/>
                <w:color w:val="0000FF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color w:val="0000FF"/>
                <w:sz w:val="24"/>
                <w:szCs w:val="24"/>
              </w:rPr>
              <w:t>(13</w:t>
            </w:r>
            <w:r w:rsidR="00591CB1" w:rsidRPr="00025628">
              <w:rPr>
                <w:rFonts w:asciiTheme="majorEastAsia" w:eastAsiaTheme="majorEastAsia" w:hAnsiTheme="majorEastAsia" w:hint="eastAsia"/>
                <w:b/>
                <w:color w:val="0000FF"/>
                <w:sz w:val="24"/>
                <w:szCs w:val="24"/>
              </w:rPr>
              <w:t>)</w:t>
            </w:r>
          </w:p>
        </w:tc>
      </w:tr>
      <w:tr w:rsidR="00591CB1" w14:paraId="5CB7E627" w14:textId="77777777" w:rsidTr="00DF7E9D">
        <w:tc>
          <w:tcPr>
            <w:tcW w:w="4351" w:type="dxa"/>
          </w:tcPr>
          <w:p w14:paraId="0B220679" w14:textId="77777777" w:rsidR="00591CB1" w:rsidRPr="00591CB1" w:rsidRDefault="00591CB1" w:rsidP="00DF7E9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591CB1">
              <w:rPr>
                <w:rFonts w:asciiTheme="majorEastAsia" w:eastAsiaTheme="majorEastAsia" w:hAnsiTheme="majorEastAsia"/>
                <w:sz w:val="24"/>
                <w:szCs w:val="24"/>
              </w:rPr>
              <w:t>home()</w:t>
            </w:r>
          </w:p>
        </w:tc>
        <w:tc>
          <w:tcPr>
            <w:tcW w:w="4351" w:type="dxa"/>
          </w:tcPr>
          <w:p w14:paraId="335EF3B3" w14:textId="77777777" w:rsidR="00591CB1" w:rsidRPr="00025628" w:rsidRDefault="003322C0" w:rsidP="00DF7E9D">
            <w:pPr>
              <w:jc w:val="left"/>
              <w:rPr>
                <w:rFonts w:asciiTheme="majorEastAsia" w:eastAsiaTheme="majorEastAsia" w:hAnsiTheme="majorEastAsia"/>
                <w:b/>
                <w:color w:val="0000FF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color w:val="0000FF"/>
                <w:sz w:val="24"/>
                <w:szCs w:val="24"/>
              </w:rPr>
              <w:t>(14</w:t>
            </w:r>
            <w:r w:rsidR="00591CB1" w:rsidRPr="00025628">
              <w:rPr>
                <w:rFonts w:asciiTheme="majorEastAsia" w:eastAsiaTheme="majorEastAsia" w:hAnsiTheme="majorEastAsia" w:hint="eastAsia"/>
                <w:b/>
                <w:color w:val="0000FF"/>
                <w:sz w:val="24"/>
                <w:szCs w:val="24"/>
              </w:rPr>
              <w:t>)</w:t>
            </w:r>
          </w:p>
        </w:tc>
      </w:tr>
      <w:tr w:rsidR="00591CB1" w14:paraId="68B719D4" w14:textId="77777777" w:rsidTr="00DF7E9D">
        <w:tc>
          <w:tcPr>
            <w:tcW w:w="4351" w:type="dxa"/>
          </w:tcPr>
          <w:p w14:paraId="160554FD" w14:textId="77777777" w:rsidR="00591CB1" w:rsidRPr="00591CB1" w:rsidRDefault="00025628" w:rsidP="00025628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r</w:t>
            </w:r>
            <w:r>
              <w:rPr>
                <w:rFonts w:asciiTheme="majorEastAsia" w:eastAsiaTheme="majorEastAsia" w:hAnsiTheme="majorEastAsia"/>
                <w:sz w:val="24"/>
                <w:szCs w:val="24"/>
              </w:rPr>
              <w:t>a</w:t>
            </w: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nge()</w:t>
            </w:r>
          </w:p>
        </w:tc>
        <w:tc>
          <w:tcPr>
            <w:tcW w:w="4351" w:type="dxa"/>
          </w:tcPr>
          <w:p w14:paraId="659A3A2F" w14:textId="77777777" w:rsidR="00591CB1" w:rsidRPr="00025628" w:rsidRDefault="003322C0" w:rsidP="00DF7E9D">
            <w:pPr>
              <w:jc w:val="left"/>
              <w:rPr>
                <w:rFonts w:asciiTheme="majorEastAsia" w:eastAsiaTheme="majorEastAsia" w:hAnsiTheme="majorEastAsia"/>
                <w:b/>
                <w:color w:val="0000FF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color w:val="0000FF"/>
                <w:sz w:val="24"/>
                <w:szCs w:val="24"/>
              </w:rPr>
              <w:t>(15</w:t>
            </w:r>
            <w:r w:rsidR="00025628" w:rsidRPr="00025628">
              <w:rPr>
                <w:rFonts w:asciiTheme="majorEastAsia" w:eastAsiaTheme="majorEastAsia" w:hAnsiTheme="majorEastAsia" w:hint="eastAsia"/>
                <w:b/>
                <w:color w:val="0000FF"/>
                <w:sz w:val="24"/>
                <w:szCs w:val="24"/>
              </w:rPr>
              <w:t>)</w:t>
            </w:r>
          </w:p>
        </w:tc>
      </w:tr>
    </w:tbl>
    <w:p w14:paraId="5366C46A" w14:textId="77777777" w:rsidR="00DF7E9D" w:rsidRDefault="00DF7E9D" w:rsidP="00DF7E9D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2889EDA7" w14:textId="77777777" w:rsidR="00025628" w:rsidRDefault="00025628" w:rsidP="00DF7E9D">
      <w:pPr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説明文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17"/>
        <w:gridCol w:w="7885"/>
      </w:tblGrid>
      <w:tr w:rsidR="00025628" w14:paraId="33442E0A" w14:textId="77777777" w:rsidTr="00566525">
        <w:tc>
          <w:tcPr>
            <w:tcW w:w="817" w:type="dxa"/>
          </w:tcPr>
          <w:p w14:paraId="4E6EDCA9" w14:textId="77777777" w:rsidR="00025628" w:rsidRPr="00566525" w:rsidRDefault="00025628" w:rsidP="00DF7E9D">
            <w:pPr>
              <w:jc w:val="left"/>
              <w:rPr>
                <w:rFonts w:asciiTheme="majorEastAsia" w:eastAsiaTheme="majorEastAsia" w:hAnsiTheme="majorEastAsia"/>
                <w:b/>
                <w:color w:val="FF0000"/>
                <w:sz w:val="24"/>
                <w:szCs w:val="24"/>
              </w:rPr>
            </w:pPr>
            <w:r w:rsidRPr="00566525">
              <w:rPr>
                <w:rFonts w:asciiTheme="majorEastAsia" w:eastAsiaTheme="majorEastAsia" w:hAnsiTheme="majorEastAsia" w:hint="eastAsia"/>
                <w:b/>
                <w:color w:val="FF0000"/>
                <w:sz w:val="24"/>
                <w:szCs w:val="24"/>
              </w:rPr>
              <w:t>A</w:t>
            </w:r>
          </w:p>
        </w:tc>
        <w:tc>
          <w:tcPr>
            <w:tcW w:w="7885" w:type="dxa"/>
          </w:tcPr>
          <w:p w14:paraId="0E1413B1" w14:textId="77777777" w:rsidR="00025628" w:rsidRDefault="003322C0" w:rsidP="00DF7E9D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 w:hint="eastAsia"/>
                <w:sz w:val="24"/>
                <w:szCs w:val="24"/>
              </w:rPr>
              <w:t>タートルに付いているペンを上げる</w:t>
            </w:r>
          </w:p>
        </w:tc>
      </w:tr>
      <w:tr w:rsidR="00025628" w14:paraId="2FE5CB61" w14:textId="77777777" w:rsidTr="00566525">
        <w:tc>
          <w:tcPr>
            <w:tcW w:w="817" w:type="dxa"/>
          </w:tcPr>
          <w:p w14:paraId="59A70D13" w14:textId="77777777" w:rsidR="00025628" w:rsidRPr="00566525" w:rsidRDefault="00025628" w:rsidP="00DF7E9D">
            <w:pPr>
              <w:jc w:val="left"/>
              <w:rPr>
                <w:rFonts w:asciiTheme="majorEastAsia" w:eastAsiaTheme="majorEastAsia" w:hAnsiTheme="majorEastAsia"/>
                <w:b/>
                <w:color w:val="FF0000"/>
                <w:sz w:val="24"/>
                <w:szCs w:val="24"/>
              </w:rPr>
            </w:pPr>
            <w:r w:rsidRPr="00566525">
              <w:rPr>
                <w:rFonts w:asciiTheme="majorEastAsia" w:eastAsiaTheme="majorEastAsia" w:hAnsiTheme="majorEastAsia" w:hint="eastAsia"/>
                <w:b/>
                <w:color w:val="FF0000"/>
                <w:sz w:val="24"/>
                <w:szCs w:val="24"/>
              </w:rPr>
              <w:t>B</w:t>
            </w:r>
          </w:p>
        </w:tc>
        <w:tc>
          <w:tcPr>
            <w:tcW w:w="7885" w:type="dxa"/>
          </w:tcPr>
          <w:p w14:paraId="78AD6AC4" w14:textId="77777777" w:rsidR="00025628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 w:hint="eastAsia"/>
                <w:sz w:val="24"/>
                <w:szCs w:val="24"/>
              </w:rPr>
              <w:t>指定した半径でタートルが円を描く</w:t>
            </w:r>
          </w:p>
        </w:tc>
      </w:tr>
      <w:tr w:rsidR="00025628" w14:paraId="2B1E30E9" w14:textId="77777777" w:rsidTr="00566525">
        <w:tc>
          <w:tcPr>
            <w:tcW w:w="817" w:type="dxa"/>
          </w:tcPr>
          <w:p w14:paraId="1DB80A8D" w14:textId="77777777" w:rsidR="00025628" w:rsidRPr="00566525" w:rsidRDefault="00025628" w:rsidP="00DF7E9D">
            <w:pPr>
              <w:jc w:val="left"/>
              <w:rPr>
                <w:rFonts w:asciiTheme="majorEastAsia" w:eastAsiaTheme="majorEastAsia" w:hAnsiTheme="majorEastAsia"/>
                <w:b/>
                <w:color w:val="FF0000"/>
                <w:sz w:val="24"/>
                <w:szCs w:val="24"/>
              </w:rPr>
            </w:pPr>
            <w:r w:rsidRPr="00566525">
              <w:rPr>
                <w:rFonts w:asciiTheme="majorEastAsia" w:eastAsiaTheme="majorEastAsia" w:hAnsiTheme="majorEastAsia" w:hint="eastAsia"/>
                <w:b/>
                <w:color w:val="FF0000"/>
                <w:sz w:val="24"/>
                <w:szCs w:val="24"/>
              </w:rPr>
              <w:t>C</w:t>
            </w:r>
          </w:p>
        </w:tc>
        <w:tc>
          <w:tcPr>
            <w:tcW w:w="7885" w:type="dxa"/>
          </w:tcPr>
          <w:p w14:paraId="3879938C" w14:textId="77777777" w:rsidR="00025628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 w:hint="eastAsia"/>
                <w:sz w:val="24"/>
                <w:szCs w:val="24"/>
              </w:rPr>
              <w:t>塗りつぶし描画対象の監視を終了し、塗りつぶす</w:t>
            </w:r>
          </w:p>
        </w:tc>
      </w:tr>
      <w:tr w:rsidR="00025628" w14:paraId="0A0420E7" w14:textId="77777777" w:rsidTr="00566525">
        <w:tc>
          <w:tcPr>
            <w:tcW w:w="817" w:type="dxa"/>
          </w:tcPr>
          <w:p w14:paraId="40472653" w14:textId="77777777" w:rsidR="00025628" w:rsidRPr="00566525" w:rsidRDefault="00025628" w:rsidP="00DF7E9D">
            <w:pPr>
              <w:jc w:val="left"/>
              <w:rPr>
                <w:rFonts w:asciiTheme="majorEastAsia" w:eastAsiaTheme="majorEastAsia" w:hAnsiTheme="majorEastAsia"/>
                <w:b/>
                <w:color w:val="FF0000"/>
                <w:sz w:val="24"/>
                <w:szCs w:val="24"/>
              </w:rPr>
            </w:pPr>
            <w:r w:rsidRPr="00566525">
              <w:rPr>
                <w:rFonts w:asciiTheme="majorEastAsia" w:eastAsiaTheme="majorEastAsia" w:hAnsiTheme="majorEastAsia" w:hint="eastAsia"/>
                <w:b/>
                <w:color w:val="FF0000"/>
                <w:sz w:val="24"/>
                <w:szCs w:val="24"/>
              </w:rPr>
              <w:t>D</w:t>
            </w:r>
          </w:p>
        </w:tc>
        <w:tc>
          <w:tcPr>
            <w:tcW w:w="7885" w:type="dxa"/>
          </w:tcPr>
          <w:p w14:paraId="0496032A" w14:textId="77777777" w:rsidR="00025628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 w:hint="eastAsia"/>
                <w:sz w:val="24"/>
                <w:szCs w:val="24"/>
              </w:rPr>
              <w:t>タートルグラフィックス描画を終了する</w:t>
            </w:r>
          </w:p>
        </w:tc>
      </w:tr>
      <w:tr w:rsidR="00025628" w14:paraId="5E9B367C" w14:textId="77777777" w:rsidTr="00566525">
        <w:tc>
          <w:tcPr>
            <w:tcW w:w="817" w:type="dxa"/>
          </w:tcPr>
          <w:p w14:paraId="5B6EEBB3" w14:textId="77777777" w:rsidR="00025628" w:rsidRPr="00566525" w:rsidRDefault="00025628" w:rsidP="00DF7E9D">
            <w:pPr>
              <w:jc w:val="left"/>
              <w:rPr>
                <w:rFonts w:asciiTheme="majorEastAsia" w:eastAsiaTheme="majorEastAsia" w:hAnsiTheme="majorEastAsia"/>
                <w:b/>
                <w:color w:val="FF0000"/>
                <w:sz w:val="24"/>
                <w:szCs w:val="24"/>
              </w:rPr>
            </w:pPr>
            <w:r w:rsidRPr="00566525">
              <w:rPr>
                <w:rFonts w:asciiTheme="majorEastAsia" w:eastAsiaTheme="majorEastAsia" w:hAnsiTheme="majorEastAsia" w:hint="eastAsia"/>
                <w:b/>
                <w:color w:val="FF0000"/>
                <w:sz w:val="24"/>
                <w:szCs w:val="24"/>
              </w:rPr>
              <w:t>E</w:t>
            </w:r>
          </w:p>
        </w:tc>
        <w:tc>
          <w:tcPr>
            <w:tcW w:w="7885" w:type="dxa"/>
          </w:tcPr>
          <w:p w14:paraId="49550B31" w14:textId="77777777" w:rsidR="00025628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 w:hint="eastAsia"/>
                <w:sz w:val="24"/>
                <w:szCs w:val="24"/>
              </w:rPr>
              <w:t>タートルグラフィックス描画を開始する</w:t>
            </w:r>
          </w:p>
        </w:tc>
      </w:tr>
      <w:tr w:rsidR="00025628" w14:paraId="35A1BE9F" w14:textId="77777777" w:rsidTr="00566525">
        <w:tc>
          <w:tcPr>
            <w:tcW w:w="817" w:type="dxa"/>
          </w:tcPr>
          <w:p w14:paraId="03860B2B" w14:textId="77777777" w:rsidR="00025628" w:rsidRPr="00566525" w:rsidRDefault="00025628" w:rsidP="00DF7E9D">
            <w:pPr>
              <w:jc w:val="left"/>
              <w:rPr>
                <w:rFonts w:asciiTheme="majorEastAsia" w:eastAsiaTheme="majorEastAsia" w:hAnsiTheme="majorEastAsia"/>
                <w:b/>
                <w:color w:val="FF0000"/>
                <w:sz w:val="24"/>
                <w:szCs w:val="24"/>
              </w:rPr>
            </w:pPr>
            <w:r w:rsidRPr="00566525">
              <w:rPr>
                <w:rFonts w:asciiTheme="majorEastAsia" w:eastAsiaTheme="majorEastAsia" w:hAnsiTheme="majorEastAsia" w:hint="eastAsia"/>
                <w:b/>
                <w:color w:val="FF0000"/>
                <w:sz w:val="24"/>
                <w:szCs w:val="24"/>
              </w:rPr>
              <w:t>F</w:t>
            </w:r>
          </w:p>
        </w:tc>
        <w:tc>
          <w:tcPr>
            <w:tcW w:w="7885" w:type="dxa"/>
          </w:tcPr>
          <w:p w14:paraId="4867151C" w14:textId="77777777" w:rsidR="00025628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 w:hint="eastAsia"/>
                <w:sz w:val="24"/>
                <w:szCs w:val="24"/>
              </w:rPr>
              <w:t>連続した数を生成する</w:t>
            </w:r>
          </w:p>
        </w:tc>
      </w:tr>
      <w:tr w:rsidR="00025628" w14:paraId="7606944E" w14:textId="77777777" w:rsidTr="00566525">
        <w:tc>
          <w:tcPr>
            <w:tcW w:w="817" w:type="dxa"/>
          </w:tcPr>
          <w:p w14:paraId="191A9F5F" w14:textId="77777777" w:rsidR="00025628" w:rsidRPr="00566525" w:rsidRDefault="00025628" w:rsidP="00DF7E9D">
            <w:pPr>
              <w:jc w:val="left"/>
              <w:rPr>
                <w:rFonts w:asciiTheme="majorEastAsia" w:eastAsiaTheme="majorEastAsia" w:hAnsiTheme="majorEastAsia"/>
                <w:b/>
                <w:color w:val="FF0000"/>
                <w:sz w:val="24"/>
                <w:szCs w:val="24"/>
              </w:rPr>
            </w:pPr>
            <w:r w:rsidRPr="00566525">
              <w:rPr>
                <w:rFonts w:asciiTheme="majorEastAsia" w:eastAsiaTheme="majorEastAsia" w:hAnsiTheme="majorEastAsia" w:hint="eastAsia"/>
                <w:b/>
                <w:color w:val="FF0000"/>
                <w:sz w:val="24"/>
                <w:szCs w:val="24"/>
              </w:rPr>
              <w:t>G</w:t>
            </w:r>
          </w:p>
        </w:tc>
        <w:tc>
          <w:tcPr>
            <w:tcW w:w="7885" w:type="dxa"/>
          </w:tcPr>
          <w:p w14:paraId="2D60CF89" w14:textId="77777777" w:rsidR="00025628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 w:hint="eastAsia"/>
                <w:sz w:val="24"/>
                <w:szCs w:val="24"/>
              </w:rPr>
              <w:t>指定した数だけタートルを後退させる</w:t>
            </w:r>
          </w:p>
        </w:tc>
      </w:tr>
      <w:tr w:rsidR="00025628" w14:paraId="07D081A8" w14:textId="77777777" w:rsidTr="00566525">
        <w:tc>
          <w:tcPr>
            <w:tcW w:w="817" w:type="dxa"/>
          </w:tcPr>
          <w:p w14:paraId="757476DC" w14:textId="77777777" w:rsidR="00025628" w:rsidRPr="00566525" w:rsidRDefault="00025628" w:rsidP="00DF7E9D">
            <w:pPr>
              <w:jc w:val="left"/>
              <w:rPr>
                <w:rFonts w:asciiTheme="majorEastAsia" w:eastAsiaTheme="majorEastAsia" w:hAnsiTheme="majorEastAsia"/>
                <w:b/>
                <w:color w:val="FF0000"/>
                <w:sz w:val="24"/>
                <w:szCs w:val="24"/>
              </w:rPr>
            </w:pPr>
            <w:r w:rsidRPr="00566525">
              <w:rPr>
                <w:rFonts w:asciiTheme="majorEastAsia" w:eastAsiaTheme="majorEastAsia" w:hAnsiTheme="majorEastAsia" w:hint="eastAsia"/>
                <w:b/>
                <w:color w:val="FF0000"/>
                <w:sz w:val="24"/>
                <w:szCs w:val="24"/>
              </w:rPr>
              <w:t>H</w:t>
            </w:r>
          </w:p>
        </w:tc>
        <w:tc>
          <w:tcPr>
            <w:tcW w:w="7885" w:type="dxa"/>
          </w:tcPr>
          <w:p w14:paraId="1000BFF3" w14:textId="77777777" w:rsidR="00025628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 w:hint="eastAsia"/>
                <w:sz w:val="24"/>
                <w:szCs w:val="24"/>
              </w:rPr>
              <w:t>指定した角度でタートルを左に回転させる</w:t>
            </w:r>
          </w:p>
        </w:tc>
      </w:tr>
      <w:tr w:rsidR="00025628" w14:paraId="347D49CE" w14:textId="77777777" w:rsidTr="00566525">
        <w:tc>
          <w:tcPr>
            <w:tcW w:w="817" w:type="dxa"/>
          </w:tcPr>
          <w:p w14:paraId="650ABC3B" w14:textId="77777777" w:rsidR="00025628" w:rsidRPr="00566525" w:rsidRDefault="00025628" w:rsidP="00DF7E9D">
            <w:pPr>
              <w:jc w:val="left"/>
              <w:rPr>
                <w:rFonts w:asciiTheme="majorEastAsia" w:eastAsiaTheme="majorEastAsia" w:hAnsiTheme="majorEastAsia"/>
                <w:b/>
                <w:color w:val="FF0000"/>
                <w:sz w:val="24"/>
                <w:szCs w:val="24"/>
              </w:rPr>
            </w:pPr>
            <w:r w:rsidRPr="00566525">
              <w:rPr>
                <w:rFonts w:asciiTheme="majorEastAsia" w:eastAsiaTheme="majorEastAsia" w:hAnsiTheme="majorEastAsia" w:hint="eastAsia"/>
                <w:b/>
                <w:color w:val="FF0000"/>
                <w:sz w:val="24"/>
                <w:szCs w:val="24"/>
              </w:rPr>
              <w:t>I</w:t>
            </w:r>
          </w:p>
        </w:tc>
        <w:tc>
          <w:tcPr>
            <w:tcW w:w="7885" w:type="dxa"/>
          </w:tcPr>
          <w:p w14:paraId="67E41818" w14:textId="77777777" w:rsidR="00025628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 w:hint="eastAsia"/>
                <w:sz w:val="24"/>
                <w:szCs w:val="24"/>
              </w:rPr>
              <w:t>タートルを中心点に戻す</w:t>
            </w:r>
          </w:p>
        </w:tc>
      </w:tr>
      <w:tr w:rsidR="00025628" w14:paraId="4D0A6CF2" w14:textId="77777777" w:rsidTr="00566525">
        <w:tc>
          <w:tcPr>
            <w:tcW w:w="817" w:type="dxa"/>
          </w:tcPr>
          <w:p w14:paraId="45852BB1" w14:textId="77777777" w:rsidR="00025628" w:rsidRPr="00566525" w:rsidRDefault="00025628" w:rsidP="00DF7E9D">
            <w:pPr>
              <w:jc w:val="left"/>
              <w:rPr>
                <w:rFonts w:asciiTheme="majorEastAsia" w:eastAsiaTheme="majorEastAsia" w:hAnsiTheme="majorEastAsia"/>
                <w:b/>
                <w:color w:val="FF0000"/>
                <w:sz w:val="24"/>
                <w:szCs w:val="24"/>
              </w:rPr>
            </w:pPr>
            <w:r w:rsidRPr="00566525">
              <w:rPr>
                <w:rFonts w:asciiTheme="majorEastAsia" w:eastAsiaTheme="majorEastAsia" w:hAnsiTheme="majorEastAsia" w:hint="eastAsia"/>
                <w:b/>
                <w:color w:val="FF0000"/>
                <w:sz w:val="24"/>
                <w:szCs w:val="24"/>
              </w:rPr>
              <w:t>J</w:t>
            </w:r>
          </w:p>
        </w:tc>
        <w:tc>
          <w:tcPr>
            <w:tcW w:w="7885" w:type="dxa"/>
          </w:tcPr>
          <w:p w14:paraId="20EA068F" w14:textId="77777777" w:rsidR="00025628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 w:hint="eastAsia"/>
                <w:sz w:val="24"/>
                <w:szCs w:val="24"/>
              </w:rPr>
              <w:t>塗りつぶし描画対象の監視を開始する</w:t>
            </w:r>
          </w:p>
        </w:tc>
      </w:tr>
      <w:tr w:rsidR="003322C0" w14:paraId="0BB8609F" w14:textId="77777777" w:rsidTr="00566525">
        <w:tc>
          <w:tcPr>
            <w:tcW w:w="817" w:type="dxa"/>
          </w:tcPr>
          <w:p w14:paraId="24026751" w14:textId="77777777" w:rsidR="003322C0" w:rsidRPr="00566525" w:rsidRDefault="003322C0" w:rsidP="003322C0">
            <w:pPr>
              <w:jc w:val="left"/>
              <w:rPr>
                <w:rFonts w:asciiTheme="majorEastAsia" w:eastAsiaTheme="majorEastAsia" w:hAnsiTheme="majorEastAsia"/>
                <w:b/>
                <w:color w:val="FF0000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color w:val="FF0000"/>
                <w:sz w:val="24"/>
                <w:szCs w:val="24"/>
              </w:rPr>
              <w:t>K</w:t>
            </w:r>
          </w:p>
        </w:tc>
        <w:tc>
          <w:tcPr>
            <w:tcW w:w="7885" w:type="dxa"/>
          </w:tcPr>
          <w:p w14:paraId="0B425B61" w14:textId="77777777" w:rsidR="003322C0" w:rsidRPr="00062B8C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 w:hint="eastAsia"/>
                <w:sz w:val="24"/>
                <w:szCs w:val="24"/>
              </w:rPr>
              <w:t>指定した角度でタートルを右に回転させる</w:t>
            </w:r>
          </w:p>
        </w:tc>
      </w:tr>
      <w:tr w:rsidR="003322C0" w14:paraId="1FEE16C0" w14:textId="77777777" w:rsidTr="00566525">
        <w:tc>
          <w:tcPr>
            <w:tcW w:w="817" w:type="dxa"/>
          </w:tcPr>
          <w:p w14:paraId="3B5F7912" w14:textId="77777777" w:rsidR="003322C0" w:rsidRPr="00566525" w:rsidRDefault="003322C0" w:rsidP="003322C0">
            <w:pPr>
              <w:jc w:val="left"/>
              <w:rPr>
                <w:rFonts w:asciiTheme="majorEastAsia" w:eastAsiaTheme="majorEastAsia" w:hAnsiTheme="majorEastAsia"/>
                <w:b/>
                <w:color w:val="FF0000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color w:val="FF0000"/>
                <w:sz w:val="24"/>
                <w:szCs w:val="24"/>
              </w:rPr>
              <w:t>L</w:t>
            </w:r>
          </w:p>
        </w:tc>
        <w:tc>
          <w:tcPr>
            <w:tcW w:w="7885" w:type="dxa"/>
          </w:tcPr>
          <w:p w14:paraId="58B4820D" w14:textId="77777777" w:rsidR="003322C0" w:rsidRPr="00062B8C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タートルが描く線と塗りつぶし色を指定する</w:t>
            </w:r>
          </w:p>
        </w:tc>
      </w:tr>
      <w:tr w:rsidR="003322C0" w14:paraId="5C078835" w14:textId="77777777" w:rsidTr="00566525">
        <w:tc>
          <w:tcPr>
            <w:tcW w:w="817" w:type="dxa"/>
          </w:tcPr>
          <w:p w14:paraId="0BEB780E" w14:textId="77777777" w:rsidR="003322C0" w:rsidRPr="00566525" w:rsidRDefault="003322C0" w:rsidP="003322C0">
            <w:pPr>
              <w:jc w:val="left"/>
              <w:rPr>
                <w:rFonts w:asciiTheme="majorEastAsia" w:eastAsiaTheme="majorEastAsia" w:hAnsiTheme="majorEastAsia"/>
                <w:b/>
                <w:color w:val="FF0000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color w:val="FF0000"/>
                <w:sz w:val="24"/>
                <w:szCs w:val="24"/>
              </w:rPr>
              <w:t>M</w:t>
            </w:r>
          </w:p>
        </w:tc>
        <w:tc>
          <w:tcPr>
            <w:tcW w:w="7885" w:type="dxa"/>
          </w:tcPr>
          <w:p w14:paraId="63695C51" w14:textId="77777777" w:rsidR="003322C0" w:rsidRPr="00062B8C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 w:hint="eastAsia"/>
                <w:sz w:val="24"/>
                <w:szCs w:val="24"/>
              </w:rPr>
              <w:t>指定した数だけタートルを前進させる</w:t>
            </w:r>
          </w:p>
        </w:tc>
      </w:tr>
      <w:tr w:rsidR="003322C0" w14:paraId="31B8CDAC" w14:textId="77777777" w:rsidTr="00566525">
        <w:tc>
          <w:tcPr>
            <w:tcW w:w="817" w:type="dxa"/>
          </w:tcPr>
          <w:p w14:paraId="280151F7" w14:textId="77777777" w:rsidR="003322C0" w:rsidRPr="00566525" w:rsidRDefault="003322C0" w:rsidP="003322C0">
            <w:pPr>
              <w:jc w:val="left"/>
              <w:rPr>
                <w:rFonts w:asciiTheme="majorEastAsia" w:eastAsiaTheme="majorEastAsia" w:hAnsiTheme="majorEastAsia"/>
                <w:b/>
                <w:color w:val="FF0000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color w:val="FF0000"/>
                <w:sz w:val="24"/>
                <w:szCs w:val="24"/>
              </w:rPr>
              <w:t>N</w:t>
            </w:r>
          </w:p>
        </w:tc>
        <w:tc>
          <w:tcPr>
            <w:tcW w:w="7885" w:type="dxa"/>
          </w:tcPr>
          <w:p w14:paraId="55B23C1B" w14:textId="77777777" w:rsidR="003322C0" w:rsidRPr="00062B8C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 w:hint="eastAsia"/>
                <w:sz w:val="24"/>
                <w:szCs w:val="24"/>
              </w:rPr>
              <w:t>タートルに付いているペンを下げる</w:t>
            </w:r>
          </w:p>
        </w:tc>
      </w:tr>
      <w:tr w:rsidR="003322C0" w14:paraId="1EE18FAE" w14:textId="77777777" w:rsidTr="00566525">
        <w:tc>
          <w:tcPr>
            <w:tcW w:w="817" w:type="dxa"/>
          </w:tcPr>
          <w:p w14:paraId="19B70E9C" w14:textId="77777777" w:rsidR="003322C0" w:rsidRPr="00566525" w:rsidRDefault="003322C0" w:rsidP="003322C0">
            <w:pPr>
              <w:jc w:val="left"/>
              <w:rPr>
                <w:rFonts w:asciiTheme="majorEastAsia" w:eastAsiaTheme="majorEastAsia" w:hAnsiTheme="majorEastAsia"/>
                <w:b/>
                <w:color w:val="FF0000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/>
                <w:color w:val="FF0000"/>
                <w:sz w:val="24"/>
                <w:szCs w:val="24"/>
              </w:rPr>
              <w:t>O</w:t>
            </w:r>
          </w:p>
        </w:tc>
        <w:tc>
          <w:tcPr>
            <w:tcW w:w="7885" w:type="dxa"/>
          </w:tcPr>
          <w:p w14:paraId="1EB84952" w14:textId="77777777" w:rsidR="003322C0" w:rsidRPr="00062B8C" w:rsidRDefault="003322C0" w:rsidP="003322C0">
            <w:pPr>
              <w:jc w:val="left"/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3322C0">
              <w:rPr>
                <w:rFonts w:asciiTheme="majorEastAsia" w:eastAsiaTheme="majorEastAsia" w:hAnsiTheme="majorEastAsia" w:hint="eastAsia"/>
                <w:sz w:val="24"/>
                <w:szCs w:val="24"/>
              </w:rPr>
              <w:t>指定した文字列や数値を表示出力させる</w:t>
            </w:r>
          </w:p>
        </w:tc>
      </w:tr>
    </w:tbl>
    <w:p w14:paraId="4E51C53A" w14:textId="77777777" w:rsidR="00025628" w:rsidRPr="008B2A90" w:rsidRDefault="00025628" w:rsidP="00DF7E9D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320812B2" w14:textId="77777777" w:rsidR="00DF7E9D" w:rsidRPr="00F7484F" w:rsidRDefault="00DF7E9D" w:rsidP="00DF7E9D">
      <w:pPr>
        <w:jc w:val="left"/>
        <w:rPr>
          <w:rFonts w:asciiTheme="majorEastAsia" w:eastAsiaTheme="majorEastAsia" w:hAnsiTheme="majorEastAsia"/>
          <w:sz w:val="24"/>
          <w:szCs w:val="24"/>
        </w:rPr>
      </w:pPr>
      <w:r w:rsidRPr="00F7484F">
        <w:rPr>
          <w:rFonts w:asciiTheme="majorEastAsia" w:eastAsiaTheme="majorEastAsia" w:hAnsiTheme="majorEastAsia" w:hint="eastAsia"/>
          <w:sz w:val="24"/>
          <w:szCs w:val="24"/>
        </w:rPr>
        <w:t>メモ欄</w:t>
      </w:r>
    </w:p>
    <w:tbl>
      <w:tblPr>
        <w:tblStyle w:val="aa"/>
        <w:tblW w:w="8808" w:type="dxa"/>
        <w:tblLook w:val="04A0" w:firstRow="1" w:lastRow="0" w:firstColumn="1" w:lastColumn="0" w:noHBand="0" w:noVBand="1"/>
      </w:tblPr>
      <w:tblGrid>
        <w:gridCol w:w="959"/>
        <w:gridCol w:w="7849"/>
      </w:tblGrid>
      <w:tr w:rsidR="00DF7E9D" w:rsidRPr="00F7484F" w14:paraId="7D84465B" w14:textId="77777777" w:rsidTr="00566525">
        <w:trPr>
          <w:trHeight w:val="457"/>
        </w:trPr>
        <w:tc>
          <w:tcPr>
            <w:tcW w:w="959" w:type="dxa"/>
            <w:shd w:val="clear" w:color="auto" w:fill="CCFFFF"/>
            <w:vAlign w:val="center"/>
          </w:tcPr>
          <w:p w14:paraId="7AC1FB38" w14:textId="77777777" w:rsidR="00DF7E9D" w:rsidRPr="00F7484F" w:rsidRDefault="00DF7E9D" w:rsidP="00566525">
            <w:pPr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(1</w:t>
            </w:r>
            <w:r w:rsidRPr="00F7484F">
              <w:rPr>
                <w:rFonts w:asciiTheme="majorEastAsia" w:eastAsiaTheme="majorEastAsia" w:hAnsiTheme="majorEastAsia" w:hint="eastAsia"/>
                <w:sz w:val="24"/>
                <w:szCs w:val="24"/>
              </w:rPr>
              <w:t>)</w:t>
            </w:r>
          </w:p>
        </w:tc>
        <w:tc>
          <w:tcPr>
            <w:tcW w:w="7849" w:type="dxa"/>
            <w:shd w:val="clear" w:color="auto" w:fill="CCFFFF"/>
            <w:vAlign w:val="center"/>
          </w:tcPr>
          <w:p w14:paraId="7ECF9B43" w14:textId="5E218C89" w:rsidR="00DF7E9D" w:rsidRPr="00F7484F" w:rsidRDefault="00931E8E" w:rsidP="00566525">
            <w:pP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  <w:t>E</w:t>
            </w:r>
          </w:p>
        </w:tc>
      </w:tr>
      <w:tr w:rsidR="00DF7E9D" w:rsidRPr="00F7484F" w14:paraId="2341A92C" w14:textId="77777777" w:rsidTr="00566525">
        <w:trPr>
          <w:trHeight w:val="457"/>
        </w:trPr>
        <w:tc>
          <w:tcPr>
            <w:tcW w:w="959" w:type="dxa"/>
            <w:shd w:val="clear" w:color="auto" w:fill="CCFFFF"/>
            <w:vAlign w:val="center"/>
          </w:tcPr>
          <w:p w14:paraId="568C1C59" w14:textId="77777777" w:rsidR="00DF7E9D" w:rsidRPr="00F7484F" w:rsidRDefault="00DF7E9D" w:rsidP="00566525">
            <w:pPr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(2</w:t>
            </w:r>
            <w:r w:rsidRPr="00F7484F">
              <w:rPr>
                <w:rFonts w:asciiTheme="majorEastAsia" w:eastAsiaTheme="majorEastAsia" w:hAnsiTheme="majorEastAsia" w:hint="eastAsia"/>
                <w:sz w:val="24"/>
                <w:szCs w:val="24"/>
              </w:rPr>
              <w:t>)</w:t>
            </w:r>
          </w:p>
        </w:tc>
        <w:tc>
          <w:tcPr>
            <w:tcW w:w="7849" w:type="dxa"/>
            <w:shd w:val="clear" w:color="auto" w:fill="CCFFFF"/>
            <w:vAlign w:val="center"/>
          </w:tcPr>
          <w:p w14:paraId="582875F2" w14:textId="33D31C49" w:rsidR="00DF7E9D" w:rsidRPr="00F7484F" w:rsidRDefault="00CC67CC" w:rsidP="00566525">
            <w:pP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  <w:t>D</w:t>
            </w:r>
          </w:p>
        </w:tc>
      </w:tr>
      <w:tr w:rsidR="00DF7E9D" w:rsidRPr="00F7484F" w14:paraId="79FEA98D" w14:textId="77777777" w:rsidTr="00566525">
        <w:trPr>
          <w:trHeight w:val="457"/>
        </w:trPr>
        <w:tc>
          <w:tcPr>
            <w:tcW w:w="959" w:type="dxa"/>
            <w:shd w:val="clear" w:color="auto" w:fill="CCFFFF"/>
            <w:vAlign w:val="center"/>
          </w:tcPr>
          <w:p w14:paraId="2903B1D0" w14:textId="77777777" w:rsidR="00DF7E9D" w:rsidRPr="00F7484F" w:rsidRDefault="00DF7E9D" w:rsidP="00566525">
            <w:pPr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F7484F">
              <w:rPr>
                <w:rFonts w:asciiTheme="majorEastAsia" w:eastAsiaTheme="majorEastAsia" w:hAnsiTheme="majorEastAsia" w:hint="eastAsia"/>
                <w:sz w:val="24"/>
                <w:szCs w:val="24"/>
              </w:rPr>
              <w:t>(</w:t>
            </w:r>
            <w:r>
              <w:rPr>
                <w:rFonts w:asciiTheme="majorEastAsia" w:eastAsiaTheme="majorEastAsia" w:hAnsiTheme="majorEastAsia"/>
                <w:sz w:val="24"/>
                <w:szCs w:val="24"/>
              </w:rPr>
              <w:t>3</w:t>
            </w:r>
            <w:r w:rsidRPr="00F7484F">
              <w:rPr>
                <w:rFonts w:asciiTheme="majorEastAsia" w:eastAsiaTheme="majorEastAsia" w:hAnsiTheme="majorEastAsia" w:hint="eastAsia"/>
                <w:sz w:val="24"/>
                <w:szCs w:val="24"/>
              </w:rPr>
              <w:t>)</w:t>
            </w:r>
          </w:p>
        </w:tc>
        <w:tc>
          <w:tcPr>
            <w:tcW w:w="7849" w:type="dxa"/>
            <w:shd w:val="clear" w:color="auto" w:fill="CCFFFF"/>
            <w:vAlign w:val="center"/>
          </w:tcPr>
          <w:p w14:paraId="0DC92E37" w14:textId="59B829F2" w:rsidR="00DF7E9D" w:rsidRPr="00F7484F" w:rsidRDefault="007C61A6" w:rsidP="00566525">
            <w:pP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  <w:t>M</w:t>
            </w:r>
          </w:p>
        </w:tc>
      </w:tr>
      <w:tr w:rsidR="00DF7E9D" w:rsidRPr="00F7484F" w14:paraId="08C76E4F" w14:textId="77777777" w:rsidTr="00566525">
        <w:trPr>
          <w:trHeight w:val="457"/>
        </w:trPr>
        <w:tc>
          <w:tcPr>
            <w:tcW w:w="959" w:type="dxa"/>
            <w:shd w:val="clear" w:color="auto" w:fill="CCFFFF"/>
            <w:vAlign w:val="center"/>
          </w:tcPr>
          <w:p w14:paraId="39BB818E" w14:textId="77777777" w:rsidR="00DF7E9D" w:rsidRPr="00F7484F" w:rsidRDefault="00DF7E9D" w:rsidP="00566525">
            <w:pPr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(4</w:t>
            </w:r>
            <w:r w:rsidRPr="00F7484F">
              <w:rPr>
                <w:rFonts w:asciiTheme="majorEastAsia" w:eastAsiaTheme="majorEastAsia" w:hAnsiTheme="majorEastAsia" w:hint="eastAsia"/>
                <w:sz w:val="24"/>
                <w:szCs w:val="24"/>
              </w:rPr>
              <w:t>)</w:t>
            </w:r>
          </w:p>
        </w:tc>
        <w:tc>
          <w:tcPr>
            <w:tcW w:w="7849" w:type="dxa"/>
            <w:shd w:val="clear" w:color="auto" w:fill="CCFFFF"/>
            <w:vAlign w:val="center"/>
          </w:tcPr>
          <w:p w14:paraId="6965FDD3" w14:textId="62225232" w:rsidR="00DF7E9D" w:rsidRPr="00F7484F" w:rsidRDefault="007C61A6" w:rsidP="00566525">
            <w:pP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  <w:t>G</w:t>
            </w:r>
          </w:p>
        </w:tc>
      </w:tr>
      <w:tr w:rsidR="00DF7E9D" w:rsidRPr="00F7484F" w14:paraId="3D1025BC" w14:textId="77777777" w:rsidTr="00566525">
        <w:trPr>
          <w:trHeight w:val="457"/>
        </w:trPr>
        <w:tc>
          <w:tcPr>
            <w:tcW w:w="959" w:type="dxa"/>
            <w:shd w:val="clear" w:color="auto" w:fill="CCFFFF"/>
            <w:vAlign w:val="center"/>
          </w:tcPr>
          <w:p w14:paraId="65DF7A54" w14:textId="77777777" w:rsidR="00DF7E9D" w:rsidRPr="00F7484F" w:rsidRDefault="00DF7E9D" w:rsidP="00566525">
            <w:pPr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(5</w:t>
            </w:r>
            <w:r w:rsidRPr="00F7484F">
              <w:rPr>
                <w:rFonts w:asciiTheme="majorEastAsia" w:eastAsiaTheme="majorEastAsia" w:hAnsiTheme="majorEastAsia" w:hint="eastAsia"/>
                <w:sz w:val="24"/>
                <w:szCs w:val="24"/>
              </w:rPr>
              <w:t>)</w:t>
            </w:r>
          </w:p>
        </w:tc>
        <w:tc>
          <w:tcPr>
            <w:tcW w:w="7849" w:type="dxa"/>
            <w:shd w:val="clear" w:color="auto" w:fill="CCFFFF"/>
            <w:vAlign w:val="center"/>
          </w:tcPr>
          <w:p w14:paraId="4964DA1B" w14:textId="460C99A2" w:rsidR="00DF7E9D" w:rsidRPr="00F7484F" w:rsidRDefault="00AC7770" w:rsidP="00566525">
            <w:pP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  <w:t>K</w:t>
            </w:r>
          </w:p>
        </w:tc>
      </w:tr>
      <w:tr w:rsidR="00DF7E9D" w:rsidRPr="00F7484F" w14:paraId="4BD447F6" w14:textId="77777777" w:rsidTr="00566525">
        <w:trPr>
          <w:trHeight w:val="457"/>
        </w:trPr>
        <w:tc>
          <w:tcPr>
            <w:tcW w:w="959" w:type="dxa"/>
            <w:shd w:val="clear" w:color="auto" w:fill="CCFFFF"/>
            <w:vAlign w:val="center"/>
          </w:tcPr>
          <w:p w14:paraId="2F8474AA" w14:textId="77777777" w:rsidR="00DF7E9D" w:rsidRPr="00F7484F" w:rsidRDefault="00DF7E9D" w:rsidP="00566525">
            <w:pPr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F7484F">
              <w:rPr>
                <w:rFonts w:asciiTheme="majorEastAsia" w:eastAsiaTheme="majorEastAsia" w:hAnsiTheme="majorEastAsia" w:hint="eastAsia"/>
                <w:sz w:val="24"/>
                <w:szCs w:val="24"/>
              </w:rPr>
              <w:t>(</w:t>
            </w:r>
            <w:r>
              <w:rPr>
                <w:rFonts w:asciiTheme="majorEastAsia" w:eastAsiaTheme="majorEastAsia" w:hAnsiTheme="majorEastAsia"/>
                <w:sz w:val="24"/>
                <w:szCs w:val="24"/>
              </w:rPr>
              <w:t>6</w:t>
            </w:r>
            <w:r w:rsidRPr="00F7484F">
              <w:rPr>
                <w:rFonts w:asciiTheme="majorEastAsia" w:eastAsiaTheme="majorEastAsia" w:hAnsiTheme="majorEastAsia" w:hint="eastAsia"/>
                <w:sz w:val="24"/>
                <w:szCs w:val="24"/>
              </w:rPr>
              <w:t>)</w:t>
            </w:r>
          </w:p>
        </w:tc>
        <w:tc>
          <w:tcPr>
            <w:tcW w:w="7849" w:type="dxa"/>
            <w:shd w:val="clear" w:color="auto" w:fill="CCFFFF"/>
            <w:vAlign w:val="center"/>
          </w:tcPr>
          <w:p w14:paraId="077C6FA9" w14:textId="6C6EC2E0" w:rsidR="00DF7E9D" w:rsidRPr="00F7484F" w:rsidRDefault="00AC7770" w:rsidP="00566525">
            <w:pP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  <w:t>H</w:t>
            </w:r>
          </w:p>
        </w:tc>
      </w:tr>
      <w:tr w:rsidR="00DF7E9D" w:rsidRPr="00F7484F" w14:paraId="2A17547F" w14:textId="77777777" w:rsidTr="00566525">
        <w:trPr>
          <w:trHeight w:val="457"/>
        </w:trPr>
        <w:tc>
          <w:tcPr>
            <w:tcW w:w="959" w:type="dxa"/>
            <w:shd w:val="clear" w:color="auto" w:fill="CCFFFF"/>
            <w:vAlign w:val="center"/>
          </w:tcPr>
          <w:p w14:paraId="29D99098" w14:textId="77777777" w:rsidR="00DF7E9D" w:rsidRPr="00F7484F" w:rsidRDefault="00DF7E9D" w:rsidP="00566525">
            <w:pPr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(7</w:t>
            </w:r>
            <w:r w:rsidRPr="00F7484F">
              <w:rPr>
                <w:rFonts w:asciiTheme="majorEastAsia" w:eastAsiaTheme="majorEastAsia" w:hAnsiTheme="majorEastAsia" w:hint="eastAsia"/>
                <w:sz w:val="24"/>
                <w:szCs w:val="24"/>
              </w:rPr>
              <w:t>)</w:t>
            </w:r>
          </w:p>
        </w:tc>
        <w:tc>
          <w:tcPr>
            <w:tcW w:w="7849" w:type="dxa"/>
            <w:shd w:val="clear" w:color="auto" w:fill="CCFFFF"/>
            <w:vAlign w:val="center"/>
          </w:tcPr>
          <w:p w14:paraId="1A8CE419" w14:textId="2206B066" w:rsidR="00DF7E9D" w:rsidRPr="00F7484F" w:rsidRDefault="00E373B1" w:rsidP="00566525">
            <w:pP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  <w:t>O</w:t>
            </w:r>
          </w:p>
        </w:tc>
      </w:tr>
      <w:tr w:rsidR="00DF7E9D" w:rsidRPr="00F7484F" w14:paraId="19109A1C" w14:textId="77777777" w:rsidTr="00566525">
        <w:trPr>
          <w:trHeight w:val="457"/>
        </w:trPr>
        <w:tc>
          <w:tcPr>
            <w:tcW w:w="959" w:type="dxa"/>
            <w:shd w:val="clear" w:color="auto" w:fill="CCFFFF"/>
            <w:vAlign w:val="center"/>
          </w:tcPr>
          <w:p w14:paraId="5C115591" w14:textId="77777777" w:rsidR="00DF7E9D" w:rsidRDefault="00DF7E9D" w:rsidP="00566525">
            <w:pPr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(8)</w:t>
            </w:r>
          </w:p>
        </w:tc>
        <w:tc>
          <w:tcPr>
            <w:tcW w:w="7849" w:type="dxa"/>
            <w:shd w:val="clear" w:color="auto" w:fill="CCFFFF"/>
            <w:vAlign w:val="center"/>
          </w:tcPr>
          <w:p w14:paraId="200C75D1" w14:textId="6CF86CFA" w:rsidR="00DF7E9D" w:rsidRDefault="00CB5F68" w:rsidP="00566525">
            <w:pP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  <w:t>L</w:t>
            </w:r>
          </w:p>
        </w:tc>
      </w:tr>
      <w:tr w:rsidR="00DF7E9D" w:rsidRPr="00F7484F" w14:paraId="3ACBB8F1" w14:textId="77777777" w:rsidTr="00566525">
        <w:trPr>
          <w:trHeight w:val="457"/>
        </w:trPr>
        <w:tc>
          <w:tcPr>
            <w:tcW w:w="959" w:type="dxa"/>
            <w:shd w:val="clear" w:color="auto" w:fill="CCFFFF"/>
            <w:vAlign w:val="center"/>
          </w:tcPr>
          <w:p w14:paraId="2CF4ED14" w14:textId="77777777" w:rsidR="00DF7E9D" w:rsidRDefault="00DF7E9D" w:rsidP="00566525">
            <w:pPr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(</w:t>
            </w:r>
            <w:r>
              <w:rPr>
                <w:rFonts w:asciiTheme="majorEastAsia" w:eastAsiaTheme="majorEastAsia" w:hAnsiTheme="majorEastAsia"/>
                <w:sz w:val="24"/>
                <w:szCs w:val="24"/>
              </w:rPr>
              <w:t>9</w:t>
            </w: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)</w:t>
            </w:r>
          </w:p>
        </w:tc>
        <w:tc>
          <w:tcPr>
            <w:tcW w:w="7849" w:type="dxa"/>
            <w:shd w:val="clear" w:color="auto" w:fill="CCFFFF"/>
            <w:vAlign w:val="center"/>
          </w:tcPr>
          <w:p w14:paraId="4B37E7FD" w14:textId="6CE63089" w:rsidR="00DF7E9D" w:rsidRDefault="0041340F" w:rsidP="00566525">
            <w:pP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  <w:t>J</w:t>
            </w:r>
          </w:p>
        </w:tc>
      </w:tr>
      <w:tr w:rsidR="00025628" w:rsidRPr="00F7484F" w14:paraId="657840ED" w14:textId="77777777" w:rsidTr="00566525">
        <w:trPr>
          <w:trHeight w:val="457"/>
        </w:trPr>
        <w:tc>
          <w:tcPr>
            <w:tcW w:w="959" w:type="dxa"/>
            <w:shd w:val="clear" w:color="auto" w:fill="CCFFFF"/>
            <w:vAlign w:val="center"/>
          </w:tcPr>
          <w:p w14:paraId="3482BBD6" w14:textId="77777777" w:rsidR="00025628" w:rsidRDefault="00025628" w:rsidP="00566525">
            <w:pPr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(10)</w:t>
            </w:r>
          </w:p>
        </w:tc>
        <w:tc>
          <w:tcPr>
            <w:tcW w:w="7849" w:type="dxa"/>
            <w:shd w:val="clear" w:color="auto" w:fill="CCFFFF"/>
            <w:vAlign w:val="center"/>
          </w:tcPr>
          <w:p w14:paraId="166CC2C2" w14:textId="55E0E9CF" w:rsidR="00025628" w:rsidRDefault="0041340F" w:rsidP="00062B8C">
            <w:pP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  <w:t>C</w:t>
            </w:r>
          </w:p>
        </w:tc>
      </w:tr>
      <w:tr w:rsidR="003067D7" w:rsidRPr="00F7484F" w14:paraId="14792E01" w14:textId="77777777" w:rsidTr="00566525">
        <w:trPr>
          <w:trHeight w:val="457"/>
        </w:trPr>
        <w:tc>
          <w:tcPr>
            <w:tcW w:w="959" w:type="dxa"/>
            <w:shd w:val="clear" w:color="auto" w:fill="CCFFFF"/>
            <w:vAlign w:val="center"/>
          </w:tcPr>
          <w:p w14:paraId="515FA3A1" w14:textId="77777777" w:rsidR="003067D7" w:rsidRPr="00F7484F" w:rsidRDefault="003067D7" w:rsidP="003067D7">
            <w:pPr>
              <w:rPr>
                <w:rFonts w:asciiTheme="majorEastAsia" w:eastAsiaTheme="majorEastAsia" w:hAnsiTheme="majorEastAsia"/>
                <w:sz w:val="24"/>
                <w:szCs w:val="24"/>
              </w:rPr>
            </w:pPr>
            <w:r w:rsidRPr="00F7484F">
              <w:rPr>
                <w:rFonts w:asciiTheme="majorEastAsia" w:eastAsiaTheme="majorEastAsia" w:hAnsiTheme="majorEastAsia" w:hint="eastAsia"/>
                <w:sz w:val="24"/>
                <w:szCs w:val="24"/>
              </w:rPr>
              <w:t>(</w:t>
            </w:r>
            <w:r>
              <w:rPr>
                <w:rFonts w:asciiTheme="majorEastAsia" w:eastAsiaTheme="majorEastAsia" w:hAnsiTheme="majorEastAsia"/>
                <w:sz w:val="24"/>
                <w:szCs w:val="24"/>
              </w:rPr>
              <w:t>11</w:t>
            </w:r>
            <w:r w:rsidRPr="00F7484F">
              <w:rPr>
                <w:rFonts w:asciiTheme="majorEastAsia" w:eastAsiaTheme="majorEastAsia" w:hAnsiTheme="majorEastAsia" w:hint="eastAsia"/>
                <w:sz w:val="24"/>
                <w:szCs w:val="24"/>
              </w:rPr>
              <w:t>)</w:t>
            </w:r>
          </w:p>
        </w:tc>
        <w:tc>
          <w:tcPr>
            <w:tcW w:w="7849" w:type="dxa"/>
            <w:shd w:val="clear" w:color="auto" w:fill="CCFFFF"/>
            <w:vAlign w:val="center"/>
          </w:tcPr>
          <w:p w14:paraId="5D154807" w14:textId="2192F770" w:rsidR="003067D7" w:rsidRDefault="00443D87" w:rsidP="003067D7">
            <w:pP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  <w:t>N</w:t>
            </w:r>
          </w:p>
        </w:tc>
      </w:tr>
      <w:tr w:rsidR="003067D7" w:rsidRPr="00F7484F" w14:paraId="32594915" w14:textId="77777777" w:rsidTr="00566525">
        <w:trPr>
          <w:trHeight w:val="457"/>
        </w:trPr>
        <w:tc>
          <w:tcPr>
            <w:tcW w:w="959" w:type="dxa"/>
            <w:shd w:val="clear" w:color="auto" w:fill="CCFFFF"/>
            <w:vAlign w:val="center"/>
          </w:tcPr>
          <w:p w14:paraId="07E6A0B4" w14:textId="77777777" w:rsidR="003067D7" w:rsidRPr="00F7484F" w:rsidRDefault="003067D7" w:rsidP="003067D7">
            <w:pPr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(12</w:t>
            </w:r>
            <w:r w:rsidRPr="00F7484F">
              <w:rPr>
                <w:rFonts w:asciiTheme="majorEastAsia" w:eastAsiaTheme="majorEastAsia" w:hAnsiTheme="majorEastAsia" w:hint="eastAsia"/>
                <w:sz w:val="24"/>
                <w:szCs w:val="24"/>
              </w:rPr>
              <w:t>)</w:t>
            </w:r>
          </w:p>
        </w:tc>
        <w:tc>
          <w:tcPr>
            <w:tcW w:w="7849" w:type="dxa"/>
            <w:shd w:val="clear" w:color="auto" w:fill="CCFFFF"/>
            <w:vAlign w:val="center"/>
          </w:tcPr>
          <w:p w14:paraId="35AFBFAE" w14:textId="4DD786BE" w:rsidR="003067D7" w:rsidRDefault="005A4398" w:rsidP="003067D7">
            <w:pP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  <w:t>B</w:t>
            </w:r>
          </w:p>
        </w:tc>
      </w:tr>
      <w:tr w:rsidR="003067D7" w:rsidRPr="00F7484F" w14:paraId="7C73D0FE" w14:textId="77777777" w:rsidTr="00566525">
        <w:trPr>
          <w:trHeight w:val="457"/>
        </w:trPr>
        <w:tc>
          <w:tcPr>
            <w:tcW w:w="959" w:type="dxa"/>
            <w:shd w:val="clear" w:color="auto" w:fill="CCFFFF"/>
            <w:vAlign w:val="center"/>
          </w:tcPr>
          <w:p w14:paraId="2655806C" w14:textId="77777777" w:rsidR="003067D7" w:rsidRDefault="003067D7" w:rsidP="003067D7">
            <w:pPr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(13)</w:t>
            </w:r>
          </w:p>
        </w:tc>
        <w:tc>
          <w:tcPr>
            <w:tcW w:w="7849" w:type="dxa"/>
            <w:shd w:val="clear" w:color="auto" w:fill="CCFFFF"/>
            <w:vAlign w:val="center"/>
          </w:tcPr>
          <w:p w14:paraId="392C8840" w14:textId="2A29D311" w:rsidR="003067D7" w:rsidRDefault="00443D87" w:rsidP="003067D7">
            <w:pP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  <w:t>A</w:t>
            </w:r>
          </w:p>
        </w:tc>
      </w:tr>
      <w:tr w:rsidR="003067D7" w:rsidRPr="00F7484F" w14:paraId="63D35AE4" w14:textId="77777777" w:rsidTr="00566525">
        <w:trPr>
          <w:trHeight w:val="457"/>
        </w:trPr>
        <w:tc>
          <w:tcPr>
            <w:tcW w:w="959" w:type="dxa"/>
            <w:shd w:val="clear" w:color="auto" w:fill="CCFFFF"/>
            <w:vAlign w:val="center"/>
          </w:tcPr>
          <w:p w14:paraId="0225A700" w14:textId="77777777" w:rsidR="003067D7" w:rsidRDefault="003067D7" w:rsidP="003067D7">
            <w:pPr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(</w:t>
            </w:r>
            <w:r>
              <w:rPr>
                <w:rFonts w:asciiTheme="majorEastAsia" w:eastAsiaTheme="majorEastAsia" w:hAnsiTheme="majorEastAsia"/>
                <w:sz w:val="24"/>
                <w:szCs w:val="24"/>
              </w:rPr>
              <w:t>14</w:t>
            </w: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)</w:t>
            </w:r>
          </w:p>
        </w:tc>
        <w:tc>
          <w:tcPr>
            <w:tcW w:w="7849" w:type="dxa"/>
            <w:shd w:val="clear" w:color="auto" w:fill="CCFFFF"/>
            <w:vAlign w:val="center"/>
          </w:tcPr>
          <w:p w14:paraId="79844EE3" w14:textId="48E69394" w:rsidR="003067D7" w:rsidRDefault="006D370A" w:rsidP="003067D7">
            <w:pP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  <w:t>I</w:t>
            </w:r>
          </w:p>
        </w:tc>
      </w:tr>
      <w:tr w:rsidR="003067D7" w:rsidRPr="00F7484F" w14:paraId="5DB0EFDF" w14:textId="77777777" w:rsidTr="00566525">
        <w:trPr>
          <w:trHeight w:val="457"/>
        </w:trPr>
        <w:tc>
          <w:tcPr>
            <w:tcW w:w="959" w:type="dxa"/>
            <w:shd w:val="clear" w:color="auto" w:fill="CCFFFF"/>
            <w:vAlign w:val="center"/>
          </w:tcPr>
          <w:p w14:paraId="3E52DA7C" w14:textId="77777777" w:rsidR="003067D7" w:rsidRDefault="003067D7" w:rsidP="003067D7">
            <w:pPr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(15)</w:t>
            </w:r>
          </w:p>
        </w:tc>
        <w:tc>
          <w:tcPr>
            <w:tcW w:w="7849" w:type="dxa"/>
            <w:shd w:val="clear" w:color="auto" w:fill="CCFFFF"/>
            <w:vAlign w:val="center"/>
          </w:tcPr>
          <w:p w14:paraId="0B9491FB" w14:textId="3283CDDC" w:rsidR="003067D7" w:rsidRDefault="00724420" w:rsidP="003067D7">
            <w:pP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</w:pPr>
            <w:r>
              <w:rPr>
                <w:rFonts w:asciiTheme="majorEastAsia" w:eastAsiaTheme="majorEastAsia" w:hAnsiTheme="majorEastAsia"/>
                <w:color w:val="FF0000"/>
                <w:sz w:val="24"/>
                <w:szCs w:val="24"/>
              </w:rPr>
              <w:t>F</w:t>
            </w:r>
            <w:bookmarkStart w:id="0" w:name="_GoBack"/>
            <w:bookmarkEnd w:id="0"/>
          </w:p>
        </w:tc>
      </w:tr>
    </w:tbl>
    <w:p w14:paraId="67EF25DC" w14:textId="77777777" w:rsidR="00DF7E9D" w:rsidRDefault="00DF7E9D" w:rsidP="00DF7E9D">
      <w:pPr>
        <w:jc w:val="left"/>
        <w:rPr>
          <w:rFonts w:asciiTheme="majorEastAsia" w:eastAsiaTheme="majorEastAsia" w:hAnsiTheme="majorEastAsia"/>
          <w:sz w:val="24"/>
          <w:szCs w:val="24"/>
        </w:rPr>
      </w:pPr>
    </w:p>
    <w:p w14:paraId="5C8C5FAF" w14:textId="77777777" w:rsidR="00D159B8" w:rsidRPr="00DF7E9D" w:rsidRDefault="00D159B8" w:rsidP="006E53A5">
      <w:pPr>
        <w:jc w:val="left"/>
        <w:rPr>
          <w:rFonts w:asciiTheme="majorEastAsia" w:eastAsiaTheme="majorEastAsia" w:hAnsiTheme="majorEastAsia"/>
          <w:b/>
          <w:sz w:val="24"/>
          <w:szCs w:val="24"/>
        </w:rPr>
      </w:pPr>
    </w:p>
    <w:sectPr w:rsidR="00D159B8" w:rsidRPr="00DF7E9D" w:rsidSect="003C10F3">
      <w:pgSz w:w="11906" w:h="16838"/>
      <w:pgMar w:top="1985" w:right="1701" w:bottom="1135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D15EAA" w14:textId="77777777" w:rsidR="006E655B" w:rsidRDefault="006E655B" w:rsidP="00ED78B0">
      <w:r>
        <w:separator/>
      </w:r>
    </w:p>
  </w:endnote>
  <w:endnote w:type="continuationSeparator" w:id="0">
    <w:p w14:paraId="0E062F7E" w14:textId="77777777" w:rsidR="006E655B" w:rsidRDefault="006E655B" w:rsidP="00ED78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ＭＳ Ｐゴシック">
    <w:charset w:val="80"/>
    <w:family w:val="moder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10D590" w14:textId="77777777" w:rsidR="006E655B" w:rsidRDefault="006E655B" w:rsidP="00ED78B0">
      <w:r>
        <w:separator/>
      </w:r>
    </w:p>
  </w:footnote>
  <w:footnote w:type="continuationSeparator" w:id="0">
    <w:p w14:paraId="4B94F188" w14:textId="77777777" w:rsidR="006E655B" w:rsidRDefault="006E655B" w:rsidP="00ED78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0F530B"/>
    <w:multiLevelType w:val="hybridMultilevel"/>
    <w:tmpl w:val="0BD0754A"/>
    <w:lvl w:ilvl="0" w:tplc="F58A39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62A5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DA63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BAAF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20B8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00FD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3E6B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061B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F2D0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D617C47"/>
    <w:multiLevelType w:val="hybridMultilevel"/>
    <w:tmpl w:val="E5C2FF1C"/>
    <w:lvl w:ilvl="0" w:tplc="92229A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4EE1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10FD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4D2D3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15EB7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145E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2E12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8C6C3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AC71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0F0F6EB4"/>
    <w:multiLevelType w:val="hybridMultilevel"/>
    <w:tmpl w:val="5A34F186"/>
    <w:lvl w:ilvl="0" w:tplc="D3307656">
      <w:start w:val="1"/>
      <w:numFmt w:val="decimalFullWidth"/>
      <w:lvlText w:val="%1．"/>
      <w:lvlJc w:val="left"/>
      <w:pPr>
        <w:ind w:left="480" w:hanging="48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>
    <w:nsid w:val="10176577"/>
    <w:multiLevelType w:val="hybridMultilevel"/>
    <w:tmpl w:val="A2E6D1DC"/>
    <w:lvl w:ilvl="0" w:tplc="937C9D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1873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F8C9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DCF8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B9E4F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766B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89CDD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F0BB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6A13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1853BF0"/>
    <w:multiLevelType w:val="hybridMultilevel"/>
    <w:tmpl w:val="275C51F0"/>
    <w:lvl w:ilvl="0" w:tplc="E16C77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40BD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59EA8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A243E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1806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1465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864E2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A6FF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404C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15BF6BB6"/>
    <w:multiLevelType w:val="hybridMultilevel"/>
    <w:tmpl w:val="F42CDC60"/>
    <w:lvl w:ilvl="0" w:tplc="C936BF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59648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A8C8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E2BC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3E80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38B0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A20E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DC24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CAB9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17FC423C"/>
    <w:multiLevelType w:val="hybridMultilevel"/>
    <w:tmpl w:val="64E4E610"/>
    <w:lvl w:ilvl="0" w:tplc="AAE6D3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86A6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FAC8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AD248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D0FC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CE4A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E680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E472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2A75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22944BBA"/>
    <w:multiLevelType w:val="hybridMultilevel"/>
    <w:tmpl w:val="EA70709A"/>
    <w:lvl w:ilvl="0" w:tplc="27149C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684C1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506F7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D669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F4B3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5CEB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168C0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74C6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26A0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271454F8"/>
    <w:multiLevelType w:val="hybridMultilevel"/>
    <w:tmpl w:val="07C8E288"/>
    <w:lvl w:ilvl="0" w:tplc="0DB8CA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96F7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DC9D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4AE6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BC66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E827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CE41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A269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B880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298C092E"/>
    <w:multiLevelType w:val="hybridMultilevel"/>
    <w:tmpl w:val="A3DE21B4"/>
    <w:lvl w:ilvl="0" w:tplc="7EDAF3D8">
      <w:start w:val="2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>
    <w:nsid w:val="29F564FA"/>
    <w:multiLevelType w:val="hybridMultilevel"/>
    <w:tmpl w:val="19D8CA8C"/>
    <w:lvl w:ilvl="0" w:tplc="0D62C9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AA29A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2260E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4C44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CC8A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8A9E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1C3C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95CFC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8CB6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>
    <w:nsid w:val="29F72089"/>
    <w:multiLevelType w:val="hybridMultilevel"/>
    <w:tmpl w:val="BB18F61C"/>
    <w:lvl w:ilvl="0" w:tplc="3FFC38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62C6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16F7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B8A25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56417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D45B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FC94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EEDC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D20D2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2F4D6908"/>
    <w:multiLevelType w:val="hybridMultilevel"/>
    <w:tmpl w:val="339A1652"/>
    <w:lvl w:ilvl="0" w:tplc="919C88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0494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CE3D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9023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AE79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D29B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162A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B03B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8A8C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30903290"/>
    <w:multiLevelType w:val="hybridMultilevel"/>
    <w:tmpl w:val="EA56AAA0"/>
    <w:lvl w:ilvl="0" w:tplc="7CB81D7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>
    <w:nsid w:val="33365F78"/>
    <w:multiLevelType w:val="hybridMultilevel"/>
    <w:tmpl w:val="67A83854"/>
    <w:lvl w:ilvl="0" w:tplc="7CB81D7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>
    <w:nsid w:val="370A461B"/>
    <w:multiLevelType w:val="hybridMultilevel"/>
    <w:tmpl w:val="84F8B3DE"/>
    <w:lvl w:ilvl="0" w:tplc="D50236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F9AE3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9268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7245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E20B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44A2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24C5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828B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3AB7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>
    <w:nsid w:val="452E33FB"/>
    <w:multiLevelType w:val="hybridMultilevel"/>
    <w:tmpl w:val="D78C91C8"/>
    <w:lvl w:ilvl="0" w:tplc="3B28E6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AE47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DE0A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AD475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F69C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0C83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5E8F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E2452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BEFE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460916F2"/>
    <w:multiLevelType w:val="hybridMultilevel"/>
    <w:tmpl w:val="E0D00EB4"/>
    <w:lvl w:ilvl="0" w:tplc="739A6A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FC701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8A81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3683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782C9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CE3D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1C4EC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3A65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70B6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>
    <w:nsid w:val="4AC9342E"/>
    <w:multiLevelType w:val="hybridMultilevel"/>
    <w:tmpl w:val="253244EA"/>
    <w:lvl w:ilvl="0" w:tplc="288625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12A6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DFC15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ACC6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7A9A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6A068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42D1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5AC9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E6C6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>
    <w:nsid w:val="4E1422F5"/>
    <w:multiLevelType w:val="hybridMultilevel"/>
    <w:tmpl w:val="3C0ACC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>
    <w:nsid w:val="54533177"/>
    <w:multiLevelType w:val="hybridMultilevel"/>
    <w:tmpl w:val="C4C6750A"/>
    <w:lvl w:ilvl="0" w:tplc="7CB81D7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>
    <w:nsid w:val="5620489B"/>
    <w:multiLevelType w:val="hybridMultilevel"/>
    <w:tmpl w:val="4606DDCE"/>
    <w:lvl w:ilvl="0" w:tplc="ED0207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64AD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FEAAE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640E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B677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987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0E99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FE01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E5E67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>
    <w:nsid w:val="5EAC32EA"/>
    <w:multiLevelType w:val="hybridMultilevel"/>
    <w:tmpl w:val="08564CEE"/>
    <w:lvl w:ilvl="0" w:tplc="CA548D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0809C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881A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FEF5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7C44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EAB7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9069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49013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D3CE0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>
    <w:nsid w:val="60E4513D"/>
    <w:multiLevelType w:val="hybridMultilevel"/>
    <w:tmpl w:val="C1DEE9A8"/>
    <w:lvl w:ilvl="0" w:tplc="7C16C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2040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A26F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268A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3AB5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C602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CE03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BA18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A96A4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>
    <w:nsid w:val="64067698"/>
    <w:multiLevelType w:val="hybridMultilevel"/>
    <w:tmpl w:val="CCD8F104"/>
    <w:lvl w:ilvl="0" w:tplc="A8B0D1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8E12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D048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2646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214C5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76A4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B285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91A52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B6AF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>
    <w:nsid w:val="69F11F84"/>
    <w:multiLevelType w:val="hybridMultilevel"/>
    <w:tmpl w:val="61F42DE0"/>
    <w:lvl w:ilvl="0" w:tplc="3AE241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F2D5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03269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224A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D010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E08F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39A68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4DA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BA3A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>
    <w:nsid w:val="6A8B25DD"/>
    <w:multiLevelType w:val="hybridMultilevel"/>
    <w:tmpl w:val="828CC70E"/>
    <w:lvl w:ilvl="0" w:tplc="0D001E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4C2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0E14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72BA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F8B1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BC30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7A35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61659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AC487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>
    <w:nsid w:val="6C750ACD"/>
    <w:multiLevelType w:val="hybridMultilevel"/>
    <w:tmpl w:val="FBDCD8F2"/>
    <w:lvl w:ilvl="0" w:tplc="63CC07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A6EE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B815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BE5A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A8CD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968D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30E63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114B0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16E4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>
    <w:nsid w:val="6EDB1B08"/>
    <w:multiLevelType w:val="hybridMultilevel"/>
    <w:tmpl w:val="1E724B1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>
    <w:nsid w:val="74856276"/>
    <w:multiLevelType w:val="hybridMultilevel"/>
    <w:tmpl w:val="41A241D0"/>
    <w:lvl w:ilvl="0" w:tplc="477A9B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36FB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AC91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8622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8ACF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9A3C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D27A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9C83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F2B7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>
    <w:nsid w:val="75AF79CE"/>
    <w:multiLevelType w:val="hybridMultilevel"/>
    <w:tmpl w:val="6F8CCE28"/>
    <w:lvl w:ilvl="0" w:tplc="E7345E0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>
    <w:nsid w:val="78B922A4"/>
    <w:multiLevelType w:val="hybridMultilevel"/>
    <w:tmpl w:val="D3FE78A2"/>
    <w:lvl w:ilvl="0" w:tplc="1ACA3C5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607008DA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3"/>
  </w:num>
  <w:num w:numId="2">
    <w:abstractNumId w:val="30"/>
  </w:num>
  <w:num w:numId="3">
    <w:abstractNumId w:val="19"/>
  </w:num>
  <w:num w:numId="4">
    <w:abstractNumId w:val="31"/>
  </w:num>
  <w:num w:numId="5">
    <w:abstractNumId w:val="14"/>
  </w:num>
  <w:num w:numId="6">
    <w:abstractNumId w:val="9"/>
  </w:num>
  <w:num w:numId="7">
    <w:abstractNumId w:val="20"/>
  </w:num>
  <w:num w:numId="8">
    <w:abstractNumId w:val="28"/>
  </w:num>
  <w:num w:numId="9">
    <w:abstractNumId w:val="29"/>
  </w:num>
  <w:num w:numId="10">
    <w:abstractNumId w:val="3"/>
  </w:num>
  <w:num w:numId="11">
    <w:abstractNumId w:val="5"/>
  </w:num>
  <w:num w:numId="12">
    <w:abstractNumId w:val="27"/>
  </w:num>
  <w:num w:numId="13">
    <w:abstractNumId w:val="8"/>
  </w:num>
  <w:num w:numId="14">
    <w:abstractNumId w:val="21"/>
  </w:num>
  <w:num w:numId="15">
    <w:abstractNumId w:val="23"/>
  </w:num>
  <w:num w:numId="16">
    <w:abstractNumId w:val="12"/>
  </w:num>
  <w:num w:numId="17">
    <w:abstractNumId w:val="18"/>
  </w:num>
  <w:num w:numId="18">
    <w:abstractNumId w:val="25"/>
  </w:num>
  <w:num w:numId="19">
    <w:abstractNumId w:val="1"/>
  </w:num>
  <w:num w:numId="20">
    <w:abstractNumId w:val="11"/>
  </w:num>
  <w:num w:numId="21">
    <w:abstractNumId w:val="15"/>
  </w:num>
  <w:num w:numId="22">
    <w:abstractNumId w:val="0"/>
  </w:num>
  <w:num w:numId="23">
    <w:abstractNumId w:val="26"/>
  </w:num>
  <w:num w:numId="24">
    <w:abstractNumId w:val="24"/>
  </w:num>
  <w:num w:numId="25">
    <w:abstractNumId w:val="6"/>
  </w:num>
  <w:num w:numId="26">
    <w:abstractNumId w:val="16"/>
  </w:num>
  <w:num w:numId="27">
    <w:abstractNumId w:val="4"/>
  </w:num>
  <w:num w:numId="28">
    <w:abstractNumId w:val="7"/>
  </w:num>
  <w:num w:numId="29">
    <w:abstractNumId w:val="17"/>
  </w:num>
  <w:num w:numId="30">
    <w:abstractNumId w:val="10"/>
  </w:num>
  <w:num w:numId="31">
    <w:abstractNumId w:val="22"/>
  </w:num>
  <w:num w:numId="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NDU2NDYyNzKwMDFQ0lEKTi0uzszPAykwqgUAC/TGbiwAAAA="/>
  </w:docVars>
  <w:rsids>
    <w:rsidRoot w:val="00B57981"/>
    <w:rsid w:val="00000681"/>
    <w:rsid w:val="00002F38"/>
    <w:rsid w:val="000137DA"/>
    <w:rsid w:val="00013A4E"/>
    <w:rsid w:val="00014A46"/>
    <w:rsid w:val="0002040F"/>
    <w:rsid w:val="00023BEF"/>
    <w:rsid w:val="00025628"/>
    <w:rsid w:val="00033A3F"/>
    <w:rsid w:val="00037D39"/>
    <w:rsid w:val="00054CA6"/>
    <w:rsid w:val="00054DF1"/>
    <w:rsid w:val="00056887"/>
    <w:rsid w:val="00062B8C"/>
    <w:rsid w:val="0006322B"/>
    <w:rsid w:val="00073533"/>
    <w:rsid w:val="00075331"/>
    <w:rsid w:val="00075587"/>
    <w:rsid w:val="000803BC"/>
    <w:rsid w:val="000A105D"/>
    <w:rsid w:val="000A6E4E"/>
    <w:rsid w:val="000A7E3F"/>
    <w:rsid w:val="000B3AFE"/>
    <w:rsid w:val="000E24AC"/>
    <w:rsid w:val="000E737F"/>
    <w:rsid w:val="000F2314"/>
    <w:rsid w:val="000F30FA"/>
    <w:rsid w:val="000F380E"/>
    <w:rsid w:val="001154FD"/>
    <w:rsid w:val="00116C36"/>
    <w:rsid w:val="0013381E"/>
    <w:rsid w:val="001433CD"/>
    <w:rsid w:val="00146D4F"/>
    <w:rsid w:val="001543EA"/>
    <w:rsid w:val="001567F6"/>
    <w:rsid w:val="00163120"/>
    <w:rsid w:val="0016340C"/>
    <w:rsid w:val="00191647"/>
    <w:rsid w:val="001958A4"/>
    <w:rsid w:val="00196B0E"/>
    <w:rsid w:val="00196E70"/>
    <w:rsid w:val="001B516A"/>
    <w:rsid w:val="001C4A77"/>
    <w:rsid w:val="001C756D"/>
    <w:rsid w:val="001D34E7"/>
    <w:rsid w:val="001F0CA6"/>
    <w:rsid w:val="001F262A"/>
    <w:rsid w:val="001F6269"/>
    <w:rsid w:val="00206EF8"/>
    <w:rsid w:val="00223B57"/>
    <w:rsid w:val="002803B4"/>
    <w:rsid w:val="00291DE2"/>
    <w:rsid w:val="00293D50"/>
    <w:rsid w:val="002B15A6"/>
    <w:rsid w:val="002C4613"/>
    <w:rsid w:val="002C52C1"/>
    <w:rsid w:val="002D57DC"/>
    <w:rsid w:val="002F2468"/>
    <w:rsid w:val="002F4877"/>
    <w:rsid w:val="003012EE"/>
    <w:rsid w:val="003067D7"/>
    <w:rsid w:val="00312008"/>
    <w:rsid w:val="0032731B"/>
    <w:rsid w:val="003322C0"/>
    <w:rsid w:val="00343173"/>
    <w:rsid w:val="003457D6"/>
    <w:rsid w:val="003547EF"/>
    <w:rsid w:val="00356474"/>
    <w:rsid w:val="00356BC6"/>
    <w:rsid w:val="003831C5"/>
    <w:rsid w:val="003936EF"/>
    <w:rsid w:val="003A4D58"/>
    <w:rsid w:val="003A5660"/>
    <w:rsid w:val="003B4D74"/>
    <w:rsid w:val="003B5B2A"/>
    <w:rsid w:val="003C045D"/>
    <w:rsid w:val="003C10F3"/>
    <w:rsid w:val="003C2E36"/>
    <w:rsid w:val="003F3594"/>
    <w:rsid w:val="00406DC3"/>
    <w:rsid w:val="0041340F"/>
    <w:rsid w:val="0041785E"/>
    <w:rsid w:val="0042203A"/>
    <w:rsid w:val="00423D6C"/>
    <w:rsid w:val="00440569"/>
    <w:rsid w:val="00443D87"/>
    <w:rsid w:val="00473495"/>
    <w:rsid w:val="00476FEB"/>
    <w:rsid w:val="00477000"/>
    <w:rsid w:val="00486027"/>
    <w:rsid w:val="004864FB"/>
    <w:rsid w:val="00496CA6"/>
    <w:rsid w:val="004B0748"/>
    <w:rsid w:val="004B71CF"/>
    <w:rsid w:val="004B7F28"/>
    <w:rsid w:val="004E7471"/>
    <w:rsid w:val="004F0B8D"/>
    <w:rsid w:val="0050268E"/>
    <w:rsid w:val="00503CB6"/>
    <w:rsid w:val="00530CBE"/>
    <w:rsid w:val="0053647A"/>
    <w:rsid w:val="0054557A"/>
    <w:rsid w:val="00563F77"/>
    <w:rsid w:val="00565A33"/>
    <w:rsid w:val="00566525"/>
    <w:rsid w:val="0057181E"/>
    <w:rsid w:val="00580E1B"/>
    <w:rsid w:val="0059026B"/>
    <w:rsid w:val="00591CB1"/>
    <w:rsid w:val="00597746"/>
    <w:rsid w:val="005A35BC"/>
    <w:rsid w:val="005A4398"/>
    <w:rsid w:val="005B1516"/>
    <w:rsid w:val="005D06C8"/>
    <w:rsid w:val="005D4AC7"/>
    <w:rsid w:val="005E140B"/>
    <w:rsid w:val="005E28D1"/>
    <w:rsid w:val="005F4B56"/>
    <w:rsid w:val="005F65E3"/>
    <w:rsid w:val="00613E6B"/>
    <w:rsid w:val="006311A2"/>
    <w:rsid w:val="00636860"/>
    <w:rsid w:val="00636F1D"/>
    <w:rsid w:val="00645DC6"/>
    <w:rsid w:val="006472FA"/>
    <w:rsid w:val="006525E5"/>
    <w:rsid w:val="00656E18"/>
    <w:rsid w:val="006824C7"/>
    <w:rsid w:val="006845D2"/>
    <w:rsid w:val="00685ECC"/>
    <w:rsid w:val="00687EB5"/>
    <w:rsid w:val="006B4B01"/>
    <w:rsid w:val="006D370A"/>
    <w:rsid w:val="006D3981"/>
    <w:rsid w:val="006D6EB0"/>
    <w:rsid w:val="006D71C3"/>
    <w:rsid w:val="006E53A5"/>
    <w:rsid w:val="006E655B"/>
    <w:rsid w:val="007178D5"/>
    <w:rsid w:val="00721A93"/>
    <w:rsid w:val="00724420"/>
    <w:rsid w:val="0072615D"/>
    <w:rsid w:val="007333A1"/>
    <w:rsid w:val="00735113"/>
    <w:rsid w:val="00736B4F"/>
    <w:rsid w:val="00737823"/>
    <w:rsid w:val="00742A40"/>
    <w:rsid w:val="00744E3D"/>
    <w:rsid w:val="00746934"/>
    <w:rsid w:val="0075758F"/>
    <w:rsid w:val="007708A4"/>
    <w:rsid w:val="00774D6F"/>
    <w:rsid w:val="00780BEF"/>
    <w:rsid w:val="007948A7"/>
    <w:rsid w:val="007A3644"/>
    <w:rsid w:val="007A3E84"/>
    <w:rsid w:val="007A7168"/>
    <w:rsid w:val="007C61A6"/>
    <w:rsid w:val="008017FD"/>
    <w:rsid w:val="00803FA4"/>
    <w:rsid w:val="008075E4"/>
    <w:rsid w:val="00832DEF"/>
    <w:rsid w:val="0083402D"/>
    <w:rsid w:val="0083724C"/>
    <w:rsid w:val="00855A96"/>
    <w:rsid w:val="008616DA"/>
    <w:rsid w:val="0086184A"/>
    <w:rsid w:val="00865CFE"/>
    <w:rsid w:val="0086765F"/>
    <w:rsid w:val="008778B7"/>
    <w:rsid w:val="00883D31"/>
    <w:rsid w:val="00890967"/>
    <w:rsid w:val="00890984"/>
    <w:rsid w:val="008C06A1"/>
    <w:rsid w:val="008D4F4D"/>
    <w:rsid w:val="008F61CA"/>
    <w:rsid w:val="00931E8E"/>
    <w:rsid w:val="00963729"/>
    <w:rsid w:val="00965930"/>
    <w:rsid w:val="009708A5"/>
    <w:rsid w:val="0097298C"/>
    <w:rsid w:val="009831B6"/>
    <w:rsid w:val="009B6277"/>
    <w:rsid w:val="009D6A71"/>
    <w:rsid w:val="009D7EA2"/>
    <w:rsid w:val="009E3677"/>
    <w:rsid w:val="009F123E"/>
    <w:rsid w:val="009F33AB"/>
    <w:rsid w:val="00A02C45"/>
    <w:rsid w:val="00A07BC0"/>
    <w:rsid w:val="00A1018E"/>
    <w:rsid w:val="00A129AC"/>
    <w:rsid w:val="00A50F98"/>
    <w:rsid w:val="00A570CA"/>
    <w:rsid w:val="00A60988"/>
    <w:rsid w:val="00A6236F"/>
    <w:rsid w:val="00A80EFC"/>
    <w:rsid w:val="00A86FBF"/>
    <w:rsid w:val="00AA1552"/>
    <w:rsid w:val="00AA7DFA"/>
    <w:rsid w:val="00AB0AE1"/>
    <w:rsid w:val="00AC7770"/>
    <w:rsid w:val="00AE3179"/>
    <w:rsid w:val="00AE4C0D"/>
    <w:rsid w:val="00AF683E"/>
    <w:rsid w:val="00B13032"/>
    <w:rsid w:val="00B13B7E"/>
    <w:rsid w:val="00B1527E"/>
    <w:rsid w:val="00B22647"/>
    <w:rsid w:val="00B26F63"/>
    <w:rsid w:val="00B51CCA"/>
    <w:rsid w:val="00B57153"/>
    <w:rsid w:val="00B57981"/>
    <w:rsid w:val="00B6302A"/>
    <w:rsid w:val="00B858F4"/>
    <w:rsid w:val="00BB1483"/>
    <w:rsid w:val="00BB19C4"/>
    <w:rsid w:val="00BB2B0C"/>
    <w:rsid w:val="00BD030C"/>
    <w:rsid w:val="00BD16EF"/>
    <w:rsid w:val="00BD77AF"/>
    <w:rsid w:val="00BD7FD8"/>
    <w:rsid w:val="00BE21C6"/>
    <w:rsid w:val="00BE2E60"/>
    <w:rsid w:val="00BE739C"/>
    <w:rsid w:val="00C023FE"/>
    <w:rsid w:val="00C103DA"/>
    <w:rsid w:val="00C11526"/>
    <w:rsid w:val="00C15EFE"/>
    <w:rsid w:val="00C218ED"/>
    <w:rsid w:val="00C21A09"/>
    <w:rsid w:val="00C27964"/>
    <w:rsid w:val="00C3031F"/>
    <w:rsid w:val="00C31D61"/>
    <w:rsid w:val="00C344E0"/>
    <w:rsid w:val="00C507E3"/>
    <w:rsid w:val="00C56DD5"/>
    <w:rsid w:val="00C6290A"/>
    <w:rsid w:val="00C66461"/>
    <w:rsid w:val="00C84375"/>
    <w:rsid w:val="00CA165D"/>
    <w:rsid w:val="00CB119E"/>
    <w:rsid w:val="00CB5F68"/>
    <w:rsid w:val="00CB79A8"/>
    <w:rsid w:val="00CC6351"/>
    <w:rsid w:val="00CC67CC"/>
    <w:rsid w:val="00CE0940"/>
    <w:rsid w:val="00CE3DAF"/>
    <w:rsid w:val="00CF1E51"/>
    <w:rsid w:val="00CF4C9D"/>
    <w:rsid w:val="00D0186C"/>
    <w:rsid w:val="00D04BBD"/>
    <w:rsid w:val="00D05A49"/>
    <w:rsid w:val="00D06039"/>
    <w:rsid w:val="00D159B8"/>
    <w:rsid w:val="00D1738E"/>
    <w:rsid w:val="00D216EE"/>
    <w:rsid w:val="00D5508F"/>
    <w:rsid w:val="00D73C9D"/>
    <w:rsid w:val="00D74937"/>
    <w:rsid w:val="00D93C89"/>
    <w:rsid w:val="00D977E2"/>
    <w:rsid w:val="00DA2DC1"/>
    <w:rsid w:val="00DB1EB9"/>
    <w:rsid w:val="00DC1795"/>
    <w:rsid w:val="00DC49DC"/>
    <w:rsid w:val="00DD1763"/>
    <w:rsid w:val="00DD41E5"/>
    <w:rsid w:val="00DD734B"/>
    <w:rsid w:val="00DF7E9D"/>
    <w:rsid w:val="00E1105E"/>
    <w:rsid w:val="00E12A99"/>
    <w:rsid w:val="00E241D0"/>
    <w:rsid w:val="00E25065"/>
    <w:rsid w:val="00E35754"/>
    <w:rsid w:val="00E3645C"/>
    <w:rsid w:val="00E36C83"/>
    <w:rsid w:val="00E373B1"/>
    <w:rsid w:val="00E411E8"/>
    <w:rsid w:val="00E42529"/>
    <w:rsid w:val="00E42F5B"/>
    <w:rsid w:val="00E529DC"/>
    <w:rsid w:val="00E615FB"/>
    <w:rsid w:val="00E72336"/>
    <w:rsid w:val="00E8023E"/>
    <w:rsid w:val="00E8298A"/>
    <w:rsid w:val="00E852A9"/>
    <w:rsid w:val="00E936AC"/>
    <w:rsid w:val="00E93B1D"/>
    <w:rsid w:val="00E955BA"/>
    <w:rsid w:val="00EA0D35"/>
    <w:rsid w:val="00EA4067"/>
    <w:rsid w:val="00EA6FFE"/>
    <w:rsid w:val="00EB0FD3"/>
    <w:rsid w:val="00EB1C1C"/>
    <w:rsid w:val="00EB4486"/>
    <w:rsid w:val="00ED78B0"/>
    <w:rsid w:val="00EE1CA5"/>
    <w:rsid w:val="00EE4FAB"/>
    <w:rsid w:val="00EF416F"/>
    <w:rsid w:val="00F05950"/>
    <w:rsid w:val="00F13ECD"/>
    <w:rsid w:val="00F158DE"/>
    <w:rsid w:val="00F2537B"/>
    <w:rsid w:val="00F42479"/>
    <w:rsid w:val="00F776BE"/>
    <w:rsid w:val="00F95566"/>
    <w:rsid w:val="00FA472B"/>
    <w:rsid w:val="00FB5BE8"/>
    <w:rsid w:val="00FD2F14"/>
    <w:rsid w:val="00FD636B"/>
    <w:rsid w:val="00FE04CC"/>
    <w:rsid w:val="00FE2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F332A41"/>
  <w15:docId w15:val="{BAC0C3D5-D493-4FD5-9EF7-1FB0C4A58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1105E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B22647"/>
  </w:style>
  <w:style w:type="character" w:customStyle="1" w:styleId="a4">
    <w:name w:val="日付 (文字)"/>
    <w:basedOn w:val="a0"/>
    <w:link w:val="a3"/>
    <w:uiPriority w:val="99"/>
    <w:semiHidden/>
    <w:rsid w:val="00B22647"/>
  </w:style>
  <w:style w:type="paragraph" w:styleId="a5">
    <w:name w:val="Title"/>
    <w:basedOn w:val="a"/>
    <w:next w:val="a"/>
    <w:link w:val="a6"/>
    <w:uiPriority w:val="10"/>
    <w:qFormat/>
    <w:rsid w:val="00B22647"/>
    <w:pPr>
      <w:spacing w:before="240" w:after="120"/>
      <w:jc w:val="center"/>
      <w:outlineLvl w:val="0"/>
    </w:pPr>
    <w:rPr>
      <w:rFonts w:asciiTheme="majorHAnsi" w:eastAsia="ＭＳ ゴシック" w:hAnsiTheme="majorHAnsi" w:cstheme="majorBidi"/>
      <w:sz w:val="32"/>
      <w:szCs w:val="32"/>
    </w:rPr>
  </w:style>
  <w:style w:type="character" w:customStyle="1" w:styleId="a6">
    <w:name w:val="表題 (文字)"/>
    <w:basedOn w:val="a0"/>
    <w:link w:val="a5"/>
    <w:uiPriority w:val="10"/>
    <w:rsid w:val="00B22647"/>
    <w:rPr>
      <w:rFonts w:asciiTheme="majorHAnsi" w:eastAsia="ＭＳ ゴシック" w:hAnsiTheme="majorHAnsi" w:cstheme="majorBidi"/>
      <w:sz w:val="32"/>
      <w:szCs w:val="32"/>
    </w:rPr>
  </w:style>
  <w:style w:type="paragraph" w:styleId="a7">
    <w:name w:val="Subtitle"/>
    <w:basedOn w:val="a"/>
    <w:next w:val="a"/>
    <w:link w:val="a8"/>
    <w:uiPriority w:val="11"/>
    <w:qFormat/>
    <w:rsid w:val="00B22647"/>
    <w:pPr>
      <w:jc w:val="center"/>
      <w:outlineLvl w:val="1"/>
    </w:pPr>
    <w:rPr>
      <w:rFonts w:asciiTheme="majorHAnsi" w:eastAsia="ＭＳ ゴシック" w:hAnsiTheme="majorHAnsi" w:cstheme="majorBidi"/>
      <w:sz w:val="24"/>
      <w:szCs w:val="24"/>
    </w:rPr>
  </w:style>
  <w:style w:type="character" w:customStyle="1" w:styleId="a8">
    <w:name w:val="副題 (文字)"/>
    <w:basedOn w:val="a0"/>
    <w:link w:val="a7"/>
    <w:uiPriority w:val="11"/>
    <w:rsid w:val="00B22647"/>
    <w:rPr>
      <w:rFonts w:asciiTheme="majorHAnsi" w:eastAsia="ＭＳ ゴシック" w:hAnsiTheme="majorHAnsi" w:cstheme="majorBidi"/>
      <w:sz w:val="24"/>
      <w:szCs w:val="24"/>
    </w:rPr>
  </w:style>
  <w:style w:type="character" w:customStyle="1" w:styleId="10">
    <w:name w:val="見出し 1 (文字)"/>
    <w:basedOn w:val="a0"/>
    <w:link w:val="1"/>
    <w:uiPriority w:val="9"/>
    <w:rsid w:val="00E1105E"/>
    <w:rPr>
      <w:rFonts w:asciiTheme="majorHAnsi" w:eastAsiaTheme="majorEastAsia" w:hAnsiTheme="majorHAnsi" w:cstheme="majorBidi"/>
      <w:sz w:val="24"/>
      <w:szCs w:val="24"/>
    </w:rPr>
  </w:style>
  <w:style w:type="paragraph" w:styleId="a9">
    <w:name w:val="List Paragraph"/>
    <w:basedOn w:val="a"/>
    <w:uiPriority w:val="34"/>
    <w:qFormat/>
    <w:rsid w:val="00196B0E"/>
    <w:pPr>
      <w:ind w:left="851"/>
    </w:pPr>
  </w:style>
  <w:style w:type="table" w:styleId="aa">
    <w:name w:val="Table Grid"/>
    <w:basedOn w:val="a1"/>
    <w:uiPriority w:val="59"/>
    <w:rsid w:val="003A4D5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"/>
    <w:link w:val="ac"/>
    <w:uiPriority w:val="99"/>
    <w:semiHidden/>
    <w:unhideWhenUsed/>
    <w:rsid w:val="00CE0940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CE0940"/>
    <w:rPr>
      <w:rFonts w:asciiTheme="majorHAnsi" w:eastAsiaTheme="majorEastAsia" w:hAnsiTheme="majorHAnsi" w:cstheme="majorBidi"/>
      <w:sz w:val="18"/>
      <w:szCs w:val="18"/>
    </w:rPr>
  </w:style>
  <w:style w:type="paragraph" w:styleId="Web">
    <w:name w:val="Normal (Web)"/>
    <w:basedOn w:val="a"/>
    <w:uiPriority w:val="99"/>
    <w:semiHidden/>
    <w:unhideWhenUsed/>
    <w:rsid w:val="003012EE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d">
    <w:name w:val="header"/>
    <w:basedOn w:val="a"/>
    <w:link w:val="ae"/>
    <w:uiPriority w:val="99"/>
    <w:unhideWhenUsed/>
    <w:rsid w:val="00ED78B0"/>
    <w:pPr>
      <w:tabs>
        <w:tab w:val="center" w:pos="4252"/>
        <w:tab w:val="right" w:pos="8504"/>
      </w:tabs>
      <w:snapToGrid w:val="0"/>
    </w:pPr>
  </w:style>
  <w:style w:type="character" w:customStyle="1" w:styleId="ae">
    <w:name w:val="ヘッダー (文字)"/>
    <w:basedOn w:val="a0"/>
    <w:link w:val="ad"/>
    <w:uiPriority w:val="99"/>
    <w:rsid w:val="00ED78B0"/>
  </w:style>
  <w:style w:type="paragraph" w:styleId="af">
    <w:name w:val="footer"/>
    <w:basedOn w:val="a"/>
    <w:link w:val="af0"/>
    <w:uiPriority w:val="99"/>
    <w:unhideWhenUsed/>
    <w:rsid w:val="00ED78B0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フッター (文字)"/>
    <w:basedOn w:val="a0"/>
    <w:link w:val="af"/>
    <w:uiPriority w:val="99"/>
    <w:rsid w:val="00ED78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5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43453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9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3469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5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3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4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9951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0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5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1328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25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6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1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8980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0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9326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16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1409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4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5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9133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26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5689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8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8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1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8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8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897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9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6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8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3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5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8754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6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7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2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3245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23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2568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96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0446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16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1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3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6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4501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1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9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9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1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483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9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9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4924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83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7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9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41113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4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2726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88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1476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39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47248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7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6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67950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67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3618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53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7497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3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2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12313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49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fontTable" Target="fontTable.xml"/><Relationship Id="rId25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0</TotalTime>
  <Pages>22</Pages>
  <Words>718</Words>
  <Characters>4093</Characters>
  <Application>Microsoft Macintosh Word</Application>
  <DocSecurity>0</DocSecurity>
  <Lines>34</Lines>
  <Paragraphs>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akiyo</dc:creator>
  <cp:lastModifiedBy>Microsoft Office ユーザー</cp:lastModifiedBy>
  <cp:revision>262</cp:revision>
  <dcterms:created xsi:type="dcterms:W3CDTF">2018-04-18T00:40:00Z</dcterms:created>
  <dcterms:modified xsi:type="dcterms:W3CDTF">2019-07-29T18:24:00Z</dcterms:modified>
</cp:coreProperties>
</file>